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693"/>
        <w:gridCol w:w="7236"/>
        <w:gridCol w:w="1871"/>
      </w:tblGrid>
      <w:tr w:rsidR="007D7E9F" w14:paraId="4027714A" w14:textId="77777777" w:rsidTr="00826556">
        <w:tc>
          <w:tcPr>
            <w:tcW w:w="4134" w:type="pct"/>
            <w:gridSpan w:val="2"/>
            <w:vAlign w:val="center"/>
          </w:tcPr>
          <w:p w14:paraId="1B74DADC" w14:textId="77777777" w:rsidR="007D7E9F" w:rsidRPr="006F1669" w:rsidRDefault="007D7E9F" w:rsidP="000A6B25">
            <w:pPr>
              <w:rPr>
                <w:rFonts w:ascii="Palatino Linotype" w:hAnsi="Palatino Linotype"/>
                <w:b/>
                <w:sz w:val="28"/>
                <w:szCs w:val="28"/>
              </w:rPr>
            </w:pPr>
            <w:r w:rsidRPr="006F1669">
              <w:rPr>
                <w:rFonts w:ascii="Palatino Linotype" w:hAnsi="Palatino Linotype"/>
                <w:b/>
                <w:color w:val="121718" w:themeColor="background2" w:themeShade="1A"/>
                <w:sz w:val="28"/>
                <w:szCs w:val="28"/>
              </w:rPr>
              <w:t>Donovan Quimby</w:t>
            </w:r>
          </w:p>
        </w:tc>
        <w:tc>
          <w:tcPr>
            <w:tcW w:w="866" w:type="pct"/>
            <w:vMerge w:val="restart"/>
            <w:tcBorders>
              <w:left w:val="nil"/>
            </w:tcBorders>
            <w:vAlign w:val="center"/>
          </w:tcPr>
          <w:p w14:paraId="6CFCFA9E" w14:textId="77777777" w:rsidR="007D7E9F" w:rsidRDefault="007D7E9F" w:rsidP="00101273">
            <w:pPr>
              <w:jc w:val="center"/>
            </w:pPr>
          </w:p>
        </w:tc>
      </w:tr>
      <w:tr w:rsidR="007D7E9F" w:rsidRPr="007D7E9F" w14:paraId="60A132E1" w14:textId="77777777" w:rsidTr="00826556">
        <w:tc>
          <w:tcPr>
            <w:tcW w:w="4134" w:type="pct"/>
            <w:gridSpan w:val="2"/>
            <w:vAlign w:val="center"/>
          </w:tcPr>
          <w:p w14:paraId="44320152" w14:textId="33C4AD97" w:rsidR="007D7E9F" w:rsidRPr="006F1669" w:rsidRDefault="00BF7271" w:rsidP="00762D57">
            <w:pPr>
              <w:rPr>
                <w:rFonts w:ascii="Palatino Linotype" w:hAnsi="Palatino Linotype"/>
                <w:b/>
                <w:sz w:val="22"/>
                <w:szCs w:val="22"/>
              </w:rPr>
            </w:pPr>
            <w:r>
              <w:rPr>
                <w:rFonts w:ascii="Palatino Linotype" w:hAnsi="Palatino Linotype"/>
                <w:b/>
                <w:sz w:val="22"/>
                <w:szCs w:val="22"/>
              </w:rPr>
              <w:t>Mechanical Engineer</w:t>
            </w:r>
            <w:r w:rsidR="004C3640">
              <w:rPr>
                <w:rFonts w:ascii="Palatino Linotype" w:hAnsi="Palatino Linotype"/>
                <w:b/>
                <w:sz w:val="22"/>
                <w:szCs w:val="22"/>
              </w:rPr>
              <w:t xml:space="preserve"> </w:t>
            </w:r>
            <w:r w:rsidR="004F26D8">
              <w:rPr>
                <w:rFonts w:ascii="Palatino Linotype" w:hAnsi="Palatino Linotype"/>
                <w:b/>
                <w:sz w:val="22"/>
                <w:szCs w:val="22"/>
              </w:rPr>
              <w:t>|</w:t>
            </w:r>
            <w:r w:rsidR="004C3640">
              <w:rPr>
                <w:rFonts w:ascii="Palatino Linotype" w:hAnsi="Palatino Linotype"/>
                <w:b/>
                <w:sz w:val="22"/>
                <w:szCs w:val="22"/>
              </w:rPr>
              <w:t xml:space="preserve"> Data </w:t>
            </w:r>
            <w:r w:rsidR="00826556">
              <w:rPr>
                <w:rFonts w:ascii="Palatino Linotype" w:hAnsi="Palatino Linotype"/>
                <w:b/>
                <w:sz w:val="22"/>
                <w:szCs w:val="22"/>
              </w:rPr>
              <w:t>Analyst</w:t>
            </w:r>
          </w:p>
        </w:tc>
        <w:tc>
          <w:tcPr>
            <w:tcW w:w="866" w:type="pct"/>
            <w:vMerge/>
            <w:tcBorders>
              <w:left w:val="nil"/>
            </w:tcBorders>
          </w:tcPr>
          <w:p w14:paraId="4D696DAC" w14:textId="77777777" w:rsidR="007D7E9F" w:rsidRPr="007D7E9F" w:rsidRDefault="007D7E9F">
            <w:pPr>
              <w:rPr>
                <w:rFonts w:ascii="Palatino Linotype" w:hAnsi="Palatino Linotype"/>
              </w:rPr>
            </w:pPr>
          </w:p>
        </w:tc>
      </w:tr>
      <w:tr w:rsidR="001D4674" w:rsidRPr="007D7E9F" w14:paraId="43DC26BA" w14:textId="77777777" w:rsidTr="00826556">
        <w:trPr>
          <w:trHeight w:val="332"/>
        </w:trPr>
        <w:tc>
          <w:tcPr>
            <w:tcW w:w="784" w:type="pct"/>
            <w:vAlign w:val="center"/>
          </w:tcPr>
          <w:p w14:paraId="2329C1F3" w14:textId="77777777" w:rsidR="000A6B25" w:rsidRPr="000C2EAC" w:rsidRDefault="000A6B25" w:rsidP="000C2EAC">
            <w:pPr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</w:pPr>
            <w:r w:rsidRPr="000C2EAC"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>(619) 788-3735</w:t>
            </w:r>
          </w:p>
        </w:tc>
        <w:tc>
          <w:tcPr>
            <w:tcW w:w="3350" w:type="pct"/>
            <w:vAlign w:val="center"/>
          </w:tcPr>
          <w:p w14:paraId="14024373" w14:textId="77777777" w:rsidR="000A6B25" w:rsidRPr="000C2EAC" w:rsidRDefault="000A6B25" w:rsidP="000C2EAC">
            <w:pPr>
              <w:rPr>
                <w:rFonts w:ascii="Palatino Linotype" w:hAnsi="Palatino Linotype"/>
                <w:sz w:val="20"/>
                <w:szCs w:val="20"/>
              </w:rPr>
            </w:pPr>
            <w:r w:rsidRPr="002E3CDC"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>donovanquimby@gmail.com</w:t>
            </w:r>
          </w:p>
        </w:tc>
        <w:tc>
          <w:tcPr>
            <w:tcW w:w="866" w:type="pct"/>
            <w:vMerge/>
            <w:tcBorders>
              <w:left w:val="nil"/>
            </w:tcBorders>
          </w:tcPr>
          <w:p w14:paraId="35E240C9" w14:textId="77777777" w:rsidR="000A6B25" w:rsidRPr="007D7E9F" w:rsidRDefault="000A6B25">
            <w:pPr>
              <w:rPr>
                <w:rFonts w:ascii="Palatino Linotype" w:hAnsi="Palatino Linotype"/>
              </w:rPr>
            </w:pPr>
          </w:p>
        </w:tc>
      </w:tr>
      <w:tr w:rsidR="004463F0" w:rsidRPr="007D7E9F" w14:paraId="077686E2" w14:textId="77777777" w:rsidTr="00826556">
        <w:trPr>
          <w:trHeight w:val="260"/>
        </w:trPr>
        <w:tc>
          <w:tcPr>
            <w:tcW w:w="784" w:type="pct"/>
            <w:vAlign w:val="center"/>
          </w:tcPr>
          <w:p w14:paraId="6FC680E3" w14:textId="2ECED2C5" w:rsidR="004463F0" w:rsidRPr="000C2EAC" w:rsidRDefault="004463F0" w:rsidP="000C2EAC">
            <w:pPr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</w:pPr>
            <w:r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>Erie, Colorado</w:t>
            </w:r>
            <w:r w:rsidR="004F26D8"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 xml:space="preserve"> </w:t>
            </w:r>
          </w:p>
        </w:tc>
        <w:tc>
          <w:tcPr>
            <w:tcW w:w="3350" w:type="pct"/>
            <w:vAlign w:val="center"/>
          </w:tcPr>
          <w:p w14:paraId="2D4B8412" w14:textId="68225D87" w:rsidR="004463F0" w:rsidRPr="000C2EAC" w:rsidRDefault="00826556" w:rsidP="000C2EAC">
            <w:pPr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</w:pPr>
            <w:r w:rsidRPr="00826556"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 xml:space="preserve">U.S </w:t>
            </w:r>
            <w:proofErr w:type="gramStart"/>
            <w:r w:rsidRPr="00826556"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>Citizen  |</w:t>
            </w:r>
            <w:proofErr w:type="gramEnd"/>
            <w:r w:rsidRPr="00826556"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 xml:space="preserve"> Security Clearance: Secret (2003 – 2013)</w:t>
            </w:r>
          </w:p>
        </w:tc>
        <w:tc>
          <w:tcPr>
            <w:tcW w:w="866" w:type="pct"/>
            <w:vMerge/>
            <w:tcBorders>
              <w:left w:val="nil"/>
            </w:tcBorders>
          </w:tcPr>
          <w:p w14:paraId="451666E7" w14:textId="77777777" w:rsidR="004463F0" w:rsidRPr="007D7E9F" w:rsidRDefault="004463F0">
            <w:pPr>
              <w:rPr>
                <w:rFonts w:ascii="Palatino Linotype" w:hAnsi="Palatino Linotype"/>
              </w:rPr>
            </w:pPr>
          </w:p>
        </w:tc>
      </w:tr>
    </w:tbl>
    <w:p w14:paraId="69215335" w14:textId="77777777" w:rsidR="0005150F" w:rsidRPr="002146DE" w:rsidRDefault="0005150F">
      <w:pPr>
        <w:rPr>
          <w:rFonts w:ascii="Palatino Linotype" w:hAnsi="Palatino Linotype"/>
          <w:sz w:val="12"/>
          <w:szCs w:val="12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800"/>
      </w:tblGrid>
      <w:tr w:rsidR="00D700C0" w14:paraId="1C5C1B6F" w14:textId="77777777" w:rsidTr="00BF7271">
        <w:tc>
          <w:tcPr>
            <w:tcW w:w="11016" w:type="dxa"/>
          </w:tcPr>
          <w:p w14:paraId="3E82008E" w14:textId="77777777" w:rsidR="00D700C0" w:rsidRPr="00993839" w:rsidRDefault="00BF7271" w:rsidP="00B50652">
            <w:pPr>
              <w:jc w:val="center"/>
              <w:rPr>
                <w:rFonts w:ascii="Palatino Linotype" w:hAnsi="Palatino Linotype"/>
                <w:b/>
                <w:sz w:val="28"/>
                <w:szCs w:val="28"/>
              </w:rPr>
            </w:pPr>
            <w:r>
              <w:rPr>
                <w:rFonts w:ascii="Palatino Linotype" w:hAnsi="Palatino Linotype"/>
                <w:b/>
                <w:sz w:val="28"/>
                <w:szCs w:val="28"/>
              </w:rPr>
              <w:t>Professional Profile</w:t>
            </w:r>
          </w:p>
        </w:tc>
      </w:tr>
      <w:tr w:rsidR="00CC3E72" w14:paraId="3A2A2D34" w14:textId="77777777" w:rsidTr="00BF7271">
        <w:tc>
          <w:tcPr>
            <w:tcW w:w="11016" w:type="dxa"/>
          </w:tcPr>
          <w:p w14:paraId="14952E9E" w14:textId="77777777" w:rsidR="00CC3E72" w:rsidRPr="00C74738" w:rsidRDefault="00CC3E72" w:rsidP="00AC26EB">
            <w:pPr>
              <w:rPr>
                <w:rFonts w:ascii="Palatino Linotype" w:hAnsi="Palatino Linotype"/>
                <w:color w:val="121718" w:themeColor="background2" w:themeShade="1A"/>
                <w:sz w:val="6"/>
                <w:szCs w:val="6"/>
              </w:rPr>
            </w:pPr>
          </w:p>
        </w:tc>
      </w:tr>
      <w:tr w:rsidR="00AC26EB" w14:paraId="62DB262A" w14:textId="77777777" w:rsidTr="00BF7271">
        <w:tc>
          <w:tcPr>
            <w:tcW w:w="11016" w:type="dxa"/>
          </w:tcPr>
          <w:p w14:paraId="7F14FA81" w14:textId="4DC2776C" w:rsidR="00AC26EB" w:rsidRPr="002146DE" w:rsidRDefault="00CF7263" w:rsidP="00C85BA9">
            <w:pPr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</w:pPr>
            <w:r w:rsidRPr="00CF7263"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 xml:space="preserve">Engineer, data analyst, and U.S. Navy veteran with expertise in disciplines including </w:t>
            </w:r>
            <w:r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>thermal fluids</w:t>
            </w:r>
            <w:r w:rsidRPr="00CF7263"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 xml:space="preserve"> engineering, data analysis, and managing diverse teams. Passionate about forming, leading, and driving multi-disciplinary teams to solve unique and novel real-world problems.</w:t>
            </w:r>
          </w:p>
        </w:tc>
      </w:tr>
    </w:tbl>
    <w:p w14:paraId="0C540A7A" w14:textId="77777777" w:rsidR="00516FC6" w:rsidRPr="008E215C" w:rsidRDefault="00516FC6">
      <w:pPr>
        <w:rPr>
          <w:sz w:val="8"/>
          <w:szCs w:val="8"/>
        </w:rPr>
      </w:pPr>
    </w:p>
    <w:tbl>
      <w:tblPr>
        <w:tblStyle w:val="TableGrid"/>
        <w:tblW w:w="1101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38"/>
        <w:gridCol w:w="7578"/>
      </w:tblGrid>
      <w:tr w:rsidR="001D4674" w14:paraId="40AFEE64" w14:textId="77777777" w:rsidTr="00BF7271">
        <w:trPr>
          <w:trHeight w:val="350"/>
        </w:trPr>
        <w:tc>
          <w:tcPr>
            <w:tcW w:w="11016" w:type="dxa"/>
            <w:gridSpan w:val="2"/>
            <w:vAlign w:val="center"/>
          </w:tcPr>
          <w:p w14:paraId="0F22AF68" w14:textId="77777777" w:rsidR="001D4674" w:rsidRPr="00993839" w:rsidRDefault="001D4674" w:rsidP="00B50652">
            <w:pPr>
              <w:jc w:val="center"/>
              <w:rPr>
                <w:rFonts w:ascii="Palatino Linotype" w:hAnsi="Palatino Linotype"/>
                <w:b/>
                <w:sz w:val="28"/>
                <w:szCs w:val="28"/>
              </w:rPr>
            </w:pPr>
            <w:r w:rsidRPr="00993839">
              <w:rPr>
                <w:rFonts w:ascii="Palatino Linotype" w:hAnsi="Palatino Linotype"/>
                <w:b/>
                <w:color w:val="121718" w:themeColor="background2" w:themeShade="1A"/>
                <w:sz w:val="28"/>
                <w:szCs w:val="28"/>
              </w:rPr>
              <w:t>Education</w:t>
            </w:r>
          </w:p>
        </w:tc>
      </w:tr>
      <w:tr w:rsidR="00101273" w14:paraId="3E39E9F6" w14:textId="77777777" w:rsidTr="00BF7271">
        <w:tc>
          <w:tcPr>
            <w:tcW w:w="3438" w:type="dxa"/>
            <w:vAlign w:val="center"/>
          </w:tcPr>
          <w:p w14:paraId="3859425A" w14:textId="77777777" w:rsidR="005E3280" w:rsidRPr="00C74738" w:rsidRDefault="005E3280" w:rsidP="001D4674">
            <w:pPr>
              <w:rPr>
                <w:rFonts w:ascii="Palatino Linotype" w:hAnsi="Palatino Linotype"/>
                <w:b/>
                <w:color w:val="002060"/>
                <w:sz w:val="6"/>
                <w:szCs w:val="6"/>
              </w:rPr>
            </w:pPr>
          </w:p>
        </w:tc>
        <w:tc>
          <w:tcPr>
            <w:tcW w:w="7578" w:type="dxa"/>
            <w:vAlign w:val="center"/>
          </w:tcPr>
          <w:p w14:paraId="5353503C" w14:textId="77777777" w:rsidR="00101273" w:rsidRPr="00CC3E72" w:rsidRDefault="00101273" w:rsidP="001D4674">
            <w:pPr>
              <w:rPr>
                <w:rFonts w:ascii="Palatino Linotype" w:hAnsi="Palatino Linotype"/>
                <w:sz w:val="12"/>
                <w:szCs w:val="12"/>
              </w:rPr>
            </w:pPr>
          </w:p>
        </w:tc>
      </w:tr>
      <w:tr w:rsidR="00583540" w14:paraId="3FDCD012" w14:textId="77777777" w:rsidTr="00BF7271">
        <w:trPr>
          <w:trHeight w:val="368"/>
        </w:trPr>
        <w:tc>
          <w:tcPr>
            <w:tcW w:w="3438" w:type="dxa"/>
          </w:tcPr>
          <w:p w14:paraId="4ED145E1" w14:textId="77777777" w:rsidR="00583540" w:rsidRPr="00A606A8" w:rsidRDefault="00B02BAA" w:rsidP="00B02BAA">
            <w:pPr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</w:pPr>
            <w:r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 xml:space="preserve">   </w:t>
            </w:r>
            <w:r w:rsidR="00583540" w:rsidRPr="003A5B06"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>M.S</w:t>
            </w:r>
            <w:r w:rsidR="00583540"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>.</w:t>
            </w:r>
            <w:r w:rsidR="00583540" w:rsidRPr="003A5B06"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 xml:space="preserve"> Data Analytics</w:t>
            </w:r>
          </w:p>
        </w:tc>
        <w:tc>
          <w:tcPr>
            <w:tcW w:w="7578" w:type="dxa"/>
          </w:tcPr>
          <w:p w14:paraId="4D729577" w14:textId="09918603" w:rsidR="005C1082" w:rsidRPr="00587D4A" w:rsidRDefault="00583540" w:rsidP="00BF7271">
            <w:pPr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</w:pPr>
            <w:r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>Georgia Ins</w:t>
            </w:r>
            <w:r w:rsidR="00A059D9"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>titute of Technology</w:t>
            </w:r>
            <w:r w:rsidR="00BF7271"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>,</w:t>
            </w:r>
            <w:r w:rsidR="00D27614"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 xml:space="preserve"> </w:t>
            </w:r>
            <w:r w:rsidR="00D10D9D"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>E</w:t>
            </w:r>
            <w:r w:rsidR="00070012"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 xml:space="preserve">xpected </w:t>
            </w:r>
            <w:r w:rsidR="004F26D8"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>May</w:t>
            </w:r>
            <w:r w:rsidR="00070012"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 xml:space="preserve"> 202</w:t>
            </w:r>
            <w:r w:rsidR="004F26D8"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>2</w:t>
            </w:r>
          </w:p>
        </w:tc>
      </w:tr>
      <w:tr w:rsidR="003A5B06" w14:paraId="56916B64" w14:textId="77777777" w:rsidTr="00BF7271">
        <w:trPr>
          <w:trHeight w:val="791"/>
        </w:trPr>
        <w:tc>
          <w:tcPr>
            <w:tcW w:w="3438" w:type="dxa"/>
          </w:tcPr>
          <w:p w14:paraId="15271437" w14:textId="77777777" w:rsidR="003A5B06" w:rsidRPr="00A606A8" w:rsidRDefault="003A5B06" w:rsidP="00092CCE">
            <w:pPr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</w:pPr>
            <w:r w:rsidRPr="00A606A8"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 xml:space="preserve">   M.S. Mechanical Engineering</w:t>
            </w:r>
          </w:p>
        </w:tc>
        <w:tc>
          <w:tcPr>
            <w:tcW w:w="7578" w:type="dxa"/>
          </w:tcPr>
          <w:p w14:paraId="173F3502" w14:textId="77777777" w:rsidR="003A5B06" w:rsidRPr="00D27614" w:rsidRDefault="003A5B06" w:rsidP="003A3B61">
            <w:pPr>
              <w:ind w:left="162" w:hanging="162"/>
              <w:rPr>
                <w:rFonts w:ascii="Palatino Linotype" w:hAnsi="Palatino Linotype"/>
                <w:color w:val="121718" w:themeColor="background2" w:themeShade="1A"/>
                <w:sz w:val="18"/>
                <w:szCs w:val="18"/>
              </w:rPr>
            </w:pPr>
            <w:r w:rsidRPr="00587D4A"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>S</w:t>
            </w:r>
            <w:r w:rsidR="00D27614"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 xml:space="preserve">an Diego State University, 2015, </w:t>
            </w:r>
            <w:r w:rsidR="00D27614" w:rsidRPr="00D27614"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>Energy and Thermofluids Specialization</w:t>
            </w:r>
          </w:p>
          <w:p w14:paraId="6EE15BF3" w14:textId="77777777" w:rsidR="003A5B06" w:rsidRPr="00587D4A" w:rsidRDefault="003A5B06" w:rsidP="002A3AAC">
            <w:pPr>
              <w:ind w:left="162"/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</w:pPr>
            <w:r w:rsidRPr="003A3B61">
              <w:rPr>
                <w:rFonts w:ascii="Palatino Linotype" w:hAnsi="Palatino Linotype"/>
                <w:color w:val="121718" w:themeColor="background2" w:themeShade="1A"/>
                <w:sz w:val="18"/>
                <w:szCs w:val="18"/>
              </w:rPr>
              <w:t>Thesis: Large Eddy Simulation of a Supersonic Underexpanded Jet: Comparison of a Low-order Finite Volume(Converge™) and High-order Hybrid Central/WENO-Z Scheme</w:t>
            </w:r>
          </w:p>
        </w:tc>
      </w:tr>
      <w:tr w:rsidR="003A5B06" w14:paraId="148936C7" w14:textId="77777777" w:rsidTr="00BF7271">
        <w:trPr>
          <w:trHeight w:val="449"/>
        </w:trPr>
        <w:tc>
          <w:tcPr>
            <w:tcW w:w="3438" w:type="dxa"/>
            <w:vAlign w:val="center"/>
          </w:tcPr>
          <w:p w14:paraId="23D1CDBF" w14:textId="77777777" w:rsidR="003A5B06" w:rsidRPr="00A606A8" w:rsidRDefault="003A5B06" w:rsidP="00092CCE">
            <w:pPr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</w:pPr>
            <w:r w:rsidRPr="00A606A8"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 xml:space="preserve">   B.S. Mechanical Engineering</w:t>
            </w:r>
          </w:p>
        </w:tc>
        <w:tc>
          <w:tcPr>
            <w:tcW w:w="7578" w:type="dxa"/>
            <w:vAlign w:val="center"/>
          </w:tcPr>
          <w:p w14:paraId="42CED9E0" w14:textId="77777777" w:rsidR="003A5B06" w:rsidRPr="00A606A8" w:rsidRDefault="003A5B06" w:rsidP="002A3AAC">
            <w:pPr>
              <w:rPr>
                <w:rFonts w:ascii="Palatino Linotype" w:hAnsi="Palatino Linotype"/>
                <w:color w:val="121718" w:themeColor="background2" w:themeShade="1A"/>
                <w:sz w:val="18"/>
                <w:szCs w:val="18"/>
              </w:rPr>
            </w:pPr>
            <w:r w:rsidRPr="00A606A8"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>University of Massachusetts</w:t>
            </w:r>
            <w:r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 xml:space="preserve"> Amherst</w:t>
            </w:r>
            <w:r w:rsidRPr="00A606A8"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>, 2003</w:t>
            </w:r>
          </w:p>
        </w:tc>
      </w:tr>
    </w:tbl>
    <w:p w14:paraId="6F071FF2" w14:textId="7590F55C" w:rsidR="00BF7271" w:rsidRDefault="00BF7271">
      <w:pPr>
        <w:rPr>
          <w:sz w:val="12"/>
          <w:szCs w:val="12"/>
        </w:rPr>
      </w:pPr>
    </w:p>
    <w:p w14:paraId="5521B306" w14:textId="77777777" w:rsidR="00156266" w:rsidRPr="00BF7271" w:rsidRDefault="00156266">
      <w:pPr>
        <w:rPr>
          <w:sz w:val="12"/>
          <w:szCs w:val="12"/>
        </w:rPr>
      </w:pPr>
    </w:p>
    <w:tbl>
      <w:tblPr>
        <w:tblStyle w:val="TableGrid"/>
        <w:tblW w:w="1103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515"/>
        <w:gridCol w:w="5516"/>
      </w:tblGrid>
      <w:tr w:rsidR="00CB70AD" w:rsidRPr="00B50652" w14:paraId="58CBFB33" w14:textId="77777777" w:rsidTr="00156266">
        <w:tc>
          <w:tcPr>
            <w:tcW w:w="11031" w:type="dxa"/>
            <w:gridSpan w:val="2"/>
          </w:tcPr>
          <w:p w14:paraId="7F6174D5" w14:textId="77777777" w:rsidR="00CB70AD" w:rsidRPr="00993839" w:rsidRDefault="00CB70AD" w:rsidP="00292EF6">
            <w:pPr>
              <w:jc w:val="center"/>
              <w:rPr>
                <w:rFonts w:ascii="Palatino Linotype" w:hAnsi="Palatino Linotype"/>
                <w:b/>
                <w:sz w:val="28"/>
                <w:szCs w:val="28"/>
              </w:rPr>
            </w:pPr>
            <w:r w:rsidRPr="00993839">
              <w:rPr>
                <w:rFonts w:ascii="Palatino Linotype" w:hAnsi="Palatino Linotype"/>
                <w:b/>
                <w:sz w:val="28"/>
                <w:szCs w:val="28"/>
              </w:rPr>
              <w:t>Technical Expertise</w:t>
            </w:r>
          </w:p>
        </w:tc>
      </w:tr>
      <w:tr w:rsidR="00BF7271" w:rsidRPr="00246041" w14:paraId="51B48CDC" w14:textId="77777777" w:rsidTr="00156266">
        <w:trPr>
          <w:trHeight w:val="1997"/>
        </w:trPr>
        <w:tc>
          <w:tcPr>
            <w:tcW w:w="5515" w:type="dxa"/>
          </w:tcPr>
          <w:p w14:paraId="2470BC0E" w14:textId="4C6CD04B" w:rsidR="00BF7271" w:rsidRPr="00BF7271" w:rsidRDefault="00BF7271" w:rsidP="00BF7271">
            <w:pPr>
              <w:pStyle w:val="ListParagraph"/>
              <w:numPr>
                <w:ilvl w:val="0"/>
                <w:numId w:val="25"/>
              </w:numPr>
              <w:ind w:left="180" w:hanging="180"/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</w:pPr>
            <w:r w:rsidRPr="00BF7271"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 xml:space="preserve">Expert in a </w:t>
            </w:r>
            <w:r w:rsidR="001A5BFA"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 xml:space="preserve">variety of CFD, combustion, </w:t>
            </w:r>
            <w:r w:rsidRPr="00BF7271"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>heat transfer</w:t>
            </w:r>
            <w:r w:rsidR="001A5BFA"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 xml:space="preserve">, </w:t>
            </w:r>
            <w:r w:rsidR="00450B16"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>1D system-level simulation</w:t>
            </w:r>
            <w:r w:rsidR="00450B16"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 xml:space="preserve">, and laser-based optical spray </w:t>
            </w:r>
            <w:r w:rsidR="00E86E0A" w:rsidRPr="00E86E0A"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>characterization</w:t>
            </w:r>
          </w:p>
          <w:p w14:paraId="13EB277A" w14:textId="3AA4151B" w:rsidR="00BF7271" w:rsidRDefault="00BF7271" w:rsidP="00BF7271">
            <w:pPr>
              <w:pStyle w:val="ListParagraph"/>
              <w:numPr>
                <w:ilvl w:val="0"/>
                <w:numId w:val="11"/>
              </w:numPr>
              <w:ind w:left="180" w:hanging="180"/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</w:pPr>
            <w:r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>Contributing to proposals, performing tasks, and presenting results for various</w:t>
            </w:r>
            <w:r w:rsidR="001A5BFA"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 xml:space="preserve"> </w:t>
            </w:r>
            <w:r w:rsidR="00450B16"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>DO</w:t>
            </w:r>
            <w:r w:rsidR="001A5BFA"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 xml:space="preserve">E, </w:t>
            </w:r>
            <w:r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 xml:space="preserve">DOD, and commercial customer projects  </w:t>
            </w:r>
          </w:p>
          <w:p w14:paraId="3F562440" w14:textId="77777777" w:rsidR="00BF7271" w:rsidRPr="00BF7271" w:rsidRDefault="00BF7271" w:rsidP="00BF7271">
            <w:pPr>
              <w:pStyle w:val="ListParagraph"/>
              <w:numPr>
                <w:ilvl w:val="0"/>
                <w:numId w:val="11"/>
              </w:numPr>
              <w:ind w:left="180" w:hanging="180"/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</w:pPr>
            <w:r w:rsidRPr="00D90781"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>Running and scripting on large High-Performance Computing (HPC) Linux clusters</w:t>
            </w:r>
          </w:p>
        </w:tc>
        <w:tc>
          <w:tcPr>
            <w:tcW w:w="5516" w:type="dxa"/>
          </w:tcPr>
          <w:p w14:paraId="24374BA6" w14:textId="67660EFE" w:rsidR="00450B16" w:rsidRDefault="00BF7271" w:rsidP="00BF7271">
            <w:pPr>
              <w:pStyle w:val="ListParagraph"/>
              <w:numPr>
                <w:ilvl w:val="0"/>
                <w:numId w:val="11"/>
              </w:numPr>
              <w:ind w:left="335" w:hanging="270"/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</w:pPr>
            <w:r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 xml:space="preserve">Machine learning for </w:t>
            </w:r>
            <w:r w:rsidR="00D65E46"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>c</w:t>
            </w:r>
            <w:r w:rsidR="00450B16" w:rsidRPr="00450B16"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 xml:space="preserve">lustering, </w:t>
            </w:r>
            <w:r w:rsidR="00D65E46"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>c</w:t>
            </w:r>
            <w:r w:rsidR="00450B16" w:rsidRPr="00450B16"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 xml:space="preserve">lassification, </w:t>
            </w:r>
            <w:r w:rsidR="00D65E46"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>r</w:t>
            </w:r>
            <w:r w:rsidR="00450B16" w:rsidRPr="00450B16"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 xml:space="preserve">egression, </w:t>
            </w:r>
            <w:r w:rsidR="00D65E46"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>a</w:t>
            </w:r>
            <w:r w:rsidR="00450B16" w:rsidRPr="00450B16"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 xml:space="preserve">nomaly </w:t>
            </w:r>
            <w:r w:rsidR="00D65E46"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>d</w:t>
            </w:r>
            <w:r w:rsidR="00450B16" w:rsidRPr="00450B16"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 xml:space="preserve">etection, </w:t>
            </w:r>
            <w:r w:rsidR="00D65E46"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>t</w:t>
            </w:r>
            <w:r w:rsidR="00450B16" w:rsidRPr="00450B16"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 xml:space="preserve">ime-series </w:t>
            </w:r>
            <w:r w:rsidR="00D65E46"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>a</w:t>
            </w:r>
            <w:r w:rsidR="00450B16" w:rsidRPr="00450B16"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 xml:space="preserve">nalysis, </w:t>
            </w:r>
            <w:r w:rsidR="00D65E46"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>o</w:t>
            </w:r>
            <w:r w:rsidR="00450B16" w:rsidRPr="00450B16"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 xml:space="preserve">ptimization, </w:t>
            </w:r>
            <w:r w:rsidR="00D65E46"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>d</w:t>
            </w:r>
            <w:r w:rsidR="00450B16" w:rsidRPr="00450B16"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 xml:space="preserve">iscrete </w:t>
            </w:r>
            <w:r w:rsidR="00D65E46"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>e</w:t>
            </w:r>
            <w:r w:rsidR="00450B16" w:rsidRPr="00450B16"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 xml:space="preserve">vent </w:t>
            </w:r>
            <w:r w:rsidR="00D65E46"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>s</w:t>
            </w:r>
            <w:r w:rsidR="00450B16" w:rsidRPr="00450B16"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>imulation</w:t>
            </w:r>
            <w:r w:rsidR="00450B16" w:rsidRPr="00450B16"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 xml:space="preserve"> </w:t>
            </w:r>
          </w:p>
          <w:p w14:paraId="73F78EC3" w14:textId="6AE9BE52" w:rsidR="00BF7271" w:rsidRPr="005171F4" w:rsidRDefault="00BF7271" w:rsidP="00BF7271">
            <w:pPr>
              <w:pStyle w:val="ListParagraph"/>
              <w:numPr>
                <w:ilvl w:val="0"/>
                <w:numId w:val="11"/>
              </w:numPr>
              <w:ind w:left="335" w:hanging="270"/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</w:pPr>
            <w:r w:rsidRPr="00E84EFF"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 xml:space="preserve">Selecting and combining various </w:t>
            </w:r>
            <w:r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>machine learning</w:t>
            </w:r>
            <w:r w:rsidRPr="00E84EFF"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 xml:space="preserve"> and </w:t>
            </w:r>
            <w:r w:rsidR="0057445A"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>physics</w:t>
            </w:r>
            <w:r w:rsidR="00DA0044"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>-</w:t>
            </w:r>
            <w:r w:rsidR="0057445A"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 xml:space="preserve">based </w:t>
            </w:r>
            <w:r w:rsidRPr="00E84EFF"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 xml:space="preserve">simulation techniques to </w:t>
            </w:r>
            <w:r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 xml:space="preserve">find novel solutions to previously unsolvable </w:t>
            </w:r>
            <w:proofErr w:type="gramStart"/>
            <w:r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>problems</w:t>
            </w:r>
            <w:proofErr w:type="gramEnd"/>
          </w:p>
          <w:p w14:paraId="7D6974D8" w14:textId="4B031899" w:rsidR="00BF7271" w:rsidRPr="00BF7271" w:rsidRDefault="00BF7271" w:rsidP="00BF7271">
            <w:pPr>
              <w:pStyle w:val="ListParagraph"/>
              <w:numPr>
                <w:ilvl w:val="0"/>
                <w:numId w:val="11"/>
              </w:numPr>
              <w:ind w:left="335" w:hanging="270"/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</w:pPr>
            <w:r w:rsidRPr="00D90781"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>Python, R, MATLAB,</w:t>
            </w:r>
            <w:r w:rsidR="00450B16"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 xml:space="preserve"> SQL, Spark,</w:t>
            </w:r>
            <w:r w:rsidR="00A87CDA"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 xml:space="preserve"> Scala,</w:t>
            </w:r>
            <w:r w:rsidR="00450B16"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 xml:space="preserve"> </w:t>
            </w:r>
            <w:r w:rsidR="00A87CDA"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 xml:space="preserve">JS, </w:t>
            </w:r>
            <w:r w:rsidR="00450B16"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>D3.js,</w:t>
            </w:r>
            <w:r w:rsidRPr="00D90781"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 xml:space="preserve"> Bash, Git, </w:t>
            </w:r>
            <w:r w:rsidRPr="00BF7271"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>Linux</w:t>
            </w:r>
            <w:r w:rsidR="00D65E46"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 xml:space="preserve">, AWS, GCP, </w:t>
            </w:r>
            <w:proofErr w:type="spellStart"/>
            <w:r w:rsidR="00D65E46"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>DataBricks</w:t>
            </w:r>
            <w:proofErr w:type="spellEnd"/>
          </w:p>
        </w:tc>
      </w:tr>
    </w:tbl>
    <w:p w14:paraId="168CC0A5" w14:textId="425D8153" w:rsidR="00BF7271" w:rsidRDefault="00BF7271">
      <w:pPr>
        <w:rPr>
          <w:sz w:val="12"/>
          <w:szCs w:val="12"/>
        </w:rPr>
      </w:pPr>
    </w:p>
    <w:p w14:paraId="537B5586" w14:textId="39DA352F" w:rsidR="003317E9" w:rsidRDefault="003317E9">
      <w:pPr>
        <w:rPr>
          <w:sz w:val="12"/>
          <w:szCs w:val="12"/>
        </w:rPr>
      </w:pPr>
    </w:p>
    <w:p w14:paraId="033724F1" w14:textId="77777777" w:rsidR="00156266" w:rsidRPr="00BF7271" w:rsidRDefault="00156266">
      <w:pPr>
        <w:rPr>
          <w:sz w:val="12"/>
          <w:szCs w:val="12"/>
        </w:rPr>
      </w:pPr>
    </w:p>
    <w:tbl>
      <w:tblPr>
        <w:tblStyle w:val="TableGrid"/>
        <w:tblW w:w="11021" w:type="dxa"/>
        <w:tblInd w:w="-5" w:type="dxa"/>
        <w:tblLook w:val="04A0" w:firstRow="1" w:lastRow="0" w:firstColumn="1" w:lastColumn="0" w:noHBand="0" w:noVBand="1"/>
      </w:tblPr>
      <w:tblGrid>
        <w:gridCol w:w="7762"/>
        <w:gridCol w:w="716"/>
        <w:gridCol w:w="90"/>
        <w:gridCol w:w="162"/>
        <w:gridCol w:w="22"/>
        <w:gridCol w:w="86"/>
        <w:gridCol w:w="2183"/>
      </w:tblGrid>
      <w:tr w:rsidR="00C74738" w14:paraId="675F2E6D" w14:textId="77777777" w:rsidTr="004F26D8">
        <w:tc>
          <w:tcPr>
            <w:tcW w:w="11021" w:type="dxa"/>
            <w:gridSpan w:val="7"/>
            <w:tcBorders>
              <w:top w:val="nil"/>
              <w:left w:val="nil"/>
              <w:bottom w:val="nil"/>
              <w:right w:val="nil"/>
            </w:tcBorders>
          </w:tcPr>
          <w:p w14:paraId="30C742EC" w14:textId="77777777" w:rsidR="00C74738" w:rsidRPr="00993839" w:rsidRDefault="00C74738" w:rsidP="00B50652">
            <w:pPr>
              <w:jc w:val="center"/>
              <w:rPr>
                <w:rFonts w:ascii="Palatino Linotype" w:hAnsi="Palatino Linotype"/>
                <w:sz w:val="28"/>
                <w:szCs w:val="28"/>
              </w:rPr>
            </w:pPr>
            <w:r w:rsidRPr="00993839">
              <w:rPr>
                <w:rFonts w:ascii="Palatino Linotype" w:hAnsi="Palatino Linotype"/>
                <w:b/>
                <w:sz w:val="28"/>
                <w:szCs w:val="28"/>
              </w:rPr>
              <w:t>Professional</w:t>
            </w:r>
            <w:r w:rsidRPr="00993839">
              <w:rPr>
                <w:rFonts w:ascii="Palatino Linotype" w:hAnsi="Palatino Linotype"/>
                <w:b/>
                <w:color w:val="121718" w:themeColor="background2" w:themeShade="1A"/>
                <w:sz w:val="28"/>
                <w:szCs w:val="28"/>
              </w:rPr>
              <w:t xml:space="preserve"> Experience</w:t>
            </w:r>
          </w:p>
        </w:tc>
      </w:tr>
      <w:tr w:rsidR="004C3640" w:rsidRPr="00993839" w14:paraId="5929D8CE" w14:textId="77777777" w:rsidTr="004F26D8">
        <w:tc>
          <w:tcPr>
            <w:tcW w:w="7762" w:type="dxa"/>
            <w:tcBorders>
              <w:top w:val="nil"/>
              <w:left w:val="nil"/>
              <w:bottom w:val="nil"/>
              <w:right w:val="nil"/>
            </w:tcBorders>
          </w:tcPr>
          <w:p w14:paraId="52B3CCB8" w14:textId="4275BCD6" w:rsidR="004C3640" w:rsidRPr="00993839" w:rsidRDefault="004C3640" w:rsidP="001B3ECD">
            <w:pPr>
              <w:rPr>
                <w:rFonts w:ascii="Palatino Linotype" w:hAnsi="Palatino Linotype"/>
                <w:b/>
                <w:sz w:val="26"/>
                <w:szCs w:val="26"/>
              </w:rPr>
            </w:pPr>
            <w:r>
              <w:rPr>
                <w:rFonts w:ascii="Palatino Linotype" w:hAnsi="Palatino Linotype"/>
                <w:b/>
                <w:color w:val="000000" w:themeColor="text1"/>
                <w:sz w:val="26"/>
                <w:szCs w:val="26"/>
              </w:rPr>
              <w:t>Flatiron Analytics, LLC.</w:t>
            </w:r>
            <w:r w:rsidRPr="00993839">
              <w:rPr>
                <w:rFonts w:ascii="Palatino Linotype" w:hAnsi="Palatino Linotype"/>
                <w:b/>
                <w:color w:val="000000" w:themeColor="text1"/>
                <w:sz w:val="26"/>
                <w:szCs w:val="26"/>
              </w:rPr>
              <w:t xml:space="preserve"> </w:t>
            </w:r>
            <w:r w:rsidR="004F26D8">
              <w:rPr>
                <w:rFonts w:ascii="Palatino Linotype" w:hAnsi="Palatino Linotype"/>
                <w:b/>
                <w:color w:val="000000" w:themeColor="text1"/>
                <w:sz w:val="26"/>
                <w:szCs w:val="26"/>
              </w:rPr>
              <w:t xml:space="preserve"> </w:t>
            </w:r>
            <w:r w:rsidR="00156266">
              <w:rPr>
                <w:rFonts w:ascii="Palatino Linotype" w:hAnsi="Palatino Linotype"/>
                <w:b/>
                <w:color w:val="000000" w:themeColor="text1"/>
                <w:sz w:val="26"/>
                <w:szCs w:val="26"/>
              </w:rPr>
              <w:t>–</w:t>
            </w:r>
            <w:r w:rsidR="004F26D8">
              <w:rPr>
                <w:rFonts w:ascii="Palatino Linotype" w:hAnsi="Palatino Linotype"/>
                <w:b/>
                <w:color w:val="000000" w:themeColor="text1"/>
                <w:sz w:val="26"/>
                <w:szCs w:val="26"/>
              </w:rPr>
              <w:t xml:space="preserve"> Owner</w:t>
            </w:r>
          </w:p>
        </w:tc>
        <w:tc>
          <w:tcPr>
            <w:tcW w:w="3259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56C18576" w14:textId="2991BE9B" w:rsidR="004C3640" w:rsidRPr="00993839" w:rsidRDefault="004C3640" w:rsidP="001B3ECD">
            <w:pPr>
              <w:jc w:val="right"/>
              <w:rPr>
                <w:rFonts w:ascii="Palatino Linotype" w:hAnsi="Palatino Linotype"/>
                <w:b/>
                <w:sz w:val="26"/>
                <w:szCs w:val="26"/>
              </w:rPr>
            </w:pPr>
            <w:r>
              <w:rPr>
                <w:rFonts w:ascii="Palatino Linotype" w:hAnsi="Palatino Linotype"/>
                <w:b/>
                <w:color w:val="000000" w:themeColor="text1"/>
                <w:sz w:val="26"/>
                <w:szCs w:val="26"/>
              </w:rPr>
              <w:t>July</w:t>
            </w:r>
            <w:r w:rsidRPr="00993839">
              <w:rPr>
                <w:rFonts w:ascii="Palatino Linotype" w:hAnsi="Palatino Linotype"/>
                <w:b/>
                <w:color w:val="000000" w:themeColor="text1"/>
                <w:sz w:val="26"/>
                <w:szCs w:val="26"/>
              </w:rPr>
              <w:t xml:space="preserve"> 20</w:t>
            </w:r>
            <w:r>
              <w:rPr>
                <w:rFonts w:ascii="Palatino Linotype" w:hAnsi="Palatino Linotype"/>
                <w:b/>
                <w:color w:val="000000" w:themeColor="text1"/>
                <w:sz w:val="26"/>
                <w:szCs w:val="26"/>
              </w:rPr>
              <w:t>21</w:t>
            </w:r>
            <w:r w:rsidRPr="00993839">
              <w:rPr>
                <w:rFonts w:ascii="Palatino Linotype" w:hAnsi="Palatino Linotype"/>
                <w:b/>
                <w:color w:val="000000" w:themeColor="text1"/>
                <w:sz w:val="26"/>
                <w:szCs w:val="26"/>
              </w:rPr>
              <w:t xml:space="preserve"> </w:t>
            </w:r>
            <w:r>
              <w:rPr>
                <w:rFonts w:ascii="Palatino Linotype" w:hAnsi="Palatino Linotype"/>
                <w:b/>
                <w:color w:val="000000" w:themeColor="text1"/>
                <w:sz w:val="26"/>
                <w:szCs w:val="26"/>
              </w:rPr>
              <w:t>–</w:t>
            </w:r>
            <w:r w:rsidRPr="00993839">
              <w:rPr>
                <w:rFonts w:ascii="Palatino Linotype" w:hAnsi="Palatino Linotype"/>
                <w:b/>
                <w:color w:val="000000" w:themeColor="text1"/>
                <w:sz w:val="26"/>
                <w:szCs w:val="26"/>
              </w:rPr>
              <w:t xml:space="preserve"> </w:t>
            </w:r>
            <w:r>
              <w:rPr>
                <w:rFonts w:ascii="Palatino Linotype" w:hAnsi="Palatino Linotype"/>
                <w:b/>
                <w:color w:val="000000" w:themeColor="text1"/>
                <w:sz w:val="26"/>
                <w:szCs w:val="26"/>
              </w:rPr>
              <w:t>Present</w:t>
            </w:r>
          </w:p>
        </w:tc>
      </w:tr>
      <w:tr w:rsidR="004C3640" w:rsidRPr="00D125B1" w14:paraId="0929264E" w14:textId="77777777" w:rsidTr="004F26D8">
        <w:tc>
          <w:tcPr>
            <w:tcW w:w="11021" w:type="dxa"/>
            <w:gridSpan w:val="7"/>
            <w:tcBorders>
              <w:top w:val="nil"/>
              <w:left w:val="nil"/>
              <w:bottom w:val="nil"/>
              <w:right w:val="nil"/>
            </w:tcBorders>
          </w:tcPr>
          <w:p w14:paraId="356F47FB" w14:textId="77777777" w:rsidR="004C3640" w:rsidRPr="00D125B1" w:rsidRDefault="004C3640" w:rsidP="001B3ECD">
            <w:pPr>
              <w:jc w:val="right"/>
              <w:rPr>
                <w:rFonts w:ascii="Palatino Linotype" w:hAnsi="Palatino Linotype"/>
                <w:b/>
                <w:color w:val="000000" w:themeColor="text1"/>
                <w:sz w:val="12"/>
                <w:szCs w:val="12"/>
              </w:rPr>
            </w:pPr>
          </w:p>
        </w:tc>
      </w:tr>
      <w:tr w:rsidR="002665C6" w:rsidRPr="00D4305A" w14:paraId="2E364AB2" w14:textId="77777777" w:rsidTr="004F26D8">
        <w:tc>
          <w:tcPr>
            <w:tcW w:w="8752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0AAF21B5" w14:textId="2D439D1E" w:rsidR="002665C6" w:rsidRPr="00D4305A" w:rsidRDefault="002665C6" w:rsidP="002665C6">
            <w:pPr>
              <w:ind w:left="270"/>
              <w:rPr>
                <w:rFonts w:ascii="Palatino Linotype" w:hAnsi="Palatino Linotype"/>
                <w:b/>
                <w:color w:val="000000" w:themeColor="text1"/>
                <w:szCs w:val="24"/>
              </w:rPr>
            </w:pPr>
            <w:r>
              <w:rPr>
                <w:rFonts w:ascii="Palatino Linotype" w:hAnsi="Palatino Linotype"/>
                <w:b/>
                <w:color w:val="000000" w:themeColor="text1"/>
                <w:szCs w:val="24"/>
              </w:rPr>
              <w:t xml:space="preserve">Ricardo Engineering Inc. </w:t>
            </w:r>
            <w:r>
              <w:rPr>
                <w:rFonts w:ascii="Palatino Linotype" w:hAnsi="Palatino Linotype"/>
                <w:b/>
                <w:color w:val="000000" w:themeColor="text1"/>
                <w:szCs w:val="24"/>
              </w:rPr>
              <w:t xml:space="preserve">- </w:t>
            </w:r>
            <w:r>
              <w:rPr>
                <w:rFonts w:ascii="Palatino Linotype" w:hAnsi="Palatino Linotype"/>
                <w:b/>
                <w:color w:val="000000" w:themeColor="text1"/>
                <w:szCs w:val="24"/>
              </w:rPr>
              <w:t>Contract Engineer</w:t>
            </w:r>
          </w:p>
        </w:tc>
        <w:tc>
          <w:tcPr>
            <w:tcW w:w="2269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7BACC609" w14:textId="2E41ECB0" w:rsidR="002665C6" w:rsidRPr="00D4305A" w:rsidRDefault="002665C6" w:rsidP="002665C6">
            <w:pPr>
              <w:ind w:hanging="198"/>
              <w:jc w:val="right"/>
              <w:rPr>
                <w:rFonts w:ascii="Palatino Linotype" w:hAnsi="Palatino Linotype"/>
                <w:b/>
                <w:color w:val="000000" w:themeColor="text1"/>
                <w:szCs w:val="24"/>
              </w:rPr>
            </w:pPr>
            <w:r w:rsidRPr="004C3640">
              <w:rPr>
                <w:rFonts w:ascii="Palatino Linotype" w:hAnsi="Palatino Linotype"/>
                <w:b/>
                <w:color w:val="000000" w:themeColor="text1"/>
                <w:szCs w:val="24"/>
              </w:rPr>
              <w:t>July 2021 – Present</w:t>
            </w:r>
          </w:p>
        </w:tc>
      </w:tr>
      <w:tr w:rsidR="004C3640" w:rsidRPr="00BF7271" w14:paraId="43D0B71B" w14:textId="77777777" w:rsidTr="004F26D8">
        <w:tc>
          <w:tcPr>
            <w:tcW w:w="11021" w:type="dxa"/>
            <w:gridSpan w:val="7"/>
            <w:tcBorders>
              <w:top w:val="nil"/>
              <w:left w:val="nil"/>
              <w:bottom w:val="nil"/>
              <w:right w:val="nil"/>
            </w:tcBorders>
          </w:tcPr>
          <w:p w14:paraId="0D2DF82A" w14:textId="37A0D6B8" w:rsidR="004C3640" w:rsidRDefault="004249CC" w:rsidP="004C3640">
            <w:pPr>
              <w:pStyle w:val="ListParagraph"/>
              <w:numPr>
                <w:ilvl w:val="0"/>
                <w:numId w:val="11"/>
              </w:numPr>
              <w:ind w:left="720" w:hanging="180"/>
              <w:rPr>
                <w:rFonts w:ascii="Palatino Linotype" w:hAnsi="Palatino Linotype"/>
                <w:color w:val="000000" w:themeColor="text1"/>
                <w:sz w:val="20"/>
                <w:szCs w:val="20"/>
              </w:rPr>
            </w:pPr>
            <w:r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Engineering</w:t>
            </w:r>
            <w:r w:rsidR="004C3640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 </w:t>
            </w:r>
            <w:r w:rsidR="004C3640" w:rsidRPr="004C3640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analyst providing Computational Fluid Dynamics (CFD), </w:t>
            </w:r>
            <w:r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thermal fluid system, </w:t>
            </w:r>
            <w:r w:rsidR="004C3640" w:rsidRPr="004C3640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performance</w:t>
            </w:r>
            <w:r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,</w:t>
            </w:r>
            <w:r w:rsidR="004C3640" w:rsidRPr="004C3640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 and</w:t>
            </w:r>
            <w:r w:rsidR="004C3640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 </w:t>
            </w:r>
            <w:r w:rsidR="004C3640" w:rsidRPr="004C3640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emissions analytic </w:t>
            </w:r>
            <w:proofErr w:type="gramStart"/>
            <w:r w:rsidR="004C3640" w:rsidRPr="004C3640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services</w:t>
            </w:r>
            <w:proofErr w:type="gramEnd"/>
          </w:p>
          <w:p w14:paraId="305A339A" w14:textId="69194257" w:rsidR="004249CC" w:rsidRDefault="004249CC" w:rsidP="004C3640">
            <w:pPr>
              <w:pStyle w:val="ListParagraph"/>
              <w:numPr>
                <w:ilvl w:val="0"/>
                <w:numId w:val="11"/>
              </w:numPr>
              <w:ind w:left="720" w:hanging="180"/>
              <w:rPr>
                <w:rFonts w:ascii="Palatino Linotype" w:hAnsi="Palatino Linotype"/>
                <w:color w:val="000000" w:themeColor="text1"/>
                <w:sz w:val="20"/>
                <w:szCs w:val="20"/>
              </w:rPr>
            </w:pPr>
            <w:r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General data an</w:t>
            </w:r>
            <w:r w:rsidR="00E86E0A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a</w:t>
            </w:r>
            <w:r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lytic services such as data extraction, transformation, loading, </w:t>
            </w:r>
            <w:r w:rsidR="003317E9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and </w:t>
            </w:r>
            <w:r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modeling using various </w:t>
            </w:r>
            <w:r w:rsidR="00B40BAB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data analytics and </w:t>
            </w:r>
            <w:r w:rsidR="003317E9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m</w:t>
            </w:r>
            <w:r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achine learning </w:t>
            </w:r>
            <w:proofErr w:type="gramStart"/>
            <w:r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techniques</w:t>
            </w:r>
            <w:proofErr w:type="gramEnd"/>
          </w:p>
          <w:p w14:paraId="6AA47D84" w14:textId="35D09977" w:rsidR="004249CC" w:rsidRDefault="004249CC" w:rsidP="004C3640">
            <w:pPr>
              <w:pStyle w:val="ListParagraph"/>
              <w:numPr>
                <w:ilvl w:val="0"/>
                <w:numId w:val="11"/>
              </w:numPr>
              <w:ind w:left="720" w:hanging="180"/>
              <w:rPr>
                <w:rFonts w:ascii="Palatino Linotype" w:hAnsi="Palatino Linotype"/>
                <w:color w:val="000000" w:themeColor="text1"/>
                <w:sz w:val="20"/>
                <w:szCs w:val="20"/>
              </w:rPr>
            </w:pPr>
            <w:r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Provide technical support and consultation on multiple engineering service </w:t>
            </w:r>
            <w:proofErr w:type="gramStart"/>
            <w:r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proposals</w:t>
            </w:r>
            <w:proofErr w:type="gramEnd"/>
          </w:p>
          <w:p w14:paraId="0913487E" w14:textId="271052CD" w:rsidR="004C3640" w:rsidRPr="004F26D8" w:rsidRDefault="004249CC" w:rsidP="004F26D8">
            <w:pPr>
              <w:pStyle w:val="ListParagraph"/>
              <w:numPr>
                <w:ilvl w:val="0"/>
                <w:numId w:val="11"/>
              </w:numPr>
              <w:ind w:left="720" w:hanging="180"/>
              <w:rPr>
                <w:rFonts w:ascii="Palatino Linotype" w:hAnsi="Palatino Linotype"/>
                <w:color w:val="000000" w:themeColor="text1"/>
                <w:sz w:val="20"/>
                <w:szCs w:val="20"/>
              </w:rPr>
            </w:pPr>
            <w:r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Capture and analyze high</w:t>
            </w:r>
            <w:r w:rsidR="00E86E0A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-</w:t>
            </w:r>
            <w:r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speed images of fuel sprays </w:t>
            </w:r>
            <w:r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using pulsed </w:t>
            </w:r>
            <w:proofErr w:type="spellStart"/>
            <w:proofErr w:type="gramStart"/>
            <w:r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Nd:YAG</w:t>
            </w:r>
            <w:proofErr w:type="spellEnd"/>
            <w:proofErr w:type="gramEnd"/>
            <w:r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 shadow imagining</w:t>
            </w:r>
            <w:r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 techniques</w:t>
            </w:r>
            <w:r w:rsidR="00E86E0A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,</w:t>
            </w:r>
            <w:r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 as well as documenting detailed technical procedures of </w:t>
            </w:r>
            <w:r w:rsidR="00E86E0A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methodology</w:t>
            </w:r>
          </w:p>
        </w:tc>
      </w:tr>
      <w:tr w:rsidR="002665C6" w:rsidRPr="00BF7271" w14:paraId="641DA23A" w14:textId="77777777" w:rsidTr="004F26D8">
        <w:tc>
          <w:tcPr>
            <w:tcW w:w="8730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223EF5EE" w14:textId="333B6FCC" w:rsidR="002665C6" w:rsidRPr="002665C6" w:rsidRDefault="002665C6" w:rsidP="002665C6">
            <w:pPr>
              <w:ind w:left="341"/>
              <w:rPr>
                <w:rFonts w:ascii="Palatino Linotype" w:hAnsi="Palatino Linotype"/>
                <w:color w:val="000000" w:themeColor="text1"/>
                <w:sz w:val="20"/>
                <w:szCs w:val="20"/>
              </w:rPr>
            </w:pPr>
            <w:r w:rsidRPr="002665C6">
              <w:rPr>
                <w:rFonts w:ascii="Palatino Linotype" w:hAnsi="Palatino Linotype"/>
                <w:b/>
                <w:color w:val="000000" w:themeColor="text1"/>
                <w:szCs w:val="24"/>
              </w:rPr>
              <w:t>Client Confidential</w:t>
            </w:r>
            <w:r w:rsidRPr="002665C6">
              <w:rPr>
                <w:rFonts w:ascii="Palatino Linotype" w:hAnsi="Palatino Linotype"/>
                <w:b/>
                <w:color w:val="000000" w:themeColor="text1"/>
                <w:szCs w:val="24"/>
              </w:rPr>
              <w:t xml:space="preserve"> </w:t>
            </w:r>
            <w:r w:rsidR="00A87CDA">
              <w:rPr>
                <w:rFonts w:ascii="Palatino Linotype" w:hAnsi="Palatino Linotype"/>
                <w:b/>
                <w:color w:val="000000" w:themeColor="text1"/>
                <w:szCs w:val="24"/>
              </w:rPr>
              <w:t>–</w:t>
            </w:r>
            <w:r w:rsidRPr="002665C6">
              <w:rPr>
                <w:rFonts w:ascii="Palatino Linotype" w:hAnsi="Palatino Linotype"/>
                <w:b/>
                <w:color w:val="000000" w:themeColor="text1"/>
                <w:szCs w:val="24"/>
              </w:rPr>
              <w:t xml:space="preserve"> </w:t>
            </w:r>
            <w:r w:rsidRPr="002665C6">
              <w:rPr>
                <w:rFonts w:ascii="Palatino Linotype" w:hAnsi="Palatino Linotype"/>
                <w:b/>
                <w:color w:val="000000" w:themeColor="text1"/>
                <w:szCs w:val="24"/>
              </w:rPr>
              <w:t>C</w:t>
            </w:r>
            <w:r w:rsidRPr="002665C6">
              <w:rPr>
                <w:rFonts w:ascii="Palatino Linotype" w:hAnsi="Palatino Linotype"/>
                <w:b/>
                <w:color w:val="000000" w:themeColor="text1"/>
                <w:szCs w:val="24"/>
              </w:rPr>
              <w:t>onsultant Data Scientist</w:t>
            </w:r>
          </w:p>
        </w:tc>
        <w:tc>
          <w:tcPr>
            <w:tcW w:w="2291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12550E98" w14:textId="4266C9B2" w:rsidR="002665C6" w:rsidRPr="002665C6" w:rsidRDefault="002665C6" w:rsidP="002665C6">
            <w:pPr>
              <w:rPr>
                <w:rFonts w:ascii="Palatino Linotype" w:hAnsi="Palatino Linotype"/>
                <w:color w:val="000000" w:themeColor="text1"/>
                <w:sz w:val="20"/>
                <w:szCs w:val="20"/>
              </w:rPr>
            </w:pPr>
            <w:r w:rsidRPr="002665C6">
              <w:rPr>
                <w:rFonts w:ascii="Palatino Linotype" w:hAnsi="Palatino Linotype"/>
                <w:b/>
                <w:color w:val="000000" w:themeColor="text1"/>
                <w:szCs w:val="24"/>
              </w:rPr>
              <w:t>July 2021 – Present</w:t>
            </w:r>
          </w:p>
        </w:tc>
      </w:tr>
      <w:tr w:rsidR="002665C6" w:rsidRPr="00BF7271" w14:paraId="15C215C6" w14:textId="77777777" w:rsidTr="004F26D8">
        <w:tc>
          <w:tcPr>
            <w:tcW w:w="11021" w:type="dxa"/>
            <w:gridSpan w:val="7"/>
            <w:tcBorders>
              <w:top w:val="nil"/>
              <w:left w:val="nil"/>
              <w:bottom w:val="nil"/>
              <w:right w:val="nil"/>
            </w:tcBorders>
          </w:tcPr>
          <w:p w14:paraId="144E2A86" w14:textId="559795E4" w:rsidR="002665C6" w:rsidRPr="002665C6" w:rsidRDefault="002665C6" w:rsidP="00D65E46">
            <w:pPr>
              <w:pStyle w:val="ListParagraph"/>
              <w:ind w:left="521"/>
              <w:rPr>
                <w:rFonts w:ascii="Palatino Linotype" w:hAnsi="Palatino Linotype"/>
                <w:color w:val="000000" w:themeColor="text1"/>
                <w:sz w:val="20"/>
                <w:szCs w:val="20"/>
              </w:rPr>
            </w:pPr>
            <w:r w:rsidRPr="002665C6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•</w:t>
            </w:r>
            <w:r w:rsidRPr="002665C6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ab/>
              <w:t>Provide data science consultation services for</w:t>
            </w:r>
            <w:r w:rsidR="00E86E0A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 </w:t>
            </w:r>
            <w:r w:rsidRPr="002665C6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multi-</w:t>
            </w:r>
            <w:proofErr w:type="gramStart"/>
            <w:r w:rsidRPr="002665C6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million dollar</w:t>
            </w:r>
            <w:proofErr w:type="gramEnd"/>
            <w:r w:rsidRPr="002665C6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 cybersecurity detection proposal</w:t>
            </w:r>
          </w:p>
        </w:tc>
      </w:tr>
      <w:tr w:rsidR="004C3640" w14:paraId="63DE30D2" w14:textId="77777777" w:rsidTr="004F26D8">
        <w:tc>
          <w:tcPr>
            <w:tcW w:w="11016" w:type="dxa"/>
            <w:gridSpan w:val="7"/>
            <w:tcBorders>
              <w:top w:val="nil"/>
              <w:left w:val="nil"/>
              <w:bottom w:val="nil"/>
              <w:right w:val="nil"/>
            </w:tcBorders>
          </w:tcPr>
          <w:p w14:paraId="678775BA" w14:textId="77777777" w:rsidR="004C3640" w:rsidRDefault="004C3640" w:rsidP="00B50652">
            <w:pPr>
              <w:jc w:val="center"/>
              <w:rPr>
                <w:rFonts w:ascii="Palatino Linotype" w:hAnsi="Palatino Linotype"/>
                <w:b/>
                <w:sz w:val="28"/>
                <w:szCs w:val="28"/>
              </w:rPr>
            </w:pPr>
          </w:p>
          <w:p w14:paraId="335BCD42" w14:textId="7995165A" w:rsidR="00D65E46" w:rsidRPr="00993839" w:rsidRDefault="00D65E46" w:rsidP="00B50652">
            <w:pPr>
              <w:jc w:val="center"/>
              <w:rPr>
                <w:rFonts w:ascii="Palatino Linotype" w:hAnsi="Palatino Linotype"/>
                <w:b/>
                <w:sz w:val="28"/>
                <w:szCs w:val="28"/>
              </w:rPr>
            </w:pPr>
          </w:p>
        </w:tc>
      </w:tr>
      <w:tr w:rsidR="00C74738" w14:paraId="6F67E2F4" w14:textId="77777777" w:rsidTr="004F26D8">
        <w:tc>
          <w:tcPr>
            <w:tcW w:w="7758" w:type="dxa"/>
            <w:tcBorders>
              <w:top w:val="nil"/>
              <w:left w:val="nil"/>
              <w:bottom w:val="nil"/>
              <w:right w:val="nil"/>
            </w:tcBorders>
          </w:tcPr>
          <w:p w14:paraId="4984EB81" w14:textId="77777777" w:rsidR="00C74738" w:rsidRPr="00993839" w:rsidRDefault="00C74738" w:rsidP="00C304D7">
            <w:pPr>
              <w:rPr>
                <w:rFonts w:ascii="Palatino Linotype" w:hAnsi="Palatino Linotype"/>
                <w:b/>
                <w:sz w:val="26"/>
                <w:szCs w:val="26"/>
              </w:rPr>
            </w:pPr>
            <w:r w:rsidRPr="00993839">
              <w:rPr>
                <w:rFonts w:ascii="Palatino Linotype" w:hAnsi="Palatino Linotype"/>
                <w:b/>
                <w:color w:val="000000" w:themeColor="text1"/>
                <w:sz w:val="26"/>
                <w:szCs w:val="26"/>
              </w:rPr>
              <w:lastRenderedPageBreak/>
              <w:t xml:space="preserve">Achates Power Inc.    </w:t>
            </w:r>
          </w:p>
        </w:tc>
        <w:tc>
          <w:tcPr>
            <w:tcW w:w="3258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0B4BA0E3" w14:textId="77777777" w:rsidR="00C74738" w:rsidRPr="00993839" w:rsidRDefault="00C74738" w:rsidP="00776F52">
            <w:pPr>
              <w:jc w:val="right"/>
              <w:rPr>
                <w:rFonts w:ascii="Palatino Linotype" w:hAnsi="Palatino Linotype"/>
                <w:b/>
                <w:sz w:val="26"/>
                <w:szCs w:val="26"/>
              </w:rPr>
            </w:pPr>
            <w:r w:rsidRPr="00993839">
              <w:rPr>
                <w:rFonts w:ascii="Palatino Linotype" w:hAnsi="Palatino Linotype"/>
                <w:b/>
                <w:color w:val="000000" w:themeColor="text1"/>
                <w:sz w:val="26"/>
                <w:szCs w:val="26"/>
              </w:rPr>
              <w:t xml:space="preserve">Nov 2008 </w:t>
            </w:r>
            <w:r w:rsidR="00776F52">
              <w:rPr>
                <w:rFonts w:ascii="Palatino Linotype" w:hAnsi="Palatino Linotype"/>
                <w:b/>
                <w:color w:val="000000" w:themeColor="text1"/>
                <w:sz w:val="26"/>
                <w:szCs w:val="26"/>
              </w:rPr>
              <w:t>–</w:t>
            </w:r>
            <w:r w:rsidRPr="00993839">
              <w:rPr>
                <w:rFonts w:ascii="Palatino Linotype" w:hAnsi="Palatino Linotype"/>
                <w:b/>
                <w:color w:val="000000" w:themeColor="text1"/>
                <w:sz w:val="26"/>
                <w:szCs w:val="26"/>
              </w:rPr>
              <w:t xml:space="preserve"> </w:t>
            </w:r>
            <w:r w:rsidR="00776F52">
              <w:rPr>
                <w:rFonts w:ascii="Palatino Linotype" w:hAnsi="Palatino Linotype"/>
                <w:b/>
                <w:color w:val="000000" w:themeColor="text1"/>
                <w:sz w:val="26"/>
                <w:szCs w:val="26"/>
              </w:rPr>
              <w:t>Mar 2020</w:t>
            </w:r>
          </w:p>
        </w:tc>
      </w:tr>
      <w:tr w:rsidR="00D125B1" w14:paraId="1D07D41A" w14:textId="77777777" w:rsidTr="004F26D8">
        <w:tc>
          <w:tcPr>
            <w:tcW w:w="11016" w:type="dxa"/>
            <w:gridSpan w:val="7"/>
            <w:tcBorders>
              <w:top w:val="nil"/>
              <w:left w:val="nil"/>
              <w:bottom w:val="nil"/>
              <w:right w:val="nil"/>
            </w:tcBorders>
          </w:tcPr>
          <w:p w14:paraId="7F7A9735" w14:textId="77777777" w:rsidR="00D125B1" w:rsidRPr="00D125B1" w:rsidRDefault="00D125B1" w:rsidP="00D125B1">
            <w:pPr>
              <w:jc w:val="right"/>
              <w:rPr>
                <w:rFonts w:ascii="Palatino Linotype" w:hAnsi="Palatino Linotype"/>
                <w:b/>
                <w:color w:val="000000" w:themeColor="text1"/>
                <w:sz w:val="12"/>
                <w:szCs w:val="12"/>
              </w:rPr>
            </w:pPr>
          </w:p>
        </w:tc>
      </w:tr>
      <w:tr w:rsidR="00D125B1" w14:paraId="3E2D0075" w14:textId="77777777" w:rsidTr="004F26D8">
        <w:tc>
          <w:tcPr>
            <w:tcW w:w="8748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5060A90F" w14:textId="77777777" w:rsidR="00D125B1" w:rsidRPr="00D4305A" w:rsidRDefault="00CB70AD" w:rsidP="00BF7271">
            <w:pPr>
              <w:ind w:left="270"/>
              <w:rPr>
                <w:rFonts w:ascii="Palatino Linotype" w:hAnsi="Palatino Linotype"/>
                <w:b/>
                <w:color w:val="000000" w:themeColor="text1"/>
                <w:szCs w:val="24"/>
              </w:rPr>
            </w:pPr>
            <w:r w:rsidRPr="00D4305A">
              <w:rPr>
                <w:rFonts w:ascii="Palatino Linotype" w:hAnsi="Palatino Linotype"/>
                <w:b/>
                <w:color w:val="000000" w:themeColor="text1"/>
                <w:szCs w:val="24"/>
              </w:rPr>
              <w:t xml:space="preserve">Senior </w:t>
            </w:r>
            <w:r w:rsidR="00BF7271" w:rsidRPr="00D4305A">
              <w:rPr>
                <w:rFonts w:ascii="Palatino Linotype" w:hAnsi="Palatino Linotype"/>
                <w:b/>
                <w:color w:val="000000" w:themeColor="text1"/>
                <w:szCs w:val="24"/>
              </w:rPr>
              <w:t>Engineer, CFD</w:t>
            </w:r>
          </w:p>
        </w:tc>
        <w:tc>
          <w:tcPr>
            <w:tcW w:w="2268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27428675" w14:textId="77777777" w:rsidR="00D125B1" w:rsidRPr="00D4305A" w:rsidRDefault="00D125B1" w:rsidP="00D4305A">
            <w:pPr>
              <w:ind w:hanging="198"/>
              <w:jc w:val="right"/>
              <w:rPr>
                <w:rFonts w:ascii="Palatino Linotype" w:hAnsi="Palatino Linotype"/>
                <w:b/>
                <w:color w:val="000000" w:themeColor="text1"/>
                <w:szCs w:val="24"/>
              </w:rPr>
            </w:pPr>
            <w:r w:rsidRPr="00D4305A">
              <w:rPr>
                <w:rFonts w:ascii="Palatino Linotype" w:hAnsi="Palatino Linotype"/>
                <w:b/>
                <w:color w:val="000000" w:themeColor="text1"/>
                <w:szCs w:val="24"/>
              </w:rPr>
              <w:t>Jan 201</w:t>
            </w:r>
            <w:r w:rsidR="00A14BE3" w:rsidRPr="00D4305A">
              <w:rPr>
                <w:rFonts w:ascii="Palatino Linotype" w:hAnsi="Palatino Linotype"/>
                <w:b/>
                <w:color w:val="000000" w:themeColor="text1"/>
                <w:szCs w:val="24"/>
              </w:rPr>
              <w:t>5</w:t>
            </w:r>
            <w:r w:rsidRPr="00D4305A">
              <w:rPr>
                <w:rFonts w:ascii="Palatino Linotype" w:hAnsi="Palatino Linotype"/>
                <w:b/>
                <w:color w:val="000000" w:themeColor="text1"/>
                <w:szCs w:val="24"/>
              </w:rPr>
              <w:t xml:space="preserve"> – </w:t>
            </w:r>
            <w:r w:rsidR="00776F52" w:rsidRPr="00D4305A">
              <w:rPr>
                <w:rFonts w:ascii="Palatino Linotype" w:hAnsi="Palatino Linotype"/>
                <w:b/>
                <w:color w:val="000000" w:themeColor="text1"/>
                <w:szCs w:val="24"/>
              </w:rPr>
              <w:t>Mar 2020</w:t>
            </w:r>
          </w:p>
        </w:tc>
      </w:tr>
      <w:tr w:rsidR="00D125B1" w14:paraId="2E2EDB57" w14:textId="77777777" w:rsidTr="004F26D8">
        <w:tc>
          <w:tcPr>
            <w:tcW w:w="11016" w:type="dxa"/>
            <w:gridSpan w:val="7"/>
            <w:tcBorders>
              <w:top w:val="nil"/>
              <w:left w:val="nil"/>
              <w:bottom w:val="nil"/>
              <w:right w:val="nil"/>
            </w:tcBorders>
          </w:tcPr>
          <w:p w14:paraId="5F776D0E" w14:textId="77777777" w:rsidR="00CB70AD" w:rsidRPr="00BF7271" w:rsidRDefault="00CB70AD" w:rsidP="00BF7271">
            <w:pPr>
              <w:pStyle w:val="ListParagraph"/>
              <w:numPr>
                <w:ilvl w:val="0"/>
                <w:numId w:val="11"/>
              </w:numPr>
              <w:ind w:left="720" w:hanging="180"/>
              <w:rPr>
                <w:rFonts w:ascii="Palatino Linotype" w:hAnsi="Palatino Linotype"/>
                <w:b/>
                <w:color w:val="000000" w:themeColor="text1"/>
                <w:sz w:val="22"/>
                <w:szCs w:val="22"/>
              </w:rPr>
            </w:pPr>
            <w:r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Advance development of in-cylinder combustion CFD models and sub-models including multi-phase reacting flows, turbulence, and heat transfer models</w:t>
            </w:r>
          </w:p>
          <w:p w14:paraId="039FA927" w14:textId="77777777" w:rsidR="00BF7271" w:rsidRPr="00CB70AD" w:rsidRDefault="00BF7271" w:rsidP="00BF7271">
            <w:pPr>
              <w:pStyle w:val="ListParagraph"/>
              <w:numPr>
                <w:ilvl w:val="0"/>
                <w:numId w:val="11"/>
              </w:numPr>
              <w:ind w:left="720" w:hanging="180"/>
              <w:rPr>
                <w:rFonts w:ascii="Palatino Linotype" w:hAnsi="Palatino Linotype"/>
                <w:b/>
                <w:color w:val="000000" w:themeColor="text1"/>
                <w:sz w:val="22"/>
                <w:szCs w:val="22"/>
              </w:rPr>
            </w:pPr>
            <w:r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Development of numerous pre and post-simulation analysis scripts using Matlab, Python, and R which dramatically reduced simulation setup and analysis time</w:t>
            </w:r>
          </w:p>
          <w:p w14:paraId="1F28E256" w14:textId="77777777" w:rsidR="00CB70AD" w:rsidRPr="00B50652" w:rsidRDefault="00CB70AD" w:rsidP="00BF7271">
            <w:pPr>
              <w:pStyle w:val="ListParagraph"/>
              <w:numPr>
                <w:ilvl w:val="0"/>
                <w:numId w:val="11"/>
              </w:numPr>
              <w:ind w:left="720" w:hanging="180"/>
              <w:rPr>
                <w:rFonts w:ascii="Palatino Linotype" w:hAnsi="Palatino Linotype"/>
                <w:color w:val="000000" w:themeColor="text1"/>
                <w:sz w:val="20"/>
                <w:szCs w:val="20"/>
              </w:rPr>
            </w:pPr>
            <w:r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Employ machine learning, data mining, and statistical </w:t>
            </w:r>
            <w:r w:rsidR="002541C5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analysis </w:t>
            </w:r>
            <w:r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methods</w:t>
            </w:r>
            <w:r w:rsidR="00C30CFE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 such as hypothesis testing, regression, classification</w:t>
            </w:r>
            <w:r w:rsidR="00BF7271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, and data mining techniques</w:t>
            </w:r>
            <w:r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 to build models, identify patterns, and analyze data collected from lab</w:t>
            </w:r>
            <w:r w:rsidR="00C512C3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or</w:t>
            </w:r>
            <w:r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atories, simulation, and engine test cells</w:t>
            </w:r>
          </w:p>
          <w:p w14:paraId="7E7FB450" w14:textId="77777777" w:rsidR="00D125B1" w:rsidRPr="00D125B1" w:rsidRDefault="00CB70AD" w:rsidP="00BF7271">
            <w:pPr>
              <w:pStyle w:val="ListParagraph"/>
              <w:numPr>
                <w:ilvl w:val="0"/>
                <w:numId w:val="11"/>
              </w:numPr>
              <w:ind w:left="720" w:hanging="180"/>
              <w:rPr>
                <w:rFonts w:ascii="Palatino Linotype" w:hAnsi="Palatino Linotype"/>
                <w:b/>
                <w:color w:val="000000" w:themeColor="text1"/>
                <w:sz w:val="22"/>
                <w:szCs w:val="22"/>
              </w:rPr>
            </w:pPr>
            <w:r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Lead Engineer responsible for </w:t>
            </w:r>
            <w:r w:rsidR="00D125B1" w:rsidRPr="00D125B1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ove</w:t>
            </w:r>
            <w:r w:rsidR="00D125B1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rseeing </w:t>
            </w:r>
            <w:r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the</w:t>
            </w:r>
            <w:r w:rsidR="00D125B1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 collection, processing,  storage, and analysis of data collected in </w:t>
            </w:r>
            <w:r w:rsidR="00BF7271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the </w:t>
            </w:r>
            <w:r w:rsidR="00D125B1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fuel</w:t>
            </w:r>
            <w:r w:rsidR="00BF7271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 system</w:t>
            </w:r>
            <w:r w:rsidR="00D125B1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 and laser</w:t>
            </w:r>
            <w:r w:rsidR="00BF7271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 diagnostics</w:t>
            </w:r>
            <w:r w:rsidR="00D125B1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 lab</w:t>
            </w:r>
          </w:p>
          <w:p w14:paraId="04354E50" w14:textId="77777777" w:rsidR="00D125B1" w:rsidRDefault="00D125B1" w:rsidP="00BF7271">
            <w:pPr>
              <w:pStyle w:val="ListParagraph"/>
              <w:numPr>
                <w:ilvl w:val="0"/>
                <w:numId w:val="11"/>
              </w:numPr>
              <w:ind w:left="720" w:hanging="180"/>
              <w:rPr>
                <w:rFonts w:ascii="Palatino Linotype" w:hAnsi="Palatino Linotype"/>
                <w:color w:val="000000" w:themeColor="text1"/>
                <w:sz w:val="20"/>
                <w:szCs w:val="20"/>
              </w:rPr>
            </w:pPr>
            <w:r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Ensure data integrity </w:t>
            </w:r>
            <w:r w:rsidR="00CB70AD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and hardware safety </w:t>
            </w:r>
            <w:r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by employing statistical testing, change monitoring, and error checks</w:t>
            </w:r>
          </w:p>
          <w:p w14:paraId="0C0A003F" w14:textId="77777777" w:rsidR="00CB70AD" w:rsidRPr="00CB70AD" w:rsidRDefault="00CB70AD" w:rsidP="00BF7271">
            <w:pPr>
              <w:pStyle w:val="ListParagraph"/>
              <w:numPr>
                <w:ilvl w:val="0"/>
                <w:numId w:val="11"/>
              </w:numPr>
              <w:spacing w:after="200" w:line="276" w:lineRule="auto"/>
              <w:ind w:left="720" w:hanging="180"/>
              <w:rPr>
                <w:rFonts w:ascii="Palatino Linotype" w:hAnsi="Palatino Linotype"/>
                <w:color w:val="000000" w:themeColor="text1"/>
                <w:sz w:val="20"/>
                <w:szCs w:val="20"/>
              </w:rPr>
            </w:pPr>
            <w:r w:rsidRPr="006C6C96"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>Create and present papers,</w:t>
            </w:r>
            <w:r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 xml:space="preserve"> presentations,</w:t>
            </w:r>
            <w:r w:rsidRPr="006C6C96"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 xml:space="preserve"> and </w:t>
            </w:r>
            <w:r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 xml:space="preserve">proposal </w:t>
            </w:r>
            <w:r w:rsidRPr="006C6C96"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>materials to ef</w:t>
            </w:r>
            <w:r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 xml:space="preserve">fectively communicate </w:t>
            </w:r>
            <w:r w:rsidRPr="006C6C96"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 xml:space="preserve">information to </w:t>
            </w:r>
            <w:r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 xml:space="preserve">both </w:t>
            </w:r>
            <w:r w:rsidRPr="00C27913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technical and non-technical audiences </w:t>
            </w:r>
          </w:p>
          <w:p w14:paraId="76B838AA" w14:textId="77777777" w:rsidR="00CB70AD" w:rsidRDefault="00CB70AD" w:rsidP="00BF7271">
            <w:pPr>
              <w:pStyle w:val="ListParagraph"/>
              <w:numPr>
                <w:ilvl w:val="0"/>
                <w:numId w:val="11"/>
              </w:numPr>
              <w:ind w:left="720" w:hanging="180"/>
              <w:rPr>
                <w:rFonts w:ascii="Palatino Linotype" w:hAnsi="Palatino Linotype"/>
                <w:color w:val="000000" w:themeColor="text1"/>
                <w:sz w:val="20"/>
                <w:szCs w:val="20"/>
              </w:rPr>
            </w:pPr>
            <w:r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Build and deploy interactive web apps, dashboards, and automatically generated reports using tools such as Knitr, Shiny, and Jupyter Notebook </w:t>
            </w:r>
          </w:p>
          <w:p w14:paraId="1462D26A" w14:textId="77777777" w:rsidR="00CB70AD" w:rsidRPr="00BF7271" w:rsidRDefault="00CB70AD" w:rsidP="00BF7271">
            <w:pPr>
              <w:pStyle w:val="ListParagraph"/>
              <w:numPr>
                <w:ilvl w:val="0"/>
                <w:numId w:val="11"/>
              </w:numPr>
              <w:ind w:left="720" w:hanging="180"/>
              <w:rPr>
                <w:rFonts w:ascii="Palatino Linotype" w:hAnsi="Palatino Linotype"/>
                <w:color w:val="000000" w:themeColor="text1"/>
                <w:sz w:val="20"/>
                <w:szCs w:val="20"/>
              </w:rPr>
            </w:pPr>
            <w:r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Design experiments and test plans using design of experiment (DOE) techniques tailored to specific applications and goals including factorial, screening, response surface, Latin hypercube, and other space-filling techniques</w:t>
            </w:r>
          </w:p>
        </w:tc>
      </w:tr>
      <w:tr w:rsidR="00D125B1" w:rsidRPr="00D125B1" w14:paraId="07F5D084" w14:textId="77777777" w:rsidTr="004F26D8">
        <w:tc>
          <w:tcPr>
            <w:tcW w:w="11016" w:type="dxa"/>
            <w:gridSpan w:val="7"/>
            <w:tcBorders>
              <w:top w:val="nil"/>
              <w:left w:val="nil"/>
              <w:bottom w:val="nil"/>
              <w:right w:val="nil"/>
            </w:tcBorders>
          </w:tcPr>
          <w:p w14:paraId="56A1603C" w14:textId="77777777" w:rsidR="00D125B1" w:rsidRPr="00BF7271" w:rsidRDefault="00D125B1" w:rsidP="00D125B1">
            <w:pPr>
              <w:ind w:left="360"/>
              <w:rPr>
                <w:rFonts w:ascii="Palatino Linotype" w:hAnsi="Palatino Linotype"/>
                <w:color w:val="000000" w:themeColor="text1"/>
                <w:sz w:val="20"/>
                <w:szCs w:val="20"/>
              </w:rPr>
            </w:pPr>
          </w:p>
        </w:tc>
      </w:tr>
      <w:tr w:rsidR="00CB70AD" w14:paraId="3BC22D2D" w14:textId="77777777" w:rsidTr="004249CC">
        <w:tc>
          <w:tcPr>
            <w:tcW w:w="8748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7C4D0EF2" w14:textId="77777777" w:rsidR="00CB70AD" w:rsidRPr="00C74738" w:rsidRDefault="00CB70AD" w:rsidP="00D125B1">
            <w:pPr>
              <w:ind w:left="360" w:hanging="90"/>
              <w:rPr>
                <w:rFonts w:ascii="Palatino Linotype" w:hAnsi="Palatino Linotype"/>
                <w:b/>
                <w:color w:val="000000" w:themeColor="text1"/>
                <w:sz w:val="22"/>
                <w:szCs w:val="22"/>
              </w:rPr>
            </w:pPr>
            <w:r w:rsidRPr="00D4305A">
              <w:rPr>
                <w:rFonts w:ascii="Palatino Linotype" w:hAnsi="Palatino Linotype"/>
                <w:b/>
                <w:color w:val="000000" w:themeColor="text1"/>
                <w:szCs w:val="24"/>
              </w:rPr>
              <w:t>Combustion System Lead Development Engineer</w:t>
            </w:r>
            <w:r w:rsidRPr="00C74738">
              <w:rPr>
                <w:rFonts w:ascii="Palatino Linotype" w:hAnsi="Palatino Linotype"/>
                <w:b/>
                <w:color w:val="000000" w:themeColor="text1"/>
                <w:sz w:val="22"/>
                <w:szCs w:val="22"/>
              </w:rPr>
              <w:t xml:space="preserve"> </w:t>
            </w:r>
            <w:r>
              <w:rPr>
                <w:rFonts w:ascii="Palatino Linotype" w:hAnsi="Palatino Linotype"/>
                <w:b/>
                <w:color w:val="000000" w:themeColor="text1"/>
                <w:sz w:val="22"/>
                <w:szCs w:val="22"/>
              </w:rPr>
              <w:br/>
            </w:r>
            <w:r>
              <w:rPr>
                <w:rFonts w:ascii="Palatino Linotype" w:hAnsi="Palatino Linotype"/>
                <w:b/>
                <w:color w:val="000000" w:themeColor="text1"/>
                <w:sz w:val="20"/>
                <w:szCs w:val="20"/>
              </w:rPr>
              <w:t>U.S. Army TARDEC Advanced Combat Engine (ACE)</w:t>
            </w:r>
          </w:p>
        </w:tc>
        <w:tc>
          <w:tcPr>
            <w:tcW w:w="2268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3343668E" w14:textId="4441961E" w:rsidR="00CB70AD" w:rsidRPr="00D4305A" w:rsidRDefault="00E86E0A" w:rsidP="00D4305A">
            <w:pPr>
              <w:ind w:hanging="108"/>
              <w:jc w:val="right"/>
              <w:rPr>
                <w:rFonts w:ascii="Palatino Linotype" w:hAnsi="Palatino Linotype"/>
                <w:b/>
                <w:color w:val="000000" w:themeColor="text1"/>
                <w:szCs w:val="24"/>
              </w:rPr>
            </w:pPr>
            <w:r>
              <w:rPr>
                <w:rFonts w:ascii="Palatino Linotype" w:hAnsi="Palatino Linotype"/>
                <w:b/>
                <w:color w:val="000000" w:themeColor="text1"/>
                <w:szCs w:val="24"/>
              </w:rPr>
              <w:t>Feb</w:t>
            </w:r>
            <w:r w:rsidR="00CB70AD" w:rsidRPr="00D4305A">
              <w:rPr>
                <w:rFonts w:ascii="Palatino Linotype" w:hAnsi="Palatino Linotype"/>
                <w:b/>
                <w:color w:val="000000" w:themeColor="text1"/>
                <w:szCs w:val="24"/>
              </w:rPr>
              <w:t xml:space="preserve"> 201</w:t>
            </w:r>
            <w:r>
              <w:rPr>
                <w:rFonts w:ascii="Palatino Linotype" w:hAnsi="Palatino Linotype"/>
                <w:b/>
                <w:color w:val="000000" w:themeColor="text1"/>
                <w:szCs w:val="24"/>
              </w:rPr>
              <w:t>5</w:t>
            </w:r>
            <w:r w:rsidR="00CB70AD" w:rsidRPr="00D4305A">
              <w:rPr>
                <w:rFonts w:ascii="Palatino Linotype" w:hAnsi="Palatino Linotype"/>
                <w:b/>
                <w:color w:val="000000" w:themeColor="text1"/>
                <w:szCs w:val="24"/>
              </w:rPr>
              <w:t xml:space="preserve"> - </w:t>
            </w:r>
            <w:r w:rsidR="00A14BE3" w:rsidRPr="00D4305A">
              <w:rPr>
                <w:rFonts w:ascii="Palatino Linotype" w:hAnsi="Palatino Linotype"/>
                <w:b/>
                <w:color w:val="000000" w:themeColor="text1"/>
                <w:szCs w:val="24"/>
              </w:rPr>
              <w:t>Mar 2020</w:t>
            </w:r>
          </w:p>
        </w:tc>
      </w:tr>
      <w:tr w:rsidR="00CB70AD" w14:paraId="381011B9" w14:textId="77777777" w:rsidTr="004249CC">
        <w:tc>
          <w:tcPr>
            <w:tcW w:w="11016" w:type="dxa"/>
            <w:gridSpan w:val="7"/>
            <w:tcBorders>
              <w:top w:val="nil"/>
              <w:left w:val="nil"/>
              <w:bottom w:val="nil"/>
              <w:right w:val="nil"/>
            </w:tcBorders>
          </w:tcPr>
          <w:p w14:paraId="234BFE27" w14:textId="77777777" w:rsidR="00CB70AD" w:rsidRDefault="00CB70AD" w:rsidP="00BF7271">
            <w:pPr>
              <w:pStyle w:val="ListParagraph"/>
              <w:numPr>
                <w:ilvl w:val="0"/>
                <w:numId w:val="11"/>
              </w:numPr>
              <w:ind w:left="720" w:hanging="180"/>
              <w:rPr>
                <w:rFonts w:ascii="Palatino Linotype" w:hAnsi="Palatino Linotype"/>
                <w:color w:val="000000" w:themeColor="text1"/>
                <w:sz w:val="20"/>
                <w:szCs w:val="20"/>
              </w:rPr>
            </w:pPr>
            <w:r w:rsidRPr="00856308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Construct, operate, and maintain computational fluid dynamics</w:t>
            </w:r>
            <w:r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 (CFD)</w:t>
            </w:r>
            <w:r w:rsidRPr="00856308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 and combustion models for </w:t>
            </w:r>
            <w:r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Opposed Piston Two-Stroke (OP2S) diesel combat engines</w:t>
            </w:r>
          </w:p>
          <w:p w14:paraId="3561D9BD" w14:textId="77777777" w:rsidR="00BF7271" w:rsidRDefault="00CB70AD" w:rsidP="00BF7271">
            <w:pPr>
              <w:pStyle w:val="ListParagraph"/>
              <w:numPr>
                <w:ilvl w:val="0"/>
                <w:numId w:val="11"/>
              </w:numPr>
              <w:ind w:left="720" w:hanging="180"/>
              <w:rPr>
                <w:rFonts w:ascii="Palatino Linotype" w:hAnsi="Palatino Linotype"/>
                <w:color w:val="000000" w:themeColor="text1"/>
                <w:sz w:val="20"/>
                <w:szCs w:val="20"/>
              </w:rPr>
            </w:pPr>
            <w:r w:rsidRPr="00BF7271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Create conjugate heat transfer models and techniques used for thermal analysis of transient combustion events on moving pistons</w:t>
            </w:r>
            <w:r w:rsidR="00BF7271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 and cylinder liners</w:t>
            </w:r>
          </w:p>
          <w:p w14:paraId="05EAEAA6" w14:textId="77777777" w:rsidR="00CB70AD" w:rsidRPr="00BF7271" w:rsidRDefault="00CB70AD" w:rsidP="00BF7271">
            <w:pPr>
              <w:pStyle w:val="ListParagraph"/>
              <w:numPr>
                <w:ilvl w:val="0"/>
                <w:numId w:val="11"/>
              </w:numPr>
              <w:ind w:left="720" w:hanging="180"/>
              <w:rPr>
                <w:rFonts w:ascii="Palatino Linotype" w:hAnsi="Palatino Linotype"/>
                <w:color w:val="000000" w:themeColor="text1"/>
                <w:sz w:val="20"/>
                <w:szCs w:val="20"/>
              </w:rPr>
            </w:pPr>
            <w:r w:rsidRPr="00BF7271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Developed a statistical model calibration technique to increase model accuracy across </w:t>
            </w:r>
            <w:r w:rsidR="005D2A85" w:rsidRPr="00BF7271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the </w:t>
            </w:r>
            <w:r w:rsidRPr="00BF7271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engine operating range, </w:t>
            </w:r>
            <w:r w:rsidR="00865857" w:rsidRPr="00BF7271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identify influential</w:t>
            </w:r>
            <w:r w:rsidR="005D2A85" w:rsidRPr="00BF7271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 model</w:t>
            </w:r>
            <w:r w:rsidR="00865857" w:rsidRPr="00BF7271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 tuning parameters, and quantify model uncertainty </w:t>
            </w:r>
            <w:r w:rsidRPr="00BF7271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   </w:t>
            </w:r>
          </w:p>
          <w:p w14:paraId="2038A49E" w14:textId="7F27D0A8" w:rsidR="00CB70AD" w:rsidRPr="00C74738" w:rsidRDefault="00CB70AD" w:rsidP="00BF7271">
            <w:pPr>
              <w:pStyle w:val="ListParagraph"/>
              <w:numPr>
                <w:ilvl w:val="0"/>
                <w:numId w:val="11"/>
              </w:numPr>
              <w:ind w:left="720" w:hanging="180"/>
              <w:rPr>
                <w:rFonts w:ascii="Palatino Linotype" w:hAnsi="Palatino Linotype"/>
                <w:b/>
                <w:color w:val="000000" w:themeColor="text1"/>
                <w:sz w:val="22"/>
                <w:szCs w:val="22"/>
              </w:rPr>
            </w:pPr>
            <w:r w:rsidRPr="00C74738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Optimized combustion system design, configuration, and calibration</w:t>
            </w:r>
            <w:r w:rsidR="00E86E0A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,</w:t>
            </w:r>
            <w:r w:rsidRPr="00C74738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 which exceeded customer metrics </w:t>
            </w:r>
            <w:r w:rsidR="00C512C3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for</w:t>
            </w:r>
            <w:r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 fuel consumption, emissions, and heat rejection</w:t>
            </w:r>
            <w:r w:rsidR="00E86E0A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,</w:t>
            </w:r>
            <w:r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 </w:t>
            </w:r>
            <w:r w:rsidRPr="00C74738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securing </w:t>
            </w:r>
            <w:r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a </w:t>
            </w:r>
            <w:r w:rsidRPr="00C74738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$47 million </w:t>
            </w:r>
            <w:r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phase II</w:t>
            </w:r>
            <w:r w:rsidRPr="00C74738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 development contract</w:t>
            </w:r>
          </w:p>
        </w:tc>
      </w:tr>
      <w:tr w:rsidR="00CB70AD" w:rsidRPr="00D125B1" w14:paraId="0D2A70A8" w14:textId="77777777" w:rsidTr="004249CC">
        <w:tc>
          <w:tcPr>
            <w:tcW w:w="11016" w:type="dxa"/>
            <w:gridSpan w:val="7"/>
            <w:tcBorders>
              <w:top w:val="nil"/>
              <w:left w:val="nil"/>
              <w:bottom w:val="nil"/>
              <w:right w:val="nil"/>
            </w:tcBorders>
          </w:tcPr>
          <w:p w14:paraId="5B84B541" w14:textId="77777777" w:rsidR="00CB70AD" w:rsidRPr="00BF7271" w:rsidRDefault="00CB70AD" w:rsidP="00D125B1">
            <w:pPr>
              <w:ind w:left="360"/>
              <w:rPr>
                <w:rFonts w:ascii="Palatino Linotype" w:hAnsi="Palatino Linotype"/>
                <w:color w:val="000000" w:themeColor="text1"/>
                <w:sz w:val="20"/>
                <w:szCs w:val="20"/>
              </w:rPr>
            </w:pPr>
          </w:p>
        </w:tc>
      </w:tr>
      <w:tr w:rsidR="00CB70AD" w14:paraId="6EECED96" w14:textId="77777777" w:rsidTr="004249CC">
        <w:tc>
          <w:tcPr>
            <w:tcW w:w="8838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3030A20B" w14:textId="77777777" w:rsidR="00CB70AD" w:rsidRPr="00D4305A" w:rsidRDefault="00CB70AD" w:rsidP="00631852">
            <w:pPr>
              <w:ind w:firstLine="270"/>
              <w:rPr>
                <w:rFonts w:ascii="Palatino Linotype" w:hAnsi="Palatino Linotype"/>
                <w:b/>
                <w:color w:val="000000" w:themeColor="text1"/>
                <w:szCs w:val="24"/>
              </w:rPr>
            </w:pPr>
            <w:r w:rsidRPr="00D4305A">
              <w:rPr>
                <w:rFonts w:ascii="Palatino Linotype" w:hAnsi="Palatino Linotype"/>
                <w:b/>
                <w:color w:val="000000" w:themeColor="text1"/>
                <w:szCs w:val="24"/>
              </w:rPr>
              <w:t xml:space="preserve">Combustion System Development Engineer </w:t>
            </w:r>
          </w:p>
          <w:p w14:paraId="54C53EA3" w14:textId="77777777" w:rsidR="00CB70AD" w:rsidRPr="00D4305A" w:rsidRDefault="00CB70AD" w:rsidP="00D125B1">
            <w:pPr>
              <w:ind w:left="360"/>
              <w:rPr>
                <w:rFonts w:ascii="Palatino Linotype" w:hAnsi="Palatino Linotype"/>
                <w:b/>
                <w:color w:val="000000" w:themeColor="text1"/>
                <w:sz w:val="20"/>
                <w:szCs w:val="20"/>
              </w:rPr>
            </w:pPr>
            <w:r w:rsidRPr="00D4305A">
              <w:rPr>
                <w:rFonts w:ascii="Palatino Linotype" w:hAnsi="Palatino Linotype"/>
                <w:b/>
                <w:color w:val="000000" w:themeColor="text1"/>
                <w:sz w:val="20"/>
                <w:szCs w:val="20"/>
              </w:rPr>
              <w:t>DOE ARPA –E Gasoline Compression Ignition Medium Duty Multi</w:t>
            </w:r>
            <w:r w:rsidR="004E5449" w:rsidRPr="00D4305A">
              <w:rPr>
                <w:rFonts w:ascii="Palatino Linotype" w:hAnsi="Palatino Linotype"/>
                <w:b/>
                <w:color w:val="000000" w:themeColor="text1"/>
                <w:sz w:val="20"/>
                <w:szCs w:val="20"/>
              </w:rPr>
              <w:t>-</w:t>
            </w:r>
            <w:r w:rsidRPr="00D4305A">
              <w:rPr>
                <w:rFonts w:ascii="Palatino Linotype" w:hAnsi="Palatino Linotype"/>
                <w:b/>
                <w:color w:val="000000" w:themeColor="text1"/>
                <w:sz w:val="20"/>
                <w:szCs w:val="20"/>
              </w:rPr>
              <w:t>cylinder OP Engine</w:t>
            </w:r>
          </w:p>
        </w:tc>
        <w:tc>
          <w:tcPr>
            <w:tcW w:w="2178" w:type="dxa"/>
            <w:tcBorders>
              <w:top w:val="nil"/>
              <w:left w:val="nil"/>
              <w:bottom w:val="nil"/>
              <w:right w:val="nil"/>
            </w:tcBorders>
          </w:tcPr>
          <w:p w14:paraId="2E00C75C" w14:textId="77777777" w:rsidR="00CB70AD" w:rsidRPr="00D4305A" w:rsidRDefault="00CB70AD" w:rsidP="00D4305A">
            <w:pPr>
              <w:ind w:left="-288" w:firstLine="90"/>
              <w:jc w:val="right"/>
              <w:rPr>
                <w:rFonts w:ascii="Palatino Linotype" w:hAnsi="Palatino Linotype"/>
                <w:b/>
                <w:color w:val="000000" w:themeColor="text1"/>
                <w:szCs w:val="24"/>
              </w:rPr>
            </w:pPr>
            <w:r w:rsidRPr="00D4305A">
              <w:rPr>
                <w:rFonts w:ascii="Palatino Linotype" w:hAnsi="Palatino Linotype"/>
                <w:b/>
                <w:color w:val="000000" w:themeColor="text1"/>
                <w:szCs w:val="24"/>
              </w:rPr>
              <w:t>Apr 2016 – Jul 2019</w:t>
            </w:r>
          </w:p>
        </w:tc>
      </w:tr>
      <w:tr w:rsidR="00CB70AD" w14:paraId="15B20CCD" w14:textId="77777777" w:rsidTr="004249CC">
        <w:tc>
          <w:tcPr>
            <w:tcW w:w="11016" w:type="dxa"/>
            <w:gridSpan w:val="7"/>
            <w:tcBorders>
              <w:top w:val="nil"/>
              <w:left w:val="nil"/>
              <w:bottom w:val="nil"/>
              <w:right w:val="nil"/>
            </w:tcBorders>
          </w:tcPr>
          <w:p w14:paraId="1263732E" w14:textId="77777777" w:rsidR="00CB70AD" w:rsidRDefault="00CB70AD" w:rsidP="00BF7271">
            <w:pPr>
              <w:pStyle w:val="ListParagraph"/>
              <w:numPr>
                <w:ilvl w:val="0"/>
                <w:numId w:val="11"/>
              </w:numPr>
              <w:ind w:left="720" w:hanging="180"/>
              <w:rPr>
                <w:rFonts w:ascii="Palatino Linotype" w:hAnsi="Palatino Linotype"/>
                <w:color w:val="000000" w:themeColor="text1"/>
                <w:sz w:val="20"/>
                <w:szCs w:val="20"/>
              </w:rPr>
            </w:pPr>
            <w:r w:rsidRPr="00D125B1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Managed</w:t>
            </w:r>
            <w:r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 and directed gasoline compression ignition (GCI) and diesel combustion simulation</w:t>
            </w:r>
            <w:r w:rsidR="00C512C3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 </w:t>
            </w:r>
            <w:r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teams consisting of cross-functional experts from industrial partners, DOE National Laboratories, and in-house combustion engineers.</w:t>
            </w:r>
          </w:p>
          <w:p w14:paraId="0C465D8B" w14:textId="77777777" w:rsidR="00BF7271" w:rsidRPr="00BF7271" w:rsidRDefault="00BF7271" w:rsidP="00BF7271">
            <w:pPr>
              <w:pStyle w:val="ListParagraph"/>
              <w:numPr>
                <w:ilvl w:val="0"/>
                <w:numId w:val="11"/>
              </w:numPr>
              <w:ind w:left="720" w:hanging="180"/>
              <w:rPr>
                <w:rFonts w:ascii="Palatino Linotype" w:hAnsi="Palatino Linotype"/>
                <w:color w:val="000000" w:themeColor="text1"/>
                <w:sz w:val="20"/>
                <w:szCs w:val="20"/>
              </w:rPr>
            </w:pPr>
            <w:r w:rsidRPr="00856308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Construct, operate, and maintain computational fluid dynamics</w:t>
            </w:r>
            <w:r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 (CFD)</w:t>
            </w:r>
            <w:r w:rsidRPr="00856308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 and combustion models for </w:t>
            </w:r>
            <w:r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Opposed Piston Two-Stroke (OP2S) GCI  and diesel engines</w:t>
            </w:r>
          </w:p>
          <w:p w14:paraId="027F48F5" w14:textId="77777777" w:rsidR="00CB70AD" w:rsidRPr="00B50652" w:rsidRDefault="00CB70AD" w:rsidP="00BF7271">
            <w:pPr>
              <w:pStyle w:val="ListParagraph"/>
              <w:numPr>
                <w:ilvl w:val="0"/>
                <w:numId w:val="11"/>
              </w:numPr>
              <w:ind w:left="720" w:hanging="180"/>
              <w:rPr>
                <w:rFonts w:ascii="Palatino Linotype" w:hAnsi="Palatino Linotype"/>
                <w:color w:val="000000" w:themeColor="text1"/>
                <w:sz w:val="20"/>
                <w:szCs w:val="20"/>
              </w:rPr>
            </w:pPr>
            <w:r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Identified fundamental limitations of </w:t>
            </w:r>
            <w:r w:rsidR="00C512C3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available</w:t>
            </w:r>
            <w:r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 computational combustion CFD codes concerning </w:t>
            </w:r>
            <w:r w:rsidR="00C512C3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low-temperature chemical kinetics, ignition delay, and initial condition sensitivity for </w:t>
            </w:r>
            <w:r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GCI simulation and prediction</w:t>
            </w:r>
          </w:p>
          <w:p w14:paraId="681E9FF7" w14:textId="77777777" w:rsidR="00CB70AD" w:rsidRPr="00B50652" w:rsidRDefault="00CB70AD" w:rsidP="00BF7271">
            <w:pPr>
              <w:pStyle w:val="ListParagraph"/>
              <w:numPr>
                <w:ilvl w:val="0"/>
                <w:numId w:val="11"/>
              </w:numPr>
              <w:ind w:left="720" w:hanging="180"/>
              <w:rPr>
                <w:rFonts w:ascii="Palatino Linotype" w:hAnsi="Palatino Linotype"/>
                <w:color w:val="000000" w:themeColor="text1"/>
                <w:sz w:val="20"/>
                <w:szCs w:val="20"/>
              </w:rPr>
            </w:pPr>
            <w:r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Constructed </w:t>
            </w:r>
            <w:r w:rsidR="005D2A85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and managed </w:t>
            </w:r>
            <w:r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multi-path work plans to mitigate GCI combustion simulation shortfalls to meet program deadlines and metrics</w:t>
            </w:r>
          </w:p>
          <w:p w14:paraId="79EBB313" w14:textId="77777777" w:rsidR="00CB70AD" w:rsidRDefault="00CB70AD" w:rsidP="00BF7271">
            <w:pPr>
              <w:pStyle w:val="ListParagraph"/>
              <w:numPr>
                <w:ilvl w:val="0"/>
                <w:numId w:val="11"/>
              </w:numPr>
              <w:ind w:left="720" w:hanging="180"/>
              <w:rPr>
                <w:rFonts w:ascii="Palatino Linotype" w:hAnsi="Palatino Linotype"/>
                <w:color w:val="000000" w:themeColor="text1"/>
                <w:sz w:val="20"/>
                <w:szCs w:val="20"/>
              </w:rPr>
            </w:pPr>
            <w:r w:rsidRPr="00C74738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Optimized </w:t>
            </w:r>
            <w:r w:rsidR="005D2A85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a </w:t>
            </w:r>
            <w:r w:rsidRPr="00C74738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combustion system design, configuration, and calibration which exceeded customer metrics </w:t>
            </w:r>
            <w:r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for both GCI and diesel versions of the engine securing </w:t>
            </w:r>
            <w:r w:rsidR="005D2A85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a </w:t>
            </w:r>
            <w:r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follow on program</w:t>
            </w:r>
          </w:p>
          <w:p w14:paraId="6241E9C5" w14:textId="77777777" w:rsidR="00BF7271" w:rsidRPr="00631852" w:rsidRDefault="00BF7271" w:rsidP="00BF7271">
            <w:pPr>
              <w:pStyle w:val="ListParagraph"/>
              <w:numPr>
                <w:ilvl w:val="0"/>
                <w:numId w:val="11"/>
              </w:numPr>
              <w:ind w:left="720" w:hanging="180"/>
              <w:rPr>
                <w:rFonts w:ascii="Palatino Linotype" w:hAnsi="Palatino Linotype"/>
                <w:color w:val="000000" w:themeColor="text1"/>
                <w:sz w:val="20"/>
                <w:szCs w:val="20"/>
              </w:rPr>
            </w:pPr>
            <w:r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Evaluated state of the art combustion CFD techniques, models, and software to determine suitability for GCI combustion analysis </w:t>
            </w:r>
          </w:p>
        </w:tc>
      </w:tr>
      <w:tr w:rsidR="00CB70AD" w14:paraId="5C411E48" w14:textId="77777777" w:rsidTr="004249CC">
        <w:tc>
          <w:tcPr>
            <w:tcW w:w="11016" w:type="dxa"/>
            <w:gridSpan w:val="7"/>
            <w:tcBorders>
              <w:top w:val="nil"/>
              <w:left w:val="nil"/>
              <w:bottom w:val="nil"/>
              <w:right w:val="nil"/>
            </w:tcBorders>
          </w:tcPr>
          <w:p w14:paraId="52626A2A" w14:textId="77777777" w:rsidR="00CB70AD" w:rsidRDefault="00CB70AD" w:rsidP="00D125B1">
            <w:pPr>
              <w:ind w:left="360"/>
              <w:rPr>
                <w:rFonts w:ascii="Palatino Linotype" w:hAnsi="Palatino Linotype"/>
                <w:b/>
                <w:color w:val="000000" w:themeColor="text1"/>
                <w:sz w:val="20"/>
                <w:szCs w:val="20"/>
              </w:rPr>
            </w:pPr>
          </w:p>
          <w:p w14:paraId="382F430E" w14:textId="77777777" w:rsidR="00156266" w:rsidRDefault="00156266" w:rsidP="00D125B1">
            <w:pPr>
              <w:ind w:left="360"/>
              <w:rPr>
                <w:rFonts w:ascii="Palatino Linotype" w:hAnsi="Palatino Linotype"/>
                <w:b/>
                <w:color w:val="000000" w:themeColor="text1"/>
                <w:sz w:val="20"/>
                <w:szCs w:val="20"/>
              </w:rPr>
            </w:pPr>
          </w:p>
          <w:p w14:paraId="6AA1CCF7" w14:textId="248FB569" w:rsidR="00156266" w:rsidRPr="00BF7271" w:rsidRDefault="00156266" w:rsidP="00D125B1">
            <w:pPr>
              <w:ind w:left="360"/>
              <w:rPr>
                <w:rFonts w:ascii="Palatino Linotype" w:hAnsi="Palatino Linotype"/>
                <w:b/>
                <w:color w:val="000000" w:themeColor="text1"/>
                <w:sz w:val="20"/>
                <w:szCs w:val="20"/>
              </w:rPr>
            </w:pPr>
          </w:p>
        </w:tc>
      </w:tr>
      <w:tr w:rsidR="00CB70AD" w14:paraId="41D3AECF" w14:textId="77777777" w:rsidTr="004249CC">
        <w:tc>
          <w:tcPr>
            <w:tcW w:w="8568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4933A857" w14:textId="77777777" w:rsidR="00CB70AD" w:rsidRPr="00D4305A" w:rsidRDefault="00CB70AD" w:rsidP="00D125B1">
            <w:pPr>
              <w:ind w:left="360"/>
              <w:rPr>
                <w:rFonts w:ascii="Palatino Linotype" w:hAnsi="Palatino Linotype"/>
                <w:b/>
                <w:color w:val="000000" w:themeColor="text1"/>
                <w:szCs w:val="24"/>
              </w:rPr>
            </w:pPr>
            <w:r w:rsidRPr="00D4305A">
              <w:rPr>
                <w:rFonts w:ascii="Palatino Linotype" w:hAnsi="Palatino Linotype"/>
                <w:b/>
                <w:color w:val="000000" w:themeColor="text1"/>
                <w:szCs w:val="24"/>
              </w:rPr>
              <w:lastRenderedPageBreak/>
              <w:t>Performance and Emissions System Engineer</w:t>
            </w:r>
          </w:p>
        </w:tc>
        <w:tc>
          <w:tcPr>
            <w:tcW w:w="2448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5DCDF8EE" w14:textId="77777777" w:rsidR="00CB70AD" w:rsidRPr="00D4305A" w:rsidRDefault="00CB70AD" w:rsidP="00D4305A">
            <w:pPr>
              <w:ind w:left="-198"/>
              <w:jc w:val="right"/>
              <w:rPr>
                <w:rFonts w:ascii="Palatino Linotype" w:hAnsi="Palatino Linotype"/>
                <w:b/>
                <w:color w:val="000000" w:themeColor="text1"/>
                <w:szCs w:val="24"/>
              </w:rPr>
            </w:pPr>
            <w:r w:rsidRPr="00D4305A">
              <w:rPr>
                <w:rFonts w:ascii="Palatino Linotype" w:hAnsi="Palatino Linotype"/>
                <w:b/>
                <w:color w:val="000000" w:themeColor="text1"/>
                <w:szCs w:val="24"/>
              </w:rPr>
              <w:t>Oct 2010 – Dec 2015</w:t>
            </w:r>
          </w:p>
        </w:tc>
      </w:tr>
      <w:tr w:rsidR="00CB70AD" w14:paraId="598241EA" w14:textId="77777777" w:rsidTr="004249CC">
        <w:tc>
          <w:tcPr>
            <w:tcW w:w="11016" w:type="dxa"/>
            <w:gridSpan w:val="7"/>
            <w:tcBorders>
              <w:top w:val="nil"/>
              <w:left w:val="nil"/>
              <w:bottom w:val="nil"/>
              <w:right w:val="nil"/>
            </w:tcBorders>
          </w:tcPr>
          <w:p w14:paraId="70E607B3" w14:textId="77777777" w:rsidR="00CB70AD" w:rsidRPr="00D125B1" w:rsidRDefault="001F5E52" w:rsidP="00BF7271">
            <w:pPr>
              <w:pStyle w:val="ListParagraph"/>
              <w:numPr>
                <w:ilvl w:val="0"/>
                <w:numId w:val="11"/>
              </w:numPr>
              <w:ind w:left="720" w:hanging="180"/>
              <w:rPr>
                <w:rFonts w:ascii="Palatino Linotype" w:hAnsi="Palatino Linotype"/>
                <w:color w:val="000000" w:themeColor="text1"/>
                <w:sz w:val="20"/>
                <w:szCs w:val="20"/>
              </w:rPr>
            </w:pPr>
            <w:r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Built</w:t>
            </w:r>
            <w:r w:rsidR="00CB70AD" w:rsidRPr="00D125B1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, validate</w:t>
            </w:r>
            <w:r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d</w:t>
            </w:r>
            <w:r w:rsidR="00CB70AD" w:rsidRPr="00D125B1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, and employ</w:t>
            </w:r>
            <w:r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ed</w:t>
            </w:r>
            <w:r w:rsidR="00BF7271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 1D</w:t>
            </w:r>
            <w:r w:rsidR="00CB70AD" w:rsidRPr="00D125B1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 system</w:t>
            </w:r>
            <w:r w:rsidR="00BF7271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-</w:t>
            </w:r>
            <w:r w:rsidR="002541C5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level </w:t>
            </w:r>
            <w:r w:rsidR="00CB70AD" w:rsidRPr="00D125B1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simulation models to analyze and optimize the performance and emissions of internal combustion engines</w:t>
            </w:r>
          </w:p>
          <w:p w14:paraId="43C24953" w14:textId="77777777" w:rsidR="00CB70AD" w:rsidRPr="00D125B1" w:rsidRDefault="00CB70AD" w:rsidP="00BF7271">
            <w:pPr>
              <w:pStyle w:val="ListParagraph"/>
              <w:numPr>
                <w:ilvl w:val="0"/>
                <w:numId w:val="11"/>
              </w:numPr>
              <w:ind w:left="720" w:hanging="180"/>
              <w:rPr>
                <w:rFonts w:ascii="Palatino Linotype" w:hAnsi="Palatino Linotype"/>
                <w:color w:val="000000" w:themeColor="text1"/>
                <w:sz w:val="20"/>
                <w:szCs w:val="20"/>
              </w:rPr>
            </w:pPr>
            <w:r w:rsidRPr="00D125B1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Conduct</w:t>
            </w:r>
            <w:r w:rsidR="001F5E52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ed</w:t>
            </w:r>
            <w:r w:rsidRPr="00D125B1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 analysis and ma</w:t>
            </w:r>
            <w:r w:rsidR="001F5E52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d</w:t>
            </w:r>
            <w:r w:rsidRPr="00D125B1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e recommendations on different air handling recipes including turbo, supercharger, charge air cooler, and after treatment selection and configurations for a</w:t>
            </w:r>
            <w:r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 </w:t>
            </w:r>
            <w:r w:rsidRPr="00D125B1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variety of engine sizes and applications</w:t>
            </w:r>
          </w:p>
          <w:p w14:paraId="0F83D331" w14:textId="77777777" w:rsidR="00CB70AD" w:rsidRDefault="00CB70AD" w:rsidP="00BF7271">
            <w:pPr>
              <w:pStyle w:val="ListParagraph"/>
              <w:numPr>
                <w:ilvl w:val="0"/>
                <w:numId w:val="11"/>
              </w:numPr>
              <w:ind w:left="720" w:hanging="180"/>
              <w:rPr>
                <w:rFonts w:ascii="Palatino Linotype" w:hAnsi="Palatino Linotype"/>
                <w:color w:val="000000" w:themeColor="text1"/>
                <w:sz w:val="20"/>
                <w:szCs w:val="20"/>
              </w:rPr>
            </w:pPr>
            <w:r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Analyze</w:t>
            </w:r>
            <w:r w:rsidR="001F5E52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d</w:t>
            </w:r>
            <w:r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 intake and exhaust pressure wave dynamics and recommend designs to minimize impacts on multi-cylinder OP2</w:t>
            </w:r>
            <w:r w:rsidR="00A14BE3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S</w:t>
            </w:r>
            <w:r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 engine</w:t>
            </w:r>
            <w:r w:rsidR="002541C5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s ranging from one to twelve cylinders</w:t>
            </w:r>
          </w:p>
          <w:p w14:paraId="4F49B0B4" w14:textId="77777777" w:rsidR="00BF7271" w:rsidRDefault="00BF7271" w:rsidP="00BF7271">
            <w:pPr>
              <w:pStyle w:val="ListParagraph"/>
              <w:numPr>
                <w:ilvl w:val="0"/>
                <w:numId w:val="11"/>
              </w:numPr>
              <w:ind w:left="720" w:hanging="180"/>
              <w:rPr>
                <w:rFonts w:ascii="Palatino Linotype" w:hAnsi="Palatino Linotype"/>
                <w:color w:val="000000" w:themeColor="text1"/>
                <w:sz w:val="20"/>
                <w:szCs w:val="20"/>
              </w:rPr>
            </w:pPr>
            <w:r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Developed 1D brake model able to accurately capture braking performance and down-cylinder gas temperatures</w:t>
            </w:r>
          </w:p>
          <w:p w14:paraId="590CC22E" w14:textId="77777777" w:rsidR="00CB70AD" w:rsidRPr="00D125B1" w:rsidRDefault="00CB70AD" w:rsidP="002541C5">
            <w:pPr>
              <w:pStyle w:val="ListParagraph"/>
              <w:numPr>
                <w:ilvl w:val="0"/>
                <w:numId w:val="11"/>
              </w:numPr>
              <w:ind w:left="720" w:hanging="180"/>
              <w:rPr>
                <w:rFonts w:ascii="Palatino Linotype" w:hAnsi="Palatino Linotype"/>
                <w:b/>
                <w:color w:val="000000" w:themeColor="text1"/>
                <w:sz w:val="22"/>
                <w:szCs w:val="22"/>
              </w:rPr>
            </w:pPr>
            <w:r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Devise</w:t>
            </w:r>
            <w:r w:rsidR="001F5E52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d</w:t>
            </w:r>
            <w:r w:rsidR="002541C5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,</w:t>
            </w:r>
            <w:r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 validate</w:t>
            </w:r>
            <w:r w:rsidR="001F5E52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d</w:t>
            </w:r>
            <w:r w:rsidR="002541C5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, and patented trapped burn fraction </w:t>
            </w:r>
            <w:r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control system algorithms specific to OP2S engine operation and control</w:t>
            </w:r>
          </w:p>
        </w:tc>
      </w:tr>
      <w:tr w:rsidR="00CB70AD" w:rsidRPr="0063461F" w14:paraId="0B67C0EB" w14:textId="77777777" w:rsidTr="004249CC">
        <w:tc>
          <w:tcPr>
            <w:tcW w:w="11016" w:type="dxa"/>
            <w:gridSpan w:val="7"/>
            <w:tcBorders>
              <w:top w:val="nil"/>
              <w:left w:val="nil"/>
              <w:bottom w:val="nil"/>
              <w:right w:val="nil"/>
            </w:tcBorders>
          </w:tcPr>
          <w:p w14:paraId="75279ABA" w14:textId="77777777" w:rsidR="00CB70AD" w:rsidRPr="00BF7271" w:rsidRDefault="00CB70AD" w:rsidP="0063461F">
            <w:pPr>
              <w:ind w:left="810"/>
              <w:rPr>
                <w:rFonts w:ascii="Palatino Linotype" w:hAnsi="Palatino Linotype"/>
                <w:color w:val="000000" w:themeColor="text1"/>
                <w:sz w:val="20"/>
                <w:szCs w:val="20"/>
              </w:rPr>
            </w:pPr>
          </w:p>
        </w:tc>
      </w:tr>
      <w:tr w:rsidR="00CB70AD" w14:paraId="4FC35AA0" w14:textId="77777777" w:rsidTr="004249CC">
        <w:tc>
          <w:tcPr>
            <w:tcW w:w="8478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2660A7DA" w14:textId="77777777" w:rsidR="00CB70AD" w:rsidRPr="00D4305A" w:rsidRDefault="00CB70AD" w:rsidP="00292EF6">
            <w:pPr>
              <w:ind w:left="360"/>
              <w:rPr>
                <w:rFonts w:ascii="Palatino Linotype" w:hAnsi="Palatino Linotype"/>
                <w:b/>
                <w:color w:val="000000" w:themeColor="text1"/>
                <w:szCs w:val="24"/>
              </w:rPr>
            </w:pPr>
            <w:r w:rsidRPr="00D4305A">
              <w:rPr>
                <w:rFonts w:ascii="Palatino Linotype" w:hAnsi="Palatino Linotype"/>
                <w:b/>
                <w:color w:val="000000" w:themeColor="text1"/>
                <w:szCs w:val="24"/>
              </w:rPr>
              <w:t>Fuel Systems Engineer</w:t>
            </w:r>
          </w:p>
        </w:tc>
        <w:tc>
          <w:tcPr>
            <w:tcW w:w="2538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65141DAD" w14:textId="77777777" w:rsidR="00CB70AD" w:rsidRPr="00D4305A" w:rsidRDefault="00CB70AD" w:rsidP="00D4305A">
            <w:pPr>
              <w:ind w:left="-468" w:hanging="90"/>
              <w:jc w:val="right"/>
              <w:rPr>
                <w:rFonts w:ascii="Palatino Linotype" w:hAnsi="Palatino Linotype"/>
                <w:b/>
                <w:color w:val="000000" w:themeColor="text1"/>
                <w:szCs w:val="24"/>
              </w:rPr>
            </w:pPr>
            <w:r w:rsidRPr="00D4305A">
              <w:rPr>
                <w:rFonts w:ascii="Palatino Linotype" w:hAnsi="Palatino Linotype"/>
                <w:b/>
                <w:color w:val="000000" w:themeColor="text1"/>
                <w:szCs w:val="24"/>
              </w:rPr>
              <w:t>Nov 2008 – Sep 2010</w:t>
            </w:r>
          </w:p>
        </w:tc>
      </w:tr>
      <w:tr w:rsidR="00CB70AD" w14:paraId="08164607" w14:textId="77777777" w:rsidTr="004249CC">
        <w:tc>
          <w:tcPr>
            <w:tcW w:w="11016" w:type="dxa"/>
            <w:gridSpan w:val="7"/>
            <w:tcBorders>
              <w:top w:val="nil"/>
              <w:left w:val="nil"/>
              <w:bottom w:val="nil"/>
              <w:right w:val="nil"/>
            </w:tcBorders>
          </w:tcPr>
          <w:p w14:paraId="147891BB" w14:textId="249F1542" w:rsidR="00CB70AD" w:rsidRPr="00E86E0A" w:rsidRDefault="00CB70AD" w:rsidP="00E86E0A">
            <w:pPr>
              <w:pStyle w:val="ListParagraph"/>
              <w:numPr>
                <w:ilvl w:val="0"/>
                <w:numId w:val="21"/>
              </w:numPr>
              <w:rPr>
                <w:rFonts w:ascii="Palatino Linotype" w:hAnsi="Palatino Linotype"/>
                <w:color w:val="000000" w:themeColor="text1"/>
                <w:sz w:val="20"/>
                <w:szCs w:val="20"/>
              </w:rPr>
            </w:pPr>
            <w:r w:rsidRPr="00E86E0A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Responsible</w:t>
            </w:r>
            <w:r w:rsidR="00CD370D" w:rsidRPr="00E86E0A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 for managing Fuel Systems </w:t>
            </w:r>
            <w:proofErr w:type="gramStart"/>
            <w:r w:rsidR="00E86E0A" w:rsidRPr="00E86E0A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Laboratory</w:t>
            </w:r>
            <w:r w:rsidR="00CD370D" w:rsidRPr="00E86E0A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 </w:t>
            </w:r>
            <w:r w:rsidRPr="00E86E0A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 for</w:t>
            </w:r>
            <w:proofErr w:type="gramEnd"/>
            <w:r w:rsidRPr="00E86E0A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 testing and calibrating </w:t>
            </w:r>
            <w:r w:rsidR="00CD370D" w:rsidRPr="00E86E0A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of </w:t>
            </w:r>
            <w:r w:rsidRPr="00E86E0A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various high-pressure fuel system components including pumps, injectors, sensors, controllers, and rails</w:t>
            </w:r>
          </w:p>
          <w:p w14:paraId="707B7218" w14:textId="77777777" w:rsidR="00CB70AD" w:rsidRDefault="00CB70AD" w:rsidP="00BF7271">
            <w:pPr>
              <w:pStyle w:val="ListParagraph"/>
              <w:numPr>
                <w:ilvl w:val="0"/>
                <w:numId w:val="21"/>
              </w:numPr>
              <w:ind w:hanging="180"/>
              <w:rPr>
                <w:rFonts w:ascii="Palatino Linotype" w:hAnsi="Palatino Linotype"/>
                <w:color w:val="000000" w:themeColor="text1"/>
                <w:sz w:val="20"/>
                <w:szCs w:val="20"/>
              </w:rPr>
            </w:pPr>
            <w:r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Measure</w:t>
            </w:r>
            <w:r w:rsidR="001F5E52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d</w:t>
            </w:r>
            <w:r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 size, velocity, </w:t>
            </w:r>
            <w:r w:rsidR="004B7C9C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and concentration of atomizing </w:t>
            </w:r>
            <w:r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sprays using laser </w:t>
            </w:r>
            <w:r w:rsidRPr="0063461F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Phase Doppler anemometry (PDA)</w:t>
            </w:r>
          </w:p>
          <w:p w14:paraId="4AD507A4" w14:textId="77777777" w:rsidR="00CB70AD" w:rsidRDefault="00CB70AD" w:rsidP="00BF7271">
            <w:pPr>
              <w:pStyle w:val="ListParagraph"/>
              <w:numPr>
                <w:ilvl w:val="0"/>
                <w:numId w:val="21"/>
              </w:numPr>
              <w:ind w:hanging="180"/>
              <w:rPr>
                <w:rFonts w:ascii="Palatino Linotype" w:hAnsi="Palatino Linotype"/>
                <w:color w:val="000000" w:themeColor="text1"/>
                <w:sz w:val="20"/>
                <w:szCs w:val="20"/>
              </w:rPr>
            </w:pPr>
            <w:r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Determine</w:t>
            </w:r>
            <w:r w:rsidR="001F5E52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d</w:t>
            </w:r>
            <w:r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 spatially resolved droplet size distribution using </w:t>
            </w:r>
            <w:r w:rsidRPr="0063461F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Planar Laser</w:t>
            </w:r>
            <w:r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-</w:t>
            </w:r>
            <w:r w:rsidRPr="0063461F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Induced Fluorescence</w:t>
            </w:r>
            <w:r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 (PLIF)</w:t>
            </w:r>
          </w:p>
          <w:p w14:paraId="69930168" w14:textId="77777777" w:rsidR="00CB70AD" w:rsidRDefault="00CB70AD" w:rsidP="00BF7271">
            <w:pPr>
              <w:pStyle w:val="ListParagraph"/>
              <w:numPr>
                <w:ilvl w:val="0"/>
                <w:numId w:val="21"/>
              </w:numPr>
              <w:ind w:hanging="180"/>
              <w:rPr>
                <w:rFonts w:ascii="Palatino Linotype" w:hAnsi="Palatino Linotype"/>
                <w:color w:val="000000" w:themeColor="text1"/>
                <w:sz w:val="20"/>
                <w:szCs w:val="20"/>
              </w:rPr>
            </w:pPr>
            <w:r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Capture</w:t>
            </w:r>
            <w:r w:rsidR="001F5E52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d</w:t>
            </w:r>
            <w:r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 high-speed images of fuel injections using pulsed Nd:YAG shadow imagining techniques</w:t>
            </w:r>
          </w:p>
          <w:p w14:paraId="47A9E306" w14:textId="77777777" w:rsidR="00CB70AD" w:rsidRDefault="00CB70AD" w:rsidP="00BF7271">
            <w:pPr>
              <w:pStyle w:val="ListParagraph"/>
              <w:numPr>
                <w:ilvl w:val="0"/>
                <w:numId w:val="21"/>
              </w:numPr>
              <w:ind w:hanging="180"/>
              <w:rPr>
                <w:rFonts w:ascii="Palatino Linotype" w:hAnsi="Palatino Linotype"/>
                <w:color w:val="000000" w:themeColor="text1"/>
                <w:sz w:val="20"/>
                <w:szCs w:val="20"/>
              </w:rPr>
            </w:pPr>
            <w:r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Characterize</w:t>
            </w:r>
            <w:r w:rsidR="001F5E52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d</w:t>
            </w:r>
            <w:r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 component flow fields using Particle Image Velocity (PIC) techniques</w:t>
            </w:r>
          </w:p>
          <w:p w14:paraId="5B773AC4" w14:textId="77777777" w:rsidR="00CB70AD" w:rsidRPr="00D125B1" w:rsidRDefault="004E5449" w:rsidP="00BF7271">
            <w:pPr>
              <w:pStyle w:val="ListParagraph"/>
              <w:numPr>
                <w:ilvl w:val="0"/>
                <w:numId w:val="21"/>
              </w:numPr>
              <w:ind w:hanging="180"/>
              <w:rPr>
                <w:rFonts w:ascii="Palatino Linotype" w:hAnsi="Palatino Linotype"/>
                <w:color w:val="000000" w:themeColor="text1"/>
                <w:sz w:val="20"/>
                <w:szCs w:val="20"/>
              </w:rPr>
            </w:pPr>
            <w:r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Design</w:t>
            </w:r>
            <w:r w:rsidR="001F5E52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ed</w:t>
            </w:r>
            <w:r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 critical</w:t>
            </w:r>
            <w:r w:rsidR="00CB70AD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 components and </w:t>
            </w:r>
            <w:r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develop testing </w:t>
            </w:r>
            <w:r w:rsidR="00CB70AD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techniques for high</w:t>
            </w:r>
            <w:r w:rsidR="00C512C3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-</w:t>
            </w:r>
            <w:r w:rsidR="00CB70AD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speed endoscopic visualization of in-cylinder combustion of OP2S engines </w:t>
            </w:r>
          </w:p>
        </w:tc>
      </w:tr>
    </w:tbl>
    <w:p w14:paraId="59891F55" w14:textId="77777777" w:rsidR="00BF7271" w:rsidRDefault="00BF7271">
      <w:pPr>
        <w:rPr>
          <w:rFonts w:ascii="Palatino Linotype" w:hAnsi="Palatino Linotype"/>
          <w:sz w:val="16"/>
          <w:szCs w:val="16"/>
        </w:rPr>
      </w:pPr>
    </w:p>
    <w:p w14:paraId="7C83E0D5" w14:textId="77777777" w:rsidR="00C74738" w:rsidRPr="00A14BE3" w:rsidRDefault="00C74738" w:rsidP="00C304D7">
      <w:pPr>
        <w:spacing w:line="240" w:lineRule="auto"/>
        <w:rPr>
          <w:rFonts w:ascii="Palatino Linotype" w:hAnsi="Palatino Linotype"/>
          <w:sz w:val="16"/>
          <w:szCs w:val="16"/>
        </w:rPr>
      </w:pPr>
    </w:p>
    <w:tbl>
      <w:tblPr>
        <w:tblStyle w:val="TableGrid"/>
        <w:tblW w:w="1108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478"/>
        <w:gridCol w:w="2610"/>
      </w:tblGrid>
      <w:tr w:rsidR="006F607F" w:rsidRPr="006C6C96" w14:paraId="12D4DF55" w14:textId="77777777" w:rsidTr="00BF7271">
        <w:tc>
          <w:tcPr>
            <w:tcW w:w="8478" w:type="dxa"/>
            <w:vAlign w:val="center"/>
          </w:tcPr>
          <w:p w14:paraId="6A554D3A" w14:textId="77777777" w:rsidR="00F740A9" w:rsidRPr="00993839" w:rsidRDefault="00F740A9" w:rsidP="00F740A9">
            <w:pPr>
              <w:rPr>
                <w:rFonts w:ascii="Palatino Linotype" w:hAnsi="Palatino Linotype"/>
                <w:b/>
                <w:color w:val="000000" w:themeColor="text1"/>
                <w:sz w:val="26"/>
                <w:szCs w:val="26"/>
              </w:rPr>
            </w:pPr>
            <w:r w:rsidRPr="00993839">
              <w:rPr>
                <w:rFonts w:ascii="Palatino Linotype" w:hAnsi="Palatino Linotype"/>
                <w:b/>
                <w:color w:val="000000" w:themeColor="text1"/>
                <w:sz w:val="26"/>
                <w:szCs w:val="26"/>
              </w:rPr>
              <w:t xml:space="preserve">United States Navy </w:t>
            </w:r>
          </w:p>
        </w:tc>
        <w:tc>
          <w:tcPr>
            <w:tcW w:w="2610" w:type="dxa"/>
            <w:vAlign w:val="center"/>
          </w:tcPr>
          <w:p w14:paraId="6580A207" w14:textId="77777777" w:rsidR="00F740A9" w:rsidRPr="00993839" w:rsidRDefault="00F740A9" w:rsidP="00257634">
            <w:pPr>
              <w:jc w:val="right"/>
              <w:rPr>
                <w:rFonts w:ascii="Palatino Linotype" w:hAnsi="Palatino Linotype"/>
                <w:b/>
                <w:color w:val="000000" w:themeColor="text1"/>
                <w:sz w:val="26"/>
                <w:szCs w:val="26"/>
              </w:rPr>
            </w:pPr>
            <w:r w:rsidRPr="00993839">
              <w:rPr>
                <w:rFonts w:ascii="Palatino Linotype" w:hAnsi="Palatino Linotype"/>
                <w:b/>
                <w:color w:val="000000" w:themeColor="text1"/>
                <w:sz w:val="26"/>
                <w:szCs w:val="26"/>
              </w:rPr>
              <w:t xml:space="preserve"> Sep 200</w:t>
            </w:r>
            <w:r w:rsidR="00D0357F" w:rsidRPr="00993839">
              <w:rPr>
                <w:rFonts w:ascii="Palatino Linotype" w:hAnsi="Palatino Linotype"/>
                <w:b/>
                <w:color w:val="000000" w:themeColor="text1"/>
                <w:sz w:val="26"/>
                <w:szCs w:val="26"/>
              </w:rPr>
              <w:t>3</w:t>
            </w:r>
            <w:r w:rsidRPr="00993839">
              <w:rPr>
                <w:rFonts w:ascii="Palatino Linotype" w:hAnsi="Palatino Linotype"/>
                <w:b/>
                <w:color w:val="000000" w:themeColor="text1"/>
                <w:sz w:val="26"/>
                <w:szCs w:val="26"/>
              </w:rPr>
              <w:t xml:space="preserve"> </w:t>
            </w:r>
            <w:r w:rsidR="00257634" w:rsidRPr="00993839">
              <w:rPr>
                <w:rFonts w:ascii="Palatino Linotype" w:hAnsi="Palatino Linotype"/>
                <w:b/>
                <w:color w:val="000000" w:themeColor="text1"/>
                <w:sz w:val="26"/>
                <w:szCs w:val="26"/>
              </w:rPr>
              <w:t>–</w:t>
            </w:r>
            <w:r w:rsidRPr="00993839">
              <w:rPr>
                <w:rFonts w:ascii="Palatino Linotype" w:hAnsi="Palatino Linotype"/>
                <w:b/>
                <w:color w:val="000000" w:themeColor="text1"/>
                <w:sz w:val="26"/>
                <w:szCs w:val="26"/>
              </w:rPr>
              <w:t xml:space="preserve"> Sep</w:t>
            </w:r>
            <w:r w:rsidR="00257634" w:rsidRPr="00993839">
              <w:rPr>
                <w:rFonts w:ascii="Palatino Linotype" w:hAnsi="Palatino Linotype"/>
                <w:b/>
                <w:color w:val="000000" w:themeColor="text1"/>
                <w:sz w:val="26"/>
                <w:szCs w:val="26"/>
              </w:rPr>
              <w:t xml:space="preserve"> </w:t>
            </w:r>
            <w:r w:rsidRPr="00993839">
              <w:rPr>
                <w:rFonts w:ascii="Palatino Linotype" w:hAnsi="Palatino Linotype"/>
                <w:b/>
                <w:color w:val="000000" w:themeColor="text1"/>
                <w:sz w:val="26"/>
                <w:szCs w:val="26"/>
              </w:rPr>
              <w:t>200</w:t>
            </w:r>
            <w:r w:rsidR="00D0357F" w:rsidRPr="00993839">
              <w:rPr>
                <w:rFonts w:ascii="Palatino Linotype" w:hAnsi="Palatino Linotype"/>
                <w:b/>
                <w:color w:val="000000" w:themeColor="text1"/>
                <w:sz w:val="26"/>
                <w:szCs w:val="26"/>
              </w:rPr>
              <w:t>8</w:t>
            </w:r>
          </w:p>
        </w:tc>
      </w:tr>
      <w:tr w:rsidR="00D125B1" w:rsidRPr="006C6C96" w14:paraId="0B9EC8AB" w14:textId="77777777" w:rsidTr="00BF7271">
        <w:tc>
          <w:tcPr>
            <w:tcW w:w="11088" w:type="dxa"/>
            <w:gridSpan w:val="2"/>
          </w:tcPr>
          <w:p w14:paraId="73C40A1B" w14:textId="77777777" w:rsidR="00D125B1" w:rsidRDefault="00D125B1" w:rsidP="00D125B1">
            <w:pPr>
              <w:ind w:left="360"/>
              <w:rPr>
                <w:rFonts w:ascii="Palatino Linotype" w:hAnsi="Palatino Linotype"/>
                <w:b/>
                <w:color w:val="28374A" w:themeColor="accent6" w:themeShade="80"/>
                <w:szCs w:val="24"/>
              </w:rPr>
            </w:pPr>
            <w:r w:rsidRPr="00D4305A">
              <w:rPr>
                <w:rFonts w:ascii="Palatino Linotype" w:hAnsi="Palatino Linotype"/>
                <w:b/>
                <w:color w:val="000000" w:themeColor="text1"/>
                <w:szCs w:val="24"/>
              </w:rPr>
              <w:t>Sonar Technician</w:t>
            </w:r>
            <w:r w:rsidRPr="00D4305A">
              <w:rPr>
                <w:rFonts w:ascii="Palatino Linotype" w:hAnsi="Palatino Linotype"/>
                <w:b/>
                <w:color w:val="28374A" w:themeColor="accent6" w:themeShade="80"/>
                <w:szCs w:val="24"/>
              </w:rPr>
              <w:t xml:space="preserve"> </w:t>
            </w:r>
          </w:p>
          <w:p w14:paraId="0B886BDE" w14:textId="0BF15739" w:rsidR="00CD370D" w:rsidRPr="00CD370D" w:rsidRDefault="00CD370D" w:rsidP="00CD370D">
            <w:pPr>
              <w:pStyle w:val="ListParagraph"/>
              <w:numPr>
                <w:ilvl w:val="0"/>
                <w:numId w:val="11"/>
              </w:numPr>
              <w:ind w:left="720" w:hanging="180"/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</w:pPr>
            <w:r w:rsidRPr="006C6C96"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>Manag</w:t>
            </w:r>
            <w:r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>ed</w:t>
            </w:r>
            <w:r w:rsidRPr="006C6C96"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 xml:space="preserve"> working </w:t>
            </w:r>
            <w:r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>divisions</w:t>
            </w:r>
            <w:r w:rsidRPr="006C6C96"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 xml:space="preserve"> of </w:t>
            </w:r>
            <w:r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 xml:space="preserve">five </w:t>
            </w:r>
            <w:r w:rsidRPr="006C6C96"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 xml:space="preserve">or more personnel </w:t>
            </w:r>
            <w:r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 xml:space="preserve">to ensure </w:t>
            </w:r>
            <w:r w:rsidRPr="006C6C96"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 xml:space="preserve">maintenance, training, </w:t>
            </w:r>
            <w:r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 xml:space="preserve">and </w:t>
            </w:r>
            <w:r w:rsidRPr="006C6C96"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>certifications</w:t>
            </w:r>
            <w:r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 xml:space="preserve"> meet and exceeded standards </w:t>
            </w:r>
          </w:p>
        </w:tc>
      </w:tr>
      <w:tr w:rsidR="00F740A9" w:rsidRPr="006C6C96" w14:paraId="48190886" w14:textId="77777777" w:rsidTr="00BF7271">
        <w:tc>
          <w:tcPr>
            <w:tcW w:w="11088" w:type="dxa"/>
            <w:gridSpan w:val="2"/>
          </w:tcPr>
          <w:p w14:paraId="6584F141" w14:textId="77777777" w:rsidR="003F0A6E" w:rsidRDefault="003F0A6E" w:rsidP="00BF7271">
            <w:pPr>
              <w:pStyle w:val="ListParagraph"/>
              <w:numPr>
                <w:ilvl w:val="0"/>
                <w:numId w:val="11"/>
              </w:numPr>
              <w:ind w:left="720" w:hanging="180"/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</w:pPr>
            <w:r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>Analyze</w:t>
            </w:r>
            <w:r w:rsidR="004B7C9C"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>d</w:t>
            </w:r>
            <w:r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>, interpret</w:t>
            </w:r>
            <w:r w:rsidR="004B7C9C"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>ed</w:t>
            </w:r>
            <w:r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>, and recommend</w:t>
            </w:r>
            <w:r w:rsidR="004B7C9C"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>ed</w:t>
            </w:r>
            <w:r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 xml:space="preserve"> actions in response to real-time acoustic data compiled from passive and active shipboard and remote sensors </w:t>
            </w:r>
          </w:p>
          <w:p w14:paraId="3828401A" w14:textId="77777777" w:rsidR="00F740A9" w:rsidRPr="006C6C96" w:rsidRDefault="003F0A6E" w:rsidP="00BF7271">
            <w:pPr>
              <w:pStyle w:val="ListParagraph"/>
              <w:numPr>
                <w:ilvl w:val="0"/>
                <w:numId w:val="11"/>
              </w:numPr>
              <w:ind w:left="720" w:hanging="180"/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</w:pPr>
            <w:r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>C</w:t>
            </w:r>
            <w:r w:rsidR="00F740A9" w:rsidRPr="006C6C96"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>reate</w:t>
            </w:r>
            <w:r w:rsidR="004B7C9C"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>d</w:t>
            </w:r>
            <w:r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>,</w:t>
            </w:r>
            <w:r w:rsidR="00F740A9" w:rsidRPr="006C6C96"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 xml:space="preserve"> present</w:t>
            </w:r>
            <w:r w:rsidR="004B7C9C"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>ed</w:t>
            </w:r>
            <w:r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>, and disseminate</w:t>
            </w:r>
            <w:r w:rsidR="004B7C9C"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>d</w:t>
            </w:r>
            <w:r w:rsidR="00F740A9" w:rsidRPr="006C6C96"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 xml:space="preserve"> daily and weekly situation briefs</w:t>
            </w:r>
            <w:r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 xml:space="preserve"> used for strategic planning</w:t>
            </w:r>
          </w:p>
          <w:p w14:paraId="7A4D719A" w14:textId="77777777" w:rsidR="00F740A9" w:rsidRPr="003F0A6E" w:rsidRDefault="00132282" w:rsidP="00BF7271">
            <w:pPr>
              <w:pStyle w:val="ListParagraph"/>
              <w:numPr>
                <w:ilvl w:val="0"/>
                <w:numId w:val="11"/>
              </w:numPr>
              <w:ind w:left="720" w:hanging="180"/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</w:pPr>
            <w:r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>Maintain</w:t>
            </w:r>
            <w:r w:rsidR="004B7C9C"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>ed</w:t>
            </w:r>
            <w:r w:rsidR="003F0A6E"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>, troubleshot, and repair</w:t>
            </w:r>
            <w:r w:rsidR="004B7C9C"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>ed</w:t>
            </w:r>
            <w:r w:rsidR="003F0A6E"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 xml:space="preserve"> acoustic detection systems and sub-</w:t>
            </w:r>
            <w:proofErr w:type="gramStart"/>
            <w:r w:rsidR="003F0A6E"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>systems</w:t>
            </w:r>
            <w:proofErr w:type="gramEnd"/>
            <w:r w:rsidR="00F740A9" w:rsidRPr="003F0A6E"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 xml:space="preserve">              </w:t>
            </w:r>
          </w:p>
          <w:p w14:paraId="080C2CD7" w14:textId="77777777" w:rsidR="00C81A4C" w:rsidRDefault="00F740A9" w:rsidP="00BF7271">
            <w:pPr>
              <w:pStyle w:val="ListParagraph"/>
              <w:numPr>
                <w:ilvl w:val="0"/>
                <w:numId w:val="11"/>
              </w:numPr>
              <w:ind w:left="720" w:hanging="180"/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</w:pPr>
            <w:r w:rsidRPr="006C6C96"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 xml:space="preserve">Qualified and practiced Combat System Watch Officer responsible for overseeing all of a ships combat system maintenance, determining </w:t>
            </w:r>
            <w:r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 xml:space="preserve">the </w:t>
            </w:r>
            <w:r w:rsidRPr="006C6C96"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 xml:space="preserve">severity </w:t>
            </w:r>
            <w:r w:rsidR="00CD455D"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>and extent of equipment casualties</w:t>
            </w:r>
            <w:r w:rsidRPr="006C6C96"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>, and coordinating personnel response to equipment casualty</w:t>
            </w:r>
            <w:r w:rsidR="00DA0044"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 xml:space="preserve"> during</w:t>
            </w:r>
            <w:r w:rsidR="00EF3E66"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 xml:space="preserve"> port</w:t>
            </w:r>
            <w:r w:rsidR="00214C8D"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>,</w:t>
            </w:r>
            <w:r w:rsidR="00EF3E66"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 xml:space="preserve"> underway</w:t>
            </w:r>
            <w:r w:rsidR="00214C8D"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>, a</w:t>
            </w:r>
            <w:r w:rsidR="00DA0044"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>n</w:t>
            </w:r>
            <w:r w:rsidR="00214C8D"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 xml:space="preserve">d combat </w:t>
            </w:r>
            <w:r w:rsidR="00EF3E66"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>operations</w:t>
            </w:r>
          </w:p>
          <w:p w14:paraId="5620EC60" w14:textId="77777777" w:rsidR="001C0235" w:rsidRPr="00CB2AFB" w:rsidRDefault="00D125B1" w:rsidP="00BF7271">
            <w:pPr>
              <w:pStyle w:val="ListParagraph"/>
              <w:numPr>
                <w:ilvl w:val="0"/>
                <w:numId w:val="11"/>
              </w:numPr>
              <w:ind w:left="720" w:hanging="180"/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</w:pPr>
            <w:r w:rsidRPr="00D125B1"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>Member of Non-Compliant Visit, Board, Search, and Seizure (VBSS) team responsible for conducting safety and customs inspections,  anti-piracy operations, oil terminal security, and U.N. oil sanction and smuggling enforcement</w:t>
            </w:r>
          </w:p>
        </w:tc>
      </w:tr>
    </w:tbl>
    <w:p w14:paraId="0368DADE" w14:textId="77777777" w:rsidR="00CC3E72" w:rsidRPr="00A14BE3" w:rsidRDefault="00CC3E72" w:rsidP="00C66932">
      <w:pPr>
        <w:rPr>
          <w:rFonts w:ascii="Palatino Linotype" w:hAnsi="Palatino Linotype"/>
          <w:color w:val="121718" w:themeColor="background2" w:themeShade="1A"/>
          <w:sz w:val="16"/>
          <w:szCs w:val="16"/>
        </w:rPr>
      </w:pPr>
    </w:p>
    <w:tbl>
      <w:tblPr>
        <w:tblStyle w:val="TableGrid"/>
        <w:tblW w:w="11290" w:type="dxa"/>
        <w:tblLook w:val="04A0" w:firstRow="1" w:lastRow="0" w:firstColumn="1" w:lastColumn="0" w:noHBand="0" w:noVBand="1"/>
      </w:tblPr>
      <w:tblGrid>
        <w:gridCol w:w="7924"/>
        <w:gridCol w:w="3366"/>
      </w:tblGrid>
      <w:tr w:rsidR="00516FC6" w:rsidRPr="00C74738" w14:paraId="19BA7FF6" w14:textId="77777777" w:rsidTr="00BF7271">
        <w:trPr>
          <w:trHeight w:val="278"/>
        </w:trPr>
        <w:tc>
          <w:tcPr>
            <w:tcW w:w="7924" w:type="dxa"/>
            <w:tcBorders>
              <w:top w:val="nil"/>
              <w:left w:val="nil"/>
              <w:bottom w:val="nil"/>
              <w:right w:val="nil"/>
            </w:tcBorders>
          </w:tcPr>
          <w:p w14:paraId="68A1367C" w14:textId="77777777" w:rsidR="00516FC6" w:rsidRPr="00BF7271" w:rsidRDefault="00516FC6" w:rsidP="00292EF6">
            <w:pPr>
              <w:rPr>
                <w:rFonts w:ascii="Palatino Linotype" w:hAnsi="Palatino Linotype"/>
                <w:b/>
                <w:color w:val="000000" w:themeColor="text1"/>
                <w:sz w:val="26"/>
                <w:szCs w:val="26"/>
              </w:rPr>
            </w:pPr>
            <w:r w:rsidRPr="00BF7271">
              <w:rPr>
                <w:rFonts w:ascii="Palatino Linotype" w:hAnsi="Palatino Linotype"/>
                <w:b/>
                <w:color w:val="000000" w:themeColor="text1"/>
                <w:sz w:val="26"/>
                <w:szCs w:val="26"/>
              </w:rPr>
              <w:t>Univ. of Massachusetts  Electromechanical Engineering lab</w:t>
            </w:r>
          </w:p>
        </w:tc>
        <w:tc>
          <w:tcPr>
            <w:tcW w:w="3366" w:type="dxa"/>
            <w:tcBorders>
              <w:top w:val="nil"/>
              <w:left w:val="nil"/>
              <w:bottom w:val="nil"/>
              <w:right w:val="nil"/>
            </w:tcBorders>
          </w:tcPr>
          <w:p w14:paraId="0BB429F6" w14:textId="77777777" w:rsidR="00516FC6" w:rsidRPr="00BF7271" w:rsidRDefault="00516FC6" w:rsidP="00292EF6">
            <w:pPr>
              <w:jc w:val="right"/>
              <w:rPr>
                <w:rFonts w:ascii="Palatino Linotype" w:hAnsi="Palatino Linotype"/>
                <w:b/>
                <w:color w:val="000000" w:themeColor="text1"/>
                <w:sz w:val="26"/>
                <w:szCs w:val="26"/>
              </w:rPr>
            </w:pPr>
            <w:r w:rsidRPr="00BF7271">
              <w:rPr>
                <w:rFonts w:ascii="Palatino Linotype" w:hAnsi="Palatino Linotype"/>
                <w:b/>
                <w:color w:val="000000" w:themeColor="text1"/>
                <w:sz w:val="26"/>
                <w:szCs w:val="26"/>
              </w:rPr>
              <w:t>May 2002-Feb 2003</w:t>
            </w:r>
          </w:p>
        </w:tc>
      </w:tr>
      <w:tr w:rsidR="00516FC6" w:rsidRPr="00C74738" w14:paraId="7D8562B4" w14:textId="77777777" w:rsidTr="00BF7271">
        <w:trPr>
          <w:trHeight w:val="278"/>
        </w:trPr>
        <w:tc>
          <w:tcPr>
            <w:tcW w:w="1129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22CBBFAF" w14:textId="77777777" w:rsidR="00516FC6" w:rsidRPr="00D4305A" w:rsidRDefault="00516FC6" w:rsidP="00292EF6">
            <w:pPr>
              <w:ind w:firstLine="270"/>
              <w:rPr>
                <w:rFonts w:ascii="Arial" w:hAnsi="Arial" w:cs="Arial"/>
                <w:szCs w:val="24"/>
              </w:rPr>
            </w:pPr>
            <w:r w:rsidRPr="00D4305A">
              <w:rPr>
                <w:rFonts w:ascii="Palatino Linotype" w:hAnsi="Palatino Linotype"/>
                <w:b/>
                <w:szCs w:val="24"/>
              </w:rPr>
              <w:t>Undergrad Research Assistant - National Science Foundation Grant</w:t>
            </w:r>
          </w:p>
        </w:tc>
      </w:tr>
      <w:tr w:rsidR="00516FC6" w:rsidRPr="00C74738" w14:paraId="1EE33D22" w14:textId="77777777" w:rsidTr="00BF7271">
        <w:trPr>
          <w:trHeight w:val="278"/>
        </w:trPr>
        <w:tc>
          <w:tcPr>
            <w:tcW w:w="1129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01289432" w14:textId="77777777" w:rsidR="00516FC6" w:rsidRPr="00C74738" w:rsidRDefault="00516FC6" w:rsidP="00BF7271">
            <w:pPr>
              <w:pStyle w:val="ListParagraph"/>
              <w:numPr>
                <w:ilvl w:val="0"/>
                <w:numId w:val="11"/>
              </w:numPr>
              <w:ind w:left="720" w:hanging="180"/>
              <w:rPr>
                <w:rFonts w:ascii="Palatino Linotype" w:hAnsi="Palatino Linotype"/>
                <w:color w:val="000000" w:themeColor="text1"/>
                <w:sz w:val="20"/>
                <w:szCs w:val="20"/>
              </w:rPr>
            </w:pPr>
            <w:r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Participated in the d</w:t>
            </w:r>
            <w:r w:rsidRPr="00C74738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esign </w:t>
            </w:r>
            <w:r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of a</w:t>
            </w:r>
            <w:r w:rsidRPr="00C74738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 wireless</w:t>
            </w:r>
            <w:r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,</w:t>
            </w:r>
            <w:r w:rsidRPr="00C74738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 self-energizing pressure sensor for use in high</w:t>
            </w:r>
            <w:r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-</w:t>
            </w:r>
            <w:r w:rsidRPr="00C74738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pressure injection</w:t>
            </w:r>
            <w:r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 </w:t>
            </w:r>
            <w:r w:rsidRPr="00C74738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molding machines</w:t>
            </w:r>
          </w:p>
          <w:p w14:paraId="0CC9FEEF" w14:textId="77777777" w:rsidR="00516FC6" w:rsidRPr="00C74738" w:rsidRDefault="00516FC6" w:rsidP="00BF7271">
            <w:pPr>
              <w:pStyle w:val="ListParagraph"/>
              <w:numPr>
                <w:ilvl w:val="0"/>
                <w:numId w:val="11"/>
              </w:numPr>
              <w:ind w:left="720" w:hanging="180"/>
              <w:rPr>
                <w:rFonts w:ascii="Palatino Linotype" w:hAnsi="Palatino Linotype"/>
                <w:color w:val="000000" w:themeColor="text1"/>
                <w:sz w:val="20"/>
                <w:szCs w:val="20"/>
              </w:rPr>
            </w:pPr>
            <w:r w:rsidRPr="00C74738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Developed  Finite Element Analysis (FEA) models for modal and harmonic analysis of ultrasonic</w:t>
            </w:r>
            <w:r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 </w:t>
            </w:r>
            <w:r w:rsidRPr="00C74738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piezoelectric transducers</w:t>
            </w:r>
          </w:p>
          <w:p w14:paraId="3C45D637" w14:textId="77777777" w:rsidR="00516FC6" w:rsidRPr="00C74738" w:rsidRDefault="00516FC6" w:rsidP="00BF7271">
            <w:pPr>
              <w:pStyle w:val="ListParagraph"/>
              <w:numPr>
                <w:ilvl w:val="0"/>
                <w:numId w:val="11"/>
              </w:numPr>
              <w:ind w:left="720" w:hanging="180"/>
              <w:rPr>
                <w:rFonts w:ascii="Palatino Linotype" w:hAnsi="Palatino Linotype"/>
                <w:color w:val="000000" w:themeColor="text1"/>
                <w:sz w:val="20"/>
                <w:szCs w:val="20"/>
              </w:rPr>
            </w:pPr>
            <w:r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Establish</w:t>
            </w:r>
            <w:r w:rsidRPr="00C74738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ed experimental procedures and </w:t>
            </w:r>
            <w:r w:rsidR="00924A9A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designed and fabricated </w:t>
            </w:r>
            <w:r w:rsidRPr="00C74738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hardware to test ultrasonic transducers</w:t>
            </w:r>
          </w:p>
          <w:p w14:paraId="5E37D495" w14:textId="77777777" w:rsidR="00516FC6" w:rsidRPr="00C74738" w:rsidRDefault="00516FC6" w:rsidP="00BF7271">
            <w:pPr>
              <w:pStyle w:val="ListParagraph"/>
              <w:numPr>
                <w:ilvl w:val="0"/>
                <w:numId w:val="11"/>
              </w:numPr>
              <w:ind w:left="720" w:hanging="180"/>
              <w:rPr>
                <w:rFonts w:ascii="Arial" w:hAnsi="Arial" w:cs="Arial"/>
                <w:sz w:val="22"/>
                <w:szCs w:val="22"/>
              </w:rPr>
            </w:pPr>
            <w:r w:rsidRPr="00C74738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Organized theoretical and experimental research into reports and presentations</w:t>
            </w:r>
          </w:p>
        </w:tc>
      </w:tr>
    </w:tbl>
    <w:p w14:paraId="0EAD1580" w14:textId="679BECB2" w:rsidR="00516FC6" w:rsidRDefault="00516FC6" w:rsidP="00C66932">
      <w:pPr>
        <w:rPr>
          <w:rFonts w:ascii="Palatino Linotype" w:hAnsi="Palatino Linotype"/>
          <w:color w:val="121718" w:themeColor="background2" w:themeShade="1A"/>
          <w:szCs w:val="24"/>
        </w:rPr>
      </w:pPr>
    </w:p>
    <w:p w14:paraId="63D4462C" w14:textId="77777777" w:rsidR="00156266" w:rsidRPr="00BF7271" w:rsidRDefault="00156266" w:rsidP="00C66932">
      <w:pPr>
        <w:rPr>
          <w:rFonts w:ascii="Palatino Linotype" w:hAnsi="Palatino Linotype"/>
          <w:color w:val="121718" w:themeColor="background2" w:themeShade="1A"/>
          <w:szCs w:val="24"/>
        </w:rPr>
      </w:pPr>
    </w:p>
    <w:tbl>
      <w:tblPr>
        <w:tblStyle w:val="TableGrid"/>
        <w:tblW w:w="1125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022"/>
        <w:gridCol w:w="236"/>
      </w:tblGrid>
      <w:tr w:rsidR="00BF7271" w:rsidRPr="00B56942" w14:paraId="2A79A3A8" w14:textId="77777777" w:rsidTr="00BF7271">
        <w:trPr>
          <w:gridAfter w:val="1"/>
          <w:wAfter w:w="236" w:type="dxa"/>
          <w:trHeight w:val="278"/>
        </w:trPr>
        <w:tc>
          <w:tcPr>
            <w:tcW w:w="11022" w:type="dxa"/>
          </w:tcPr>
          <w:p w14:paraId="211E824E" w14:textId="77777777" w:rsidR="00BF7271" w:rsidRPr="00C66932" w:rsidRDefault="00BF7271" w:rsidP="00B67B9B">
            <w:pPr>
              <w:jc w:val="center"/>
              <w:rPr>
                <w:rFonts w:ascii="Palatino Linotype" w:hAnsi="Palatino Linotype"/>
                <w:b/>
                <w:sz w:val="26"/>
                <w:szCs w:val="26"/>
              </w:rPr>
            </w:pPr>
            <w:r w:rsidRPr="00993839">
              <w:rPr>
                <w:rFonts w:ascii="Palatino Linotype" w:hAnsi="Palatino Linotype"/>
                <w:b/>
                <w:color w:val="121718" w:themeColor="background2" w:themeShade="1A"/>
                <w:sz w:val="28"/>
                <w:szCs w:val="28"/>
              </w:rPr>
              <w:lastRenderedPageBreak/>
              <w:t>Publications, Presentations, and Patents</w:t>
            </w:r>
          </w:p>
        </w:tc>
      </w:tr>
      <w:tr w:rsidR="00BF7271" w14:paraId="0188407C" w14:textId="77777777" w:rsidTr="00BF7271">
        <w:trPr>
          <w:trHeight w:val="278"/>
        </w:trPr>
        <w:tc>
          <w:tcPr>
            <w:tcW w:w="11022" w:type="dxa"/>
          </w:tcPr>
          <w:p w14:paraId="17883C26" w14:textId="77777777" w:rsidR="00BF7271" w:rsidRPr="006F1669" w:rsidRDefault="00BF7271" w:rsidP="00B67B9B">
            <w:pPr>
              <w:ind w:firstLine="180"/>
              <w:rPr>
                <w:rFonts w:ascii="Palatino Linotype" w:hAnsi="Palatino Linotype"/>
                <w:b/>
              </w:rPr>
            </w:pPr>
            <w:r w:rsidRPr="00925BE5">
              <w:rPr>
                <w:rFonts w:ascii="Palatino Linotype" w:hAnsi="Palatino Linotype"/>
                <w:b/>
                <w:sz w:val="22"/>
                <w:szCs w:val="22"/>
              </w:rPr>
              <w:t>Publications</w:t>
            </w:r>
          </w:p>
        </w:tc>
        <w:tc>
          <w:tcPr>
            <w:tcW w:w="236" w:type="dxa"/>
          </w:tcPr>
          <w:p w14:paraId="607848A8" w14:textId="77777777" w:rsidR="00BF7271" w:rsidRDefault="00BF7271" w:rsidP="00B67B9B">
            <w:pPr>
              <w:rPr>
                <w:rFonts w:ascii="Palatino Linotype" w:hAnsi="Palatino Linotype"/>
              </w:rPr>
            </w:pPr>
          </w:p>
        </w:tc>
      </w:tr>
      <w:tr w:rsidR="00BF7271" w14:paraId="22603146" w14:textId="77777777" w:rsidTr="00BF7271">
        <w:trPr>
          <w:gridAfter w:val="1"/>
          <w:wAfter w:w="236" w:type="dxa"/>
          <w:trHeight w:val="548"/>
        </w:trPr>
        <w:tc>
          <w:tcPr>
            <w:tcW w:w="11022" w:type="dxa"/>
          </w:tcPr>
          <w:p w14:paraId="631E744A" w14:textId="77777777" w:rsidR="00BF7271" w:rsidRPr="001A1C29" w:rsidRDefault="00BF7271" w:rsidP="00B67B9B">
            <w:pPr>
              <w:ind w:left="450"/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</w:pPr>
            <w:r w:rsidRPr="00993839"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 xml:space="preserve">Quimby, Donovan, and Gustaaf B. Jacobs. </w:t>
            </w:r>
            <w:r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>“</w:t>
            </w:r>
            <w:r w:rsidRPr="00993839"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>Large Eddy Simulation of a Supersonic Underexpanded Jet with a High-order Hybrid Central/WENO-Z Scheme.</w:t>
            </w:r>
            <w:r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>”</w:t>
            </w:r>
            <w:r w:rsidRPr="00A606A8"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 xml:space="preserve"> AIAA SciTech Forum, (AIAA 2016-0497)</w:t>
            </w:r>
          </w:p>
        </w:tc>
      </w:tr>
      <w:tr w:rsidR="00BF7271" w14:paraId="761BCBAE" w14:textId="77777777" w:rsidTr="00BF7271">
        <w:trPr>
          <w:gridAfter w:val="1"/>
          <w:wAfter w:w="236" w:type="dxa"/>
          <w:trHeight w:val="139"/>
        </w:trPr>
        <w:tc>
          <w:tcPr>
            <w:tcW w:w="11022" w:type="dxa"/>
          </w:tcPr>
          <w:p w14:paraId="5F4F0911" w14:textId="77777777" w:rsidR="00BF7271" w:rsidRPr="00FB0AED" w:rsidRDefault="00BF7271" w:rsidP="00B67B9B">
            <w:pPr>
              <w:ind w:left="450"/>
              <w:rPr>
                <w:rFonts w:ascii="Palatino Linotype" w:hAnsi="Palatino Linotype"/>
                <w:sz w:val="12"/>
                <w:szCs w:val="12"/>
              </w:rPr>
            </w:pPr>
          </w:p>
        </w:tc>
      </w:tr>
      <w:tr w:rsidR="00BF7271" w14:paraId="7AB81F7D" w14:textId="77777777" w:rsidTr="00BF7271">
        <w:trPr>
          <w:gridAfter w:val="1"/>
          <w:wAfter w:w="236" w:type="dxa"/>
          <w:trHeight w:val="458"/>
        </w:trPr>
        <w:tc>
          <w:tcPr>
            <w:tcW w:w="11022" w:type="dxa"/>
          </w:tcPr>
          <w:p w14:paraId="2361D1BE" w14:textId="77777777" w:rsidR="00BF7271" w:rsidRPr="00C81A4C" w:rsidRDefault="00BF7271" w:rsidP="00B67B9B">
            <w:pPr>
              <w:ind w:left="450"/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</w:pPr>
            <w:r w:rsidRPr="003368D9"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>Sellnau, Mark</w:t>
            </w:r>
            <w:r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>,</w:t>
            </w:r>
            <w:r w:rsidRPr="003368D9"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 xml:space="preserve"> C.</w:t>
            </w:r>
            <w:r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 xml:space="preserve">, et. al. </w:t>
            </w:r>
            <w:r w:rsidRPr="003368D9"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> </w:t>
            </w:r>
            <w:r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>“</w:t>
            </w:r>
            <w:r w:rsidRPr="003368D9"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>Fuel Injection System for Opposed-Piston Gasoline Compressio</w:t>
            </w:r>
            <w:r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>n Ignited (OP-GCI) Engines” No.</w:t>
            </w:r>
            <w:r w:rsidRPr="003368D9"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 xml:space="preserve"> 2019-01-0287. SAE Technical Paper, 2019.</w:t>
            </w:r>
          </w:p>
        </w:tc>
      </w:tr>
      <w:tr w:rsidR="00BF7271" w14:paraId="17B529C8" w14:textId="77777777" w:rsidTr="001C156F">
        <w:trPr>
          <w:gridAfter w:val="1"/>
          <w:wAfter w:w="236" w:type="dxa"/>
          <w:trHeight w:val="179"/>
        </w:trPr>
        <w:tc>
          <w:tcPr>
            <w:tcW w:w="11022" w:type="dxa"/>
          </w:tcPr>
          <w:p w14:paraId="049D0AD4" w14:textId="77777777" w:rsidR="00BF7271" w:rsidRPr="00993839" w:rsidRDefault="00BF7271" w:rsidP="00B67B9B">
            <w:pPr>
              <w:rPr>
                <w:rFonts w:ascii="Palatino Linotype" w:hAnsi="Palatino Linotype"/>
                <w:color w:val="121718" w:themeColor="background2" w:themeShade="1A"/>
                <w:sz w:val="12"/>
                <w:szCs w:val="12"/>
              </w:rPr>
            </w:pPr>
          </w:p>
        </w:tc>
      </w:tr>
      <w:tr w:rsidR="00BF7271" w14:paraId="41B3C180" w14:textId="77777777" w:rsidTr="001C156F">
        <w:trPr>
          <w:gridAfter w:val="1"/>
          <w:wAfter w:w="236" w:type="dxa"/>
          <w:trHeight w:val="260"/>
        </w:trPr>
        <w:tc>
          <w:tcPr>
            <w:tcW w:w="11022" w:type="dxa"/>
          </w:tcPr>
          <w:p w14:paraId="1C108B11" w14:textId="77777777" w:rsidR="00BF7271" w:rsidRPr="003368D9" w:rsidRDefault="00BF7271" w:rsidP="00B67B9B">
            <w:pPr>
              <w:ind w:firstLine="180"/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</w:pPr>
            <w:r w:rsidRPr="00925BE5">
              <w:rPr>
                <w:rFonts w:ascii="Palatino Linotype" w:hAnsi="Palatino Linotype"/>
                <w:b/>
                <w:sz w:val="22"/>
                <w:szCs w:val="22"/>
              </w:rPr>
              <w:t>P</w:t>
            </w:r>
            <w:r>
              <w:rPr>
                <w:rFonts w:ascii="Palatino Linotype" w:hAnsi="Palatino Linotype"/>
                <w:b/>
                <w:sz w:val="22"/>
                <w:szCs w:val="22"/>
              </w:rPr>
              <w:t>resentations</w:t>
            </w:r>
          </w:p>
        </w:tc>
      </w:tr>
      <w:tr w:rsidR="00BF7271" w14:paraId="7FC340D6" w14:textId="77777777" w:rsidTr="001C156F">
        <w:trPr>
          <w:gridAfter w:val="1"/>
          <w:wAfter w:w="236" w:type="dxa"/>
          <w:trHeight w:val="458"/>
        </w:trPr>
        <w:tc>
          <w:tcPr>
            <w:tcW w:w="11022" w:type="dxa"/>
          </w:tcPr>
          <w:p w14:paraId="2813196D" w14:textId="77777777" w:rsidR="00BF7271" w:rsidRPr="003368D9" w:rsidRDefault="00BF7271" w:rsidP="00B67B9B">
            <w:pPr>
              <w:ind w:left="450"/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</w:pPr>
            <w:r w:rsidRPr="00A606A8"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>Quimby</w:t>
            </w:r>
            <w:r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>, Donovan. “</w:t>
            </w:r>
            <w:r w:rsidRPr="00A606A8"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>Large Eddy Simulation of a Supersonic Underexpanded Jet with a High-order</w:t>
            </w:r>
            <w:r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 xml:space="preserve"> </w:t>
            </w:r>
            <w:r w:rsidRPr="00A606A8"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 xml:space="preserve">Hybrid </w:t>
            </w:r>
            <w:r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>Central/WENO-Z Scheme”</w:t>
            </w:r>
            <w:r w:rsidRPr="00A606A8"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 xml:space="preserve"> 54th AIAA Aerospace Sciences Meeting</w:t>
            </w:r>
            <w:r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>, 4 Jan 2016, San Diego, Ca.</w:t>
            </w:r>
          </w:p>
        </w:tc>
      </w:tr>
      <w:tr w:rsidR="00BF7271" w14:paraId="6C7BC7CC" w14:textId="77777777" w:rsidTr="001C156F">
        <w:trPr>
          <w:trHeight w:val="267"/>
        </w:trPr>
        <w:tc>
          <w:tcPr>
            <w:tcW w:w="11022" w:type="dxa"/>
          </w:tcPr>
          <w:p w14:paraId="009B5492" w14:textId="77777777" w:rsidR="00BF7271" w:rsidRPr="006F1669" w:rsidRDefault="00BF7271" w:rsidP="00B67B9B">
            <w:pPr>
              <w:ind w:firstLine="180"/>
              <w:rPr>
                <w:rFonts w:ascii="Palatino Linotype" w:hAnsi="Palatino Linotype"/>
                <w:b/>
              </w:rPr>
            </w:pPr>
            <w:r w:rsidRPr="00925BE5">
              <w:rPr>
                <w:rFonts w:ascii="Palatino Linotype" w:hAnsi="Palatino Linotype"/>
                <w:b/>
                <w:sz w:val="22"/>
                <w:szCs w:val="22"/>
              </w:rPr>
              <w:t>Patents</w:t>
            </w:r>
          </w:p>
        </w:tc>
        <w:tc>
          <w:tcPr>
            <w:tcW w:w="236" w:type="dxa"/>
          </w:tcPr>
          <w:p w14:paraId="62081E35" w14:textId="77777777" w:rsidR="00BF7271" w:rsidRDefault="00BF7271" w:rsidP="00B67B9B">
            <w:pPr>
              <w:rPr>
                <w:rFonts w:ascii="Palatino Linotype" w:hAnsi="Palatino Linotype"/>
              </w:rPr>
            </w:pPr>
          </w:p>
        </w:tc>
      </w:tr>
      <w:tr w:rsidR="00BF7271" w:rsidRPr="003368D9" w14:paraId="74A871F3" w14:textId="77777777" w:rsidTr="001C156F">
        <w:trPr>
          <w:gridAfter w:val="1"/>
          <w:wAfter w:w="236" w:type="dxa"/>
          <w:trHeight w:val="521"/>
        </w:trPr>
        <w:tc>
          <w:tcPr>
            <w:tcW w:w="11022" w:type="dxa"/>
          </w:tcPr>
          <w:p w14:paraId="63ACBBAB" w14:textId="77777777" w:rsidR="00BF7271" w:rsidRPr="003368D9" w:rsidRDefault="00BF7271" w:rsidP="00B67B9B">
            <w:pPr>
              <w:ind w:left="450"/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</w:pPr>
            <w:r w:rsidRPr="006C6C96"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>Nagar, Nishit, and Quimby</w:t>
            </w:r>
            <w:r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>,</w:t>
            </w:r>
            <w:r w:rsidRPr="006C6C96"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 xml:space="preserve"> Donovan M. </w:t>
            </w:r>
            <w:r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>“</w:t>
            </w:r>
            <w:r w:rsidRPr="006C6C96"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>Trapped burned gas fraction control for opposed-piston engines with uniflow</w:t>
            </w:r>
            <w:r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 xml:space="preserve"> </w:t>
            </w:r>
            <w:r w:rsidRPr="006C6C96"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>scavenging.</w:t>
            </w:r>
            <w:r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>”</w:t>
            </w:r>
            <w:r w:rsidRPr="006C6C96"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 xml:space="preserve"> U.S. Pat</w:t>
            </w:r>
            <w:r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>ent No. 9,284,884. 15 Mar 2016.</w:t>
            </w:r>
          </w:p>
        </w:tc>
      </w:tr>
    </w:tbl>
    <w:p w14:paraId="7D286784" w14:textId="41B86FA8" w:rsidR="00BF7271" w:rsidRDefault="00BF7271" w:rsidP="00C66932">
      <w:pPr>
        <w:rPr>
          <w:rFonts w:ascii="Palatino Linotype" w:hAnsi="Palatino Linotype"/>
          <w:color w:val="121718" w:themeColor="background2" w:themeShade="1A"/>
          <w:szCs w:val="24"/>
        </w:rPr>
      </w:pPr>
    </w:p>
    <w:tbl>
      <w:tblPr>
        <w:tblStyle w:val="TableGrid"/>
        <w:tblW w:w="1108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088"/>
      </w:tblGrid>
      <w:tr w:rsidR="00B86920" w:rsidRPr="001D4674" w14:paraId="66862098" w14:textId="77777777" w:rsidTr="00792E82">
        <w:tc>
          <w:tcPr>
            <w:tcW w:w="11088" w:type="dxa"/>
          </w:tcPr>
          <w:p w14:paraId="2F518C75" w14:textId="0786D634" w:rsidR="00B86920" w:rsidRPr="00993839" w:rsidRDefault="00792E82" w:rsidP="001B3ECD">
            <w:pPr>
              <w:jc w:val="center"/>
              <w:rPr>
                <w:rFonts w:ascii="Palatino Linotype" w:hAnsi="Palatino Linotype"/>
                <w:color w:val="434342" w:themeColor="text2"/>
                <w:sz w:val="28"/>
                <w:szCs w:val="28"/>
              </w:rPr>
            </w:pPr>
            <w:r>
              <w:rPr>
                <w:rFonts w:ascii="Palatino Linotype" w:hAnsi="Palatino Linotype"/>
                <w:b/>
                <w:sz w:val="28"/>
                <w:szCs w:val="28"/>
              </w:rPr>
              <w:t xml:space="preserve">Select </w:t>
            </w:r>
            <w:r w:rsidR="00B86920">
              <w:rPr>
                <w:rFonts w:ascii="Palatino Linotype" w:hAnsi="Palatino Linotype"/>
                <w:b/>
                <w:sz w:val="28"/>
                <w:szCs w:val="28"/>
              </w:rPr>
              <w:t>Data Science Academic Projects</w:t>
            </w:r>
          </w:p>
        </w:tc>
      </w:tr>
      <w:tr w:rsidR="00792E82" w:rsidRPr="001D4674" w14:paraId="1EB50B58" w14:textId="77777777" w:rsidTr="00792E82">
        <w:tc>
          <w:tcPr>
            <w:tcW w:w="11088" w:type="dxa"/>
          </w:tcPr>
          <w:p w14:paraId="7B8454C5" w14:textId="77777777" w:rsidR="00792E82" w:rsidRPr="00792E82" w:rsidRDefault="00792E82" w:rsidP="001B3ECD">
            <w:pPr>
              <w:jc w:val="center"/>
              <w:rPr>
                <w:rFonts w:ascii="Palatino Linotype" w:hAnsi="Palatino Linotype"/>
                <w:b/>
                <w:sz w:val="6"/>
                <w:szCs w:val="6"/>
              </w:rPr>
            </w:pPr>
          </w:p>
        </w:tc>
      </w:tr>
      <w:tr w:rsidR="00B86920" w:rsidRPr="00A606A8" w14:paraId="6620A185" w14:textId="77777777" w:rsidTr="00792E82">
        <w:tc>
          <w:tcPr>
            <w:tcW w:w="11088" w:type="dxa"/>
          </w:tcPr>
          <w:p w14:paraId="4EA68A9E" w14:textId="35669A4A" w:rsidR="00B86920" w:rsidRPr="00B86920" w:rsidRDefault="00B86920" w:rsidP="00B86920">
            <w:pPr>
              <w:ind w:left="251"/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</w:pPr>
            <w:r w:rsidRPr="00B86920">
              <w:rPr>
                <w:rFonts w:ascii="Palatino Linotype" w:hAnsi="Palatino Linotype"/>
                <w:b/>
                <w:sz w:val="22"/>
                <w:szCs w:val="22"/>
              </w:rPr>
              <w:t>Optimal Coordinated Plug-In Vehicle Charging</w:t>
            </w:r>
          </w:p>
        </w:tc>
      </w:tr>
      <w:tr w:rsidR="0049322D" w:rsidRPr="00A606A8" w14:paraId="04E8B200" w14:textId="77777777" w:rsidTr="00792E82">
        <w:tc>
          <w:tcPr>
            <w:tcW w:w="11088" w:type="dxa"/>
          </w:tcPr>
          <w:p w14:paraId="6BB47490" w14:textId="29DA56A2" w:rsidR="0049322D" w:rsidRPr="00B86920" w:rsidRDefault="0049322D" w:rsidP="0049322D">
            <w:pPr>
              <w:ind w:left="521"/>
              <w:rPr>
                <w:rFonts w:ascii="Palatino Linotype" w:hAnsi="Palatino Linotype"/>
                <w:b/>
                <w:sz w:val="22"/>
                <w:szCs w:val="22"/>
              </w:rPr>
            </w:pPr>
            <w:r w:rsidRPr="0049322D">
              <w:rPr>
                <w:rFonts w:ascii="Palatino Linotype" w:hAnsi="Palatino Linotype"/>
                <w:bCs/>
                <w:sz w:val="20"/>
                <w:szCs w:val="20"/>
              </w:rPr>
              <w:t>Final Report Link:</w:t>
            </w:r>
            <w:r w:rsidRPr="0003052C">
              <w:rPr>
                <w:rFonts w:ascii="Palatino Linotype" w:hAnsi="Palatino Linotype"/>
                <w:bCs/>
                <w:sz w:val="20"/>
                <w:szCs w:val="20"/>
              </w:rPr>
              <w:t xml:space="preserve"> </w:t>
            </w:r>
            <w:hyperlink r:id="rId8" w:history="1">
              <w:r w:rsidR="001103B8" w:rsidRPr="0003052C">
                <w:rPr>
                  <w:rStyle w:val="Hyperlink"/>
                  <w:rFonts w:ascii="Palatino Linotype" w:hAnsi="Palatino Linotype"/>
                  <w:bCs/>
                  <w:sz w:val="20"/>
                  <w:szCs w:val="20"/>
                </w:rPr>
                <w:t>https://donovanquimby.github.io/pev_cord_charg/</w:t>
              </w:r>
            </w:hyperlink>
          </w:p>
        </w:tc>
      </w:tr>
      <w:tr w:rsidR="00614C52" w:rsidRPr="00614C52" w14:paraId="6A68E1B9" w14:textId="77777777" w:rsidTr="00792E82">
        <w:tc>
          <w:tcPr>
            <w:tcW w:w="11088" w:type="dxa"/>
          </w:tcPr>
          <w:p w14:paraId="60D51A90" w14:textId="77777777" w:rsidR="00614C52" w:rsidRPr="00614C52" w:rsidRDefault="00614C52" w:rsidP="00EF0421">
            <w:pPr>
              <w:ind w:left="521"/>
              <w:rPr>
                <w:rFonts w:ascii="Palatino Linotype" w:hAnsi="Palatino Linotype"/>
                <w:b/>
                <w:sz w:val="6"/>
                <w:szCs w:val="6"/>
              </w:rPr>
            </w:pPr>
          </w:p>
        </w:tc>
      </w:tr>
      <w:tr w:rsidR="00EF0421" w:rsidRPr="00A606A8" w14:paraId="60AD4D86" w14:textId="77777777" w:rsidTr="00792E82">
        <w:tc>
          <w:tcPr>
            <w:tcW w:w="11088" w:type="dxa"/>
          </w:tcPr>
          <w:p w14:paraId="5BE44EBB" w14:textId="30EF302F" w:rsidR="00EF0421" w:rsidRDefault="001C156F" w:rsidP="001C156F">
            <w:pPr>
              <w:ind w:left="341" w:hanging="90"/>
              <w:rPr>
                <w:rFonts w:ascii="Palatino Linotype" w:hAnsi="Palatino Linotype"/>
                <w:b/>
                <w:sz w:val="20"/>
                <w:szCs w:val="20"/>
              </w:rPr>
            </w:pPr>
            <w:r w:rsidRPr="001C156F">
              <w:rPr>
                <w:rFonts w:ascii="Palatino Linotype" w:hAnsi="Palatino Linotype"/>
                <w:b/>
                <w:sz w:val="22"/>
                <w:szCs w:val="22"/>
              </w:rPr>
              <w:t>Neuroimaging Normative Age and</w:t>
            </w:r>
            <w:r w:rsidR="00E86E0A">
              <w:rPr>
                <w:rFonts w:ascii="Palatino Linotype" w:hAnsi="Palatino Linotype"/>
                <w:b/>
                <w:sz w:val="22"/>
                <w:szCs w:val="22"/>
              </w:rPr>
              <w:t xml:space="preserve"> </w:t>
            </w:r>
            <w:r w:rsidRPr="001C156F">
              <w:rPr>
                <w:rFonts w:ascii="Palatino Linotype" w:hAnsi="Palatino Linotype"/>
                <w:b/>
                <w:sz w:val="22"/>
                <w:szCs w:val="22"/>
              </w:rPr>
              <w:t>Assessments Prediction Using Stacked</w:t>
            </w:r>
            <w:r w:rsidR="00B40BAB">
              <w:rPr>
                <w:rFonts w:ascii="Palatino Linotype" w:hAnsi="Palatino Linotype"/>
                <w:b/>
                <w:sz w:val="22"/>
                <w:szCs w:val="22"/>
              </w:rPr>
              <w:t xml:space="preserve"> </w:t>
            </w:r>
            <w:r w:rsidRPr="001C156F">
              <w:rPr>
                <w:rFonts w:ascii="Palatino Linotype" w:hAnsi="Palatino Linotype"/>
                <w:b/>
                <w:sz w:val="22"/>
                <w:szCs w:val="22"/>
              </w:rPr>
              <w:t>Ensemble Learning</w:t>
            </w:r>
          </w:p>
        </w:tc>
      </w:tr>
      <w:tr w:rsidR="0049322D" w:rsidRPr="00A606A8" w14:paraId="3F715508" w14:textId="77777777" w:rsidTr="00792E82">
        <w:tc>
          <w:tcPr>
            <w:tcW w:w="11088" w:type="dxa"/>
          </w:tcPr>
          <w:p w14:paraId="0D4C33F1" w14:textId="5EADE129" w:rsidR="0049322D" w:rsidRPr="0049322D" w:rsidRDefault="0049322D" w:rsidP="0049322D">
            <w:pPr>
              <w:ind w:left="611" w:hanging="90"/>
              <w:rPr>
                <w:rFonts w:ascii="Palatino Linotype" w:hAnsi="Palatino Linotype"/>
                <w:bCs/>
                <w:sz w:val="22"/>
                <w:szCs w:val="22"/>
              </w:rPr>
            </w:pPr>
            <w:r w:rsidRPr="0049322D">
              <w:rPr>
                <w:rFonts w:ascii="Palatino Linotype" w:hAnsi="Palatino Linotype"/>
                <w:bCs/>
                <w:sz w:val="20"/>
                <w:szCs w:val="20"/>
              </w:rPr>
              <w:t xml:space="preserve">Final Report Link: </w:t>
            </w:r>
            <w:hyperlink r:id="rId9" w:history="1">
              <w:r w:rsidR="001103B8" w:rsidRPr="001103B8">
                <w:rPr>
                  <w:rStyle w:val="Hyperlink"/>
                  <w:rFonts w:ascii="Palatino Linotype" w:hAnsi="Palatino Linotype"/>
                  <w:bCs/>
                  <w:sz w:val="20"/>
                  <w:szCs w:val="20"/>
                </w:rPr>
                <w:t>https://donovanquimby.github.io/neroimaging_ensemb_models/</w:t>
              </w:r>
            </w:hyperlink>
          </w:p>
        </w:tc>
      </w:tr>
      <w:tr w:rsidR="007270FA" w:rsidRPr="007270FA" w14:paraId="22EEF680" w14:textId="77777777" w:rsidTr="00792E82">
        <w:tc>
          <w:tcPr>
            <w:tcW w:w="11088" w:type="dxa"/>
          </w:tcPr>
          <w:p w14:paraId="7ED3EB18" w14:textId="77777777" w:rsidR="007270FA" w:rsidRPr="007270FA" w:rsidRDefault="007270FA" w:rsidP="007270FA">
            <w:pPr>
              <w:ind w:left="611" w:hanging="90"/>
              <w:rPr>
                <w:rFonts w:ascii="Palatino Linotype" w:hAnsi="Palatino Linotype"/>
                <w:bCs/>
                <w:sz w:val="6"/>
                <w:szCs w:val="6"/>
              </w:rPr>
            </w:pPr>
          </w:p>
        </w:tc>
      </w:tr>
      <w:tr w:rsidR="007270FA" w:rsidRPr="007270FA" w14:paraId="6F1F0CC6" w14:textId="77777777" w:rsidTr="00792E82">
        <w:tc>
          <w:tcPr>
            <w:tcW w:w="11088" w:type="dxa"/>
          </w:tcPr>
          <w:p w14:paraId="194109BB" w14:textId="1B591631" w:rsidR="007270FA" w:rsidRDefault="007270FA" w:rsidP="007270FA">
            <w:pPr>
              <w:ind w:left="244"/>
              <w:rPr>
                <w:rFonts w:ascii="Palatino Linotype" w:hAnsi="Palatino Linotype"/>
                <w:b/>
                <w:sz w:val="22"/>
                <w:szCs w:val="22"/>
              </w:rPr>
            </w:pPr>
            <w:r>
              <w:rPr>
                <w:rFonts w:ascii="Palatino Linotype" w:hAnsi="Palatino Linotype"/>
                <w:b/>
                <w:sz w:val="22"/>
                <w:szCs w:val="22"/>
              </w:rPr>
              <w:t>D3.JS Web Browser</w:t>
            </w:r>
            <w:r w:rsidR="00E86E0A">
              <w:rPr>
                <w:rFonts w:ascii="Palatino Linotype" w:hAnsi="Palatino Linotype"/>
                <w:b/>
                <w:sz w:val="22"/>
                <w:szCs w:val="22"/>
              </w:rPr>
              <w:t xml:space="preserve"> </w:t>
            </w:r>
            <w:r>
              <w:rPr>
                <w:rFonts w:ascii="Palatino Linotype" w:hAnsi="Palatino Linotype"/>
                <w:b/>
                <w:sz w:val="22"/>
                <w:szCs w:val="22"/>
              </w:rPr>
              <w:t xml:space="preserve">Based Interactive Data Visualizations </w:t>
            </w:r>
          </w:p>
        </w:tc>
      </w:tr>
      <w:tr w:rsidR="007270FA" w:rsidRPr="007270FA" w14:paraId="2D7F0680" w14:textId="77777777" w:rsidTr="00792E82">
        <w:tc>
          <w:tcPr>
            <w:tcW w:w="11088" w:type="dxa"/>
          </w:tcPr>
          <w:p w14:paraId="6D92A2DE" w14:textId="121D85B0" w:rsidR="007270FA" w:rsidRDefault="007270FA" w:rsidP="007270FA">
            <w:pPr>
              <w:ind w:left="244" w:firstLine="270"/>
              <w:rPr>
                <w:rFonts w:ascii="Palatino Linotype" w:hAnsi="Palatino Linotype"/>
                <w:b/>
                <w:sz w:val="22"/>
                <w:szCs w:val="22"/>
              </w:rPr>
            </w:pPr>
            <w:r>
              <w:rPr>
                <w:rFonts w:ascii="Palatino Linotype" w:hAnsi="Palatino Linotype"/>
                <w:bCs/>
                <w:sz w:val="20"/>
                <w:szCs w:val="20"/>
              </w:rPr>
              <w:t>Website</w:t>
            </w:r>
            <w:r w:rsidRPr="0049322D">
              <w:rPr>
                <w:rFonts w:ascii="Palatino Linotype" w:hAnsi="Palatino Linotype"/>
                <w:bCs/>
                <w:sz w:val="20"/>
                <w:szCs w:val="20"/>
              </w:rPr>
              <w:t xml:space="preserve">: </w:t>
            </w:r>
            <w:hyperlink r:id="rId10" w:history="1">
              <w:r w:rsidR="001103B8" w:rsidRPr="001103B8">
                <w:rPr>
                  <w:rStyle w:val="Hyperlink"/>
                  <w:rFonts w:ascii="Palatino Linotype" w:hAnsi="Palatino Linotype"/>
                  <w:bCs/>
                  <w:sz w:val="20"/>
                  <w:szCs w:val="20"/>
                </w:rPr>
                <w:t>https://donovanquimby.github.io/d3_examples/</w:t>
              </w:r>
            </w:hyperlink>
          </w:p>
        </w:tc>
      </w:tr>
      <w:tr w:rsidR="007270FA" w:rsidRPr="007270FA" w14:paraId="17B19FF1" w14:textId="77777777" w:rsidTr="00792E82">
        <w:tc>
          <w:tcPr>
            <w:tcW w:w="11088" w:type="dxa"/>
          </w:tcPr>
          <w:p w14:paraId="0038A229" w14:textId="77777777" w:rsidR="007270FA" w:rsidRPr="007270FA" w:rsidRDefault="007270FA" w:rsidP="007270FA">
            <w:pPr>
              <w:ind w:left="244"/>
              <w:rPr>
                <w:rFonts w:ascii="Palatino Linotype" w:hAnsi="Palatino Linotype"/>
                <w:b/>
                <w:sz w:val="6"/>
                <w:szCs w:val="6"/>
              </w:rPr>
            </w:pPr>
          </w:p>
        </w:tc>
      </w:tr>
      <w:tr w:rsidR="007270FA" w:rsidRPr="007270FA" w14:paraId="297B6CE9" w14:textId="77777777" w:rsidTr="00792E82">
        <w:tc>
          <w:tcPr>
            <w:tcW w:w="11088" w:type="dxa"/>
          </w:tcPr>
          <w:p w14:paraId="771987CB" w14:textId="4A1D905D" w:rsidR="007270FA" w:rsidRPr="007270FA" w:rsidRDefault="007270FA" w:rsidP="007270FA">
            <w:pPr>
              <w:ind w:left="244"/>
              <w:rPr>
                <w:rFonts w:ascii="Palatino Linotype" w:hAnsi="Palatino Linotype"/>
                <w:bCs/>
                <w:sz w:val="22"/>
                <w:szCs w:val="22"/>
              </w:rPr>
            </w:pPr>
            <w:r w:rsidRPr="007270FA">
              <w:rPr>
                <w:rFonts w:ascii="Palatino Linotype" w:hAnsi="Palatino Linotype"/>
                <w:b/>
                <w:sz w:val="22"/>
                <w:szCs w:val="22"/>
              </w:rPr>
              <w:t xml:space="preserve">Binary Random Forest </w:t>
            </w:r>
            <w:r w:rsidRPr="007270FA">
              <w:rPr>
                <w:rFonts w:ascii="Palatino Linotype" w:hAnsi="Palatino Linotype"/>
                <w:b/>
                <w:sz w:val="22"/>
                <w:szCs w:val="22"/>
              </w:rPr>
              <w:t xml:space="preserve">Classification </w:t>
            </w:r>
            <w:r w:rsidRPr="007270FA">
              <w:rPr>
                <w:rFonts w:ascii="Palatino Linotype" w:hAnsi="Palatino Linotype"/>
                <w:b/>
                <w:sz w:val="22"/>
                <w:szCs w:val="22"/>
              </w:rPr>
              <w:t xml:space="preserve">Algorithm </w:t>
            </w:r>
            <w:proofErr w:type="gramStart"/>
            <w:r w:rsidRPr="007270FA">
              <w:rPr>
                <w:rFonts w:ascii="Palatino Linotype" w:hAnsi="Palatino Linotype"/>
                <w:b/>
                <w:sz w:val="22"/>
                <w:szCs w:val="22"/>
              </w:rPr>
              <w:t>F</w:t>
            </w:r>
            <w:r w:rsidRPr="007270FA">
              <w:rPr>
                <w:rFonts w:ascii="Palatino Linotype" w:hAnsi="Palatino Linotype"/>
                <w:b/>
                <w:sz w:val="22"/>
                <w:szCs w:val="22"/>
              </w:rPr>
              <w:t>rom</w:t>
            </w:r>
            <w:proofErr w:type="gramEnd"/>
            <w:r w:rsidRPr="007270FA">
              <w:rPr>
                <w:rFonts w:ascii="Palatino Linotype" w:hAnsi="Palatino Linotype"/>
                <w:b/>
                <w:sz w:val="22"/>
                <w:szCs w:val="22"/>
              </w:rPr>
              <w:t xml:space="preserve"> Scratch</w:t>
            </w:r>
          </w:p>
        </w:tc>
      </w:tr>
      <w:tr w:rsidR="007270FA" w:rsidRPr="007270FA" w14:paraId="3D21D511" w14:textId="77777777" w:rsidTr="00792E82">
        <w:tc>
          <w:tcPr>
            <w:tcW w:w="11088" w:type="dxa"/>
          </w:tcPr>
          <w:p w14:paraId="540ACB30" w14:textId="7620EACB" w:rsidR="007270FA" w:rsidRPr="007270FA" w:rsidRDefault="007270FA" w:rsidP="007270FA">
            <w:pPr>
              <w:ind w:left="611" w:hanging="90"/>
              <w:rPr>
                <w:rFonts w:ascii="Palatino Linotype" w:hAnsi="Palatino Linotype"/>
                <w:bCs/>
                <w:sz w:val="16"/>
                <w:szCs w:val="16"/>
              </w:rPr>
            </w:pPr>
            <w:r>
              <w:rPr>
                <w:rFonts w:ascii="Palatino Linotype" w:hAnsi="Palatino Linotype"/>
                <w:bCs/>
                <w:sz w:val="20"/>
                <w:szCs w:val="20"/>
              </w:rPr>
              <w:t xml:space="preserve">Repository </w:t>
            </w:r>
            <w:r w:rsidRPr="0049322D">
              <w:rPr>
                <w:rFonts w:ascii="Palatino Linotype" w:hAnsi="Palatino Linotype"/>
                <w:bCs/>
                <w:sz w:val="20"/>
                <w:szCs w:val="20"/>
              </w:rPr>
              <w:t xml:space="preserve">Link: </w:t>
            </w:r>
            <w:hyperlink r:id="rId11" w:history="1">
              <w:r w:rsidR="001103B8" w:rsidRPr="001103B8">
                <w:rPr>
                  <w:rStyle w:val="Hyperlink"/>
                  <w:rFonts w:ascii="Palatino Linotype" w:hAnsi="Palatino Linotype"/>
                  <w:bCs/>
                  <w:sz w:val="20"/>
                  <w:szCs w:val="20"/>
                </w:rPr>
                <w:t>https://github.com/donovanquimby/binary_random_forest_classifier.git</w:t>
              </w:r>
            </w:hyperlink>
          </w:p>
        </w:tc>
      </w:tr>
      <w:tr w:rsidR="00393D12" w:rsidRPr="007270FA" w14:paraId="4E1BC85D" w14:textId="77777777" w:rsidTr="00792E82">
        <w:tc>
          <w:tcPr>
            <w:tcW w:w="11088" w:type="dxa"/>
          </w:tcPr>
          <w:p w14:paraId="6246B85E" w14:textId="77777777" w:rsidR="00393D12" w:rsidRPr="00393D12" w:rsidRDefault="00393D12" w:rsidP="007270FA">
            <w:pPr>
              <w:ind w:left="611" w:hanging="90"/>
              <w:rPr>
                <w:rFonts w:ascii="Palatino Linotype" w:hAnsi="Palatino Linotype"/>
                <w:bCs/>
                <w:sz w:val="6"/>
                <w:szCs w:val="6"/>
              </w:rPr>
            </w:pPr>
          </w:p>
        </w:tc>
      </w:tr>
      <w:tr w:rsidR="00393D12" w:rsidRPr="007270FA" w14:paraId="52FA5C8E" w14:textId="77777777" w:rsidTr="00792E82">
        <w:tc>
          <w:tcPr>
            <w:tcW w:w="11088" w:type="dxa"/>
          </w:tcPr>
          <w:p w14:paraId="7A6D6CF8" w14:textId="276915FB" w:rsidR="00393D12" w:rsidRPr="00393D12" w:rsidRDefault="00393D12" w:rsidP="00393D12">
            <w:pPr>
              <w:ind w:left="244"/>
              <w:rPr>
                <w:rFonts w:ascii="Palatino Linotype" w:hAnsi="Palatino Linotype"/>
                <w:b/>
                <w:sz w:val="22"/>
                <w:szCs w:val="22"/>
              </w:rPr>
            </w:pPr>
            <w:r w:rsidRPr="00393D12">
              <w:rPr>
                <w:rFonts w:ascii="Palatino Linotype" w:hAnsi="Palatino Linotype"/>
                <w:b/>
                <w:sz w:val="22"/>
                <w:szCs w:val="22"/>
              </w:rPr>
              <w:t xml:space="preserve">Nonlinear Dimensionality Reduction Using </w:t>
            </w:r>
            <w:proofErr w:type="spellStart"/>
            <w:r w:rsidRPr="00393D12">
              <w:rPr>
                <w:rFonts w:ascii="Palatino Linotype" w:hAnsi="Palatino Linotype"/>
                <w:b/>
                <w:sz w:val="22"/>
                <w:szCs w:val="22"/>
              </w:rPr>
              <w:t>Isomap</w:t>
            </w:r>
            <w:proofErr w:type="spellEnd"/>
            <w:r w:rsidRPr="00393D12">
              <w:rPr>
                <w:rFonts w:ascii="Palatino Linotype" w:hAnsi="Palatino Linotype"/>
                <w:b/>
                <w:sz w:val="22"/>
                <w:szCs w:val="22"/>
              </w:rPr>
              <w:t xml:space="preserve"> Algorithm </w:t>
            </w:r>
            <w:proofErr w:type="gramStart"/>
            <w:r w:rsidRPr="00393D12">
              <w:rPr>
                <w:rFonts w:ascii="Palatino Linotype" w:hAnsi="Palatino Linotype"/>
                <w:b/>
                <w:sz w:val="22"/>
                <w:szCs w:val="22"/>
              </w:rPr>
              <w:t>From</w:t>
            </w:r>
            <w:proofErr w:type="gramEnd"/>
            <w:r w:rsidRPr="00393D12">
              <w:rPr>
                <w:rFonts w:ascii="Palatino Linotype" w:hAnsi="Palatino Linotype"/>
                <w:b/>
                <w:sz w:val="22"/>
                <w:szCs w:val="22"/>
              </w:rPr>
              <w:t xml:space="preserve"> Scratch</w:t>
            </w:r>
          </w:p>
        </w:tc>
      </w:tr>
      <w:tr w:rsidR="00393D12" w:rsidRPr="007270FA" w14:paraId="37264A9E" w14:textId="77777777" w:rsidTr="00792E82">
        <w:tc>
          <w:tcPr>
            <w:tcW w:w="11088" w:type="dxa"/>
          </w:tcPr>
          <w:p w14:paraId="28EA14A2" w14:textId="7AA1D206" w:rsidR="00393D12" w:rsidRDefault="00393D12" w:rsidP="007270FA">
            <w:pPr>
              <w:ind w:left="611" w:hanging="90"/>
              <w:rPr>
                <w:rFonts w:ascii="Palatino Linotype" w:hAnsi="Palatino Linotype"/>
                <w:bCs/>
                <w:sz w:val="20"/>
                <w:szCs w:val="20"/>
              </w:rPr>
            </w:pPr>
            <w:r>
              <w:rPr>
                <w:rFonts w:ascii="Palatino Linotype" w:hAnsi="Palatino Linotype"/>
                <w:bCs/>
                <w:sz w:val="20"/>
                <w:szCs w:val="20"/>
              </w:rPr>
              <w:t xml:space="preserve">Repository </w:t>
            </w:r>
            <w:r w:rsidRPr="0049322D">
              <w:rPr>
                <w:rFonts w:ascii="Palatino Linotype" w:hAnsi="Palatino Linotype"/>
                <w:bCs/>
                <w:sz w:val="20"/>
                <w:szCs w:val="20"/>
              </w:rPr>
              <w:t xml:space="preserve">Link: </w:t>
            </w:r>
            <w:hyperlink r:id="rId12" w:history="1">
              <w:r w:rsidR="001103B8" w:rsidRPr="001103B8">
                <w:rPr>
                  <w:rStyle w:val="Hyperlink"/>
                  <w:rFonts w:ascii="Palatino Linotype" w:hAnsi="Palatino Linotype"/>
                  <w:bCs/>
                  <w:sz w:val="20"/>
                  <w:szCs w:val="20"/>
                </w:rPr>
                <w:t>https://github.com/donovanquimby/isomap_nonlinear_dim_reduction.git</w:t>
              </w:r>
            </w:hyperlink>
          </w:p>
        </w:tc>
      </w:tr>
      <w:tr w:rsidR="00393D12" w:rsidRPr="007270FA" w14:paraId="5752EBD6" w14:textId="77777777" w:rsidTr="00792E82">
        <w:tc>
          <w:tcPr>
            <w:tcW w:w="11088" w:type="dxa"/>
          </w:tcPr>
          <w:p w14:paraId="4406E383" w14:textId="77777777" w:rsidR="00393D12" w:rsidRPr="00393D12" w:rsidRDefault="00393D12" w:rsidP="007270FA">
            <w:pPr>
              <w:ind w:left="611" w:hanging="90"/>
              <w:rPr>
                <w:rFonts w:ascii="Palatino Linotype" w:hAnsi="Palatino Linotype"/>
                <w:bCs/>
                <w:sz w:val="6"/>
                <w:szCs w:val="6"/>
              </w:rPr>
            </w:pPr>
          </w:p>
        </w:tc>
      </w:tr>
      <w:tr w:rsidR="00393D12" w:rsidRPr="007270FA" w14:paraId="2EA055E8" w14:textId="77777777" w:rsidTr="00792E82">
        <w:tc>
          <w:tcPr>
            <w:tcW w:w="11088" w:type="dxa"/>
          </w:tcPr>
          <w:p w14:paraId="40CDB4DD" w14:textId="4B6DE7E3" w:rsidR="00393D12" w:rsidRDefault="00792E82" w:rsidP="00792E82">
            <w:pPr>
              <w:ind w:left="611" w:hanging="360"/>
              <w:rPr>
                <w:rFonts w:ascii="Palatino Linotype" w:hAnsi="Palatino Linotype"/>
                <w:bCs/>
                <w:sz w:val="20"/>
                <w:szCs w:val="20"/>
              </w:rPr>
            </w:pPr>
            <w:r>
              <w:rPr>
                <w:rFonts w:ascii="Palatino Linotype" w:hAnsi="Palatino Linotype"/>
                <w:b/>
                <w:sz w:val="22"/>
                <w:szCs w:val="22"/>
              </w:rPr>
              <w:t>Expectation-Maximization (EM) Algorithm for Gaussian Mixture Model with Rank Reduction</w:t>
            </w:r>
          </w:p>
        </w:tc>
      </w:tr>
      <w:tr w:rsidR="00792E82" w:rsidRPr="007270FA" w14:paraId="63EA0765" w14:textId="77777777" w:rsidTr="00792E82">
        <w:tc>
          <w:tcPr>
            <w:tcW w:w="11088" w:type="dxa"/>
          </w:tcPr>
          <w:p w14:paraId="70CC2D12" w14:textId="3B6FA026" w:rsidR="00792E82" w:rsidRDefault="00792E82" w:rsidP="00792E82">
            <w:pPr>
              <w:ind w:left="611" w:hanging="90"/>
              <w:rPr>
                <w:rFonts w:ascii="Palatino Linotype" w:hAnsi="Palatino Linotype"/>
                <w:bCs/>
                <w:sz w:val="20"/>
                <w:szCs w:val="20"/>
              </w:rPr>
            </w:pPr>
            <w:r>
              <w:rPr>
                <w:rFonts w:ascii="Palatino Linotype" w:hAnsi="Palatino Linotype"/>
                <w:bCs/>
                <w:sz w:val="20"/>
                <w:szCs w:val="20"/>
              </w:rPr>
              <w:t xml:space="preserve">Repository </w:t>
            </w:r>
            <w:r w:rsidRPr="0049322D">
              <w:rPr>
                <w:rFonts w:ascii="Palatino Linotype" w:hAnsi="Palatino Linotype"/>
                <w:bCs/>
                <w:sz w:val="20"/>
                <w:szCs w:val="20"/>
              </w:rPr>
              <w:t xml:space="preserve">Link: </w:t>
            </w:r>
            <w:hyperlink r:id="rId13" w:history="1">
              <w:r w:rsidR="0003052C" w:rsidRPr="0003052C">
                <w:rPr>
                  <w:rStyle w:val="Hyperlink"/>
                  <w:rFonts w:ascii="Palatino Linotype" w:hAnsi="Palatino Linotype"/>
                  <w:bCs/>
                  <w:sz w:val="20"/>
                  <w:szCs w:val="20"/>
                </w:rPr>
                <w:t>https://github.com/donovanquimby/em_gaussian_mixture_model_rank_reduction.git</w:t>
              </w:r>
            </w:hyperlink>
          </w:p>
        </w:tc>
      </w:tr>
      <w:tr w:rsidR="00792E82" w:rsidRPr="00A606A8" w14:paraId="69822096" w14:textId="77777777" w:rsidTr="00792E82">
        <w:tc>
          <w:tcPr>
            <w:tcW w:w="11088" w:type="dxa"/>
          </w:tcPr>
          <w:p w14:paraId="7F89EE26" w14:textId="77777777" w:rsidR="00792E82" w:rsidRPr="0049322D" w:rsidRDefault="00792E82" w:rsidP="00792E82">
            <w:pPr>
              <w:ind w:left="611" w:hanging="90"/>
              <w:rPr>
                <w:rFonts w:ascii="Palatino Linotype" w:hAnsi="Palatino Linotype"/>
                <w:bCs/>
                <w:sz w:val="2"/>
                <w:szCs w:val="2"/>
                <w:u w:val="single"/>
              </w:rPr>
            </w:pPr>
          </w:p>
        </w:tc>
      </w:tr>
    </w:tbl>
    <w:p w14:paraId="0CE14828" w14:textId="77777777" w:rsidR="00B86920" w:rsidRDefault="00B86920"/>
    <w:tbl>
      <w:tblPr>
        <w:tblStyle w:val="TableGrid"/>
        <w:tblW w:w="1108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088"/>
      </w:tblGrid>
      <w:tr w:rsidR="00BF7271" w:rsidRPr="001D4674" w14:paraId="4604D08E" w14:textId="77777777" w:rsidTr="0049322D">
        <w:tc>
          <w:tcPr>
            <w:tcW w:w="11088" w:type="dxa"/>
            <w:vAlign w:val="center"/>
          </w:tcPr>
          <w:p w14:paraId="1218370E" w14:textId="77777777" w:rsidR="00BF7271" w:rsidRPr="00993839" w:rsidRDefault="00BF7271" w:rsidP="00B67B9B">
            <w:pPr>
              <w:jc w:val="center"/>
              <w:rPr>
                <w:rFonts w:ascii="Palatino Linotype" w:hAnsi="Palatino Linotype"/>
                <w:color w:val="434342" w:themeColor="text2"/>
                <w:sz w:val="28"/>
                <w:szCs w:val="28"/>
              </w:rPr>
            </w:pPr>
            <w:r w:rsidRPr="00993839">
              <w:rPr>
                <w:rFonts w:ascii="Palatino Linotype" w:hAnsi="Palatino Linotype"/>
                <w:b/>
                <w:sz w:val="28"/>
                <w:szCs w:val="28"/>
              </w:rPr>
              <w:t>Professional Development</w:t>
            </w:r>
          </w:p>
        </w:tc>
      </w:tr>
      <w:tr w:rsidR="00BF7271" w:rsidRPr="003A5B06" w14:paraId="3C5C2FD1" w14:textId="77777777" w:rsidTr="0049322D">
        <w:tc>
          <w:tcPr>
            <w:tcW w:w="11088" w:type="dxa"/>
            <w:vAlign w:val="center"/>
          </w:tcPr>
          <w:p w14:paraId="41C1A177" w14:textId="77777777" w:rsidR="00BF7271" w:rsidRPr="00DE0D4F" w:rsidRDefault="00BF7271" w:rsidP="00B67B9B">
            <w:pPr>
              <w:pStyle w:val="ListParagraph"/>
              <w:numPr>
                <w:ilvl w:val="0"/>
                <w:numId w:val="11"/>
              </w:numPr>
              <w:ind w:left="990" w:hanging="180"/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</w:pPr>
            <w:r w:rsidRPr="00DE0D4F"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>Data Science: 10 Course Coursera Specialization, John Hopkins University, October 2019</w:t>
            </w:r>
          </w:p>
        </w:tc>
      </w:tr>
      <w:tr w:rsidR="00BF7271" w:rsidRPr="00A606A8" w14:paraId="0BEB1F8B" w14:textId="77777777" w:rsidTr="0049322D">
        <w:trPr>
          <w:trHeight w:val="350"/>
        </w:trPr>
        <w:tc>
          <w:tcPr>
            <w:tcW w:w="11088" w:type="dxa"/>
            <w:vAlign w:val="center"/>
          </w:tcPr>
          <w:p w14:paraId="37A339BF" w14:textId="77777777" w:rsidR="00BF7271" w:rsidRPr="00A606A8" w:rsidRDefault="00BF7271" w:rsidP="00B67B9B">
            <w:pPr>
              <w:pStyle w:val="ListParagraph"/>
              <w:numPr>
                <w:ilvl w:val="0"/>
                <w:numId w:val="11"/>
              </w:numPr>
              <w:ind w:left="990" w:hanging="180"/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</w:pPr>
            <w:r w:rsidRPr="00A606A8"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>Python For Everyone</w:t>
            </w:r>
            <w:r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 xml:space="preserve">: 5 Course </w:t>
            </w:r>
            <w:r w:rsidRPr="00A606A8"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>Coursera Specialization, University of Michigan, August 2018</w:t>
            </w:r>
          </w:p>
        </w:tc>
      </w:tr>
      <w:tr w:rsidR="00BF7271" w:rsidRPr="00A606A8" w14:paraId="03F997D9" w14:textId="77777777" w:rsidTr="00E86E0A">
        <w:trPr>
          <w:trHeight w:val="74"/>
        </w:trPr>
        <w:tc>
          <w:tcPr>
            <w:tcW w:w="11088" w:type="dxa"/>
            <w:vAlign w:val="center"/>
          </w:tcPr>
          <w:p w14:paraId="5625D217" w14:textId="77777777" w:rsidR="00BF7271" w:rsidRPr="00A606A8" w:rsidRDefault="00BF7271" w:rsidP="00B67B9B">
            <w:pPr>
              <w:pStyle w:val="ListParagraph"/>
              <w:numPr>
                <w:ilvl w:val="0"/>
                <w:numId w:val="11"/>
              </w:numPr>
              <w:ind w:left="990" w:hanging="180"/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</w:pPr>
            <w:r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>Professional Certification: SAE Diesel Engine Technology Engineering Academy, June 2010</w:t>
            </w:r>
          </w:p>
        </w:tc>
      </w:tr>
    </w:tbl>
    <w:p w14:paraId="19430AFE" w14:textId="77777777" w:rsidR="00BF7271" w:rsidRPr="00A14BE3" w:rsidRDefault="00BF7271" w:rsidP="00C66932">
      <w:pPr>
        <w:rPr>
          <w:rFonts w:ascii="Palatino Linotype" w:hAnsi="Palatino Linotype"/>
          <w:color w:val="121718" w:themeColor="background2" w:themeShade="1A"/>
          <w:sz w:val="16"/>
          <w:szCs w:val="16"/>
        </w:rPr>
      </w:pPr>
    </w:p>
    <w:sectPr w:rsidR="00BF7271" w:rsidRPr="00A14BE3" w:rsidSect="003C1D8B">
      <w:footerReference w:type="default" r:id="rId14"/>
      <w:pgSz w:w="12240" w:h="15840"/>
      <w:pgMar w:top="720" w:right="720" w:bottom="1080" w:left="720" w:header="216" w:footer="216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F78E24" w14:textId="77777777" w:rsidR="00E16771" w:rsidRDefault="00E16771" w:rsidP="009F575E">
      <w:pPr>
        <w:spacing w:after="0" w:line="240" w:lineRule="auto"/>
      </w:pPr>
      <w:r>
        <w:separator/>
      </w:r>
    </w:p>
  </w:endnote>
  <w:endnote w:type="continuationSeparator" w:id="0">
    <w:p w14:paraId="28948660" w14:textId="77777777" w:rsidR="00E16771" w:rsidRDefault="00E16771" w:rsidP="009F575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AD017B" w14:textId="77777777" w:rsidR="009F575E" w:rsidRPr="009F575E" w:rsidRDefault="009F575E" w:rsidP="009F575E">
    <w:pPr>
      <w:pStyle w:val="Footer"/>
      <w:rPr>
        <w:rFonts w:asciiTheme="majorHAnsi" w:eastAsiaTheme="majorEastAsia" w:hAnsiTheme="majorHAnsi" w:cstheme="majorBidi"/>
        <w:sz w:val="18"/>
        <w:szCs w:val="18"/>
      </w:rPr>
    </w:pPr>
    <w:r w:rsidRPr="009F575E">
      <w:rPr>
        <w:rFonts w:asciiTheme="majorHAnsi" w:eastAsiaTheme="majorEastAsia" w:hAnsiTheme="majorHAnsi" w:cstheme="majorBidi"/>
        <w:sz w:val="18"/>
        <w:szCs w:val="18"/>
      </w:rPr>
      <w:t>Donovan Quimby</w:t>
    </w:r>
    <w:r w:rsidRPr="009F575E">
      <w:rPr>
        <w:rFonts w:asciiTheme="majorHAnsi" w:eastAsiaTheme="majorEastAsia" w:hAnsiTheme="majorHAnsi" w:cstheme="majorBidi"/>
        <w:sz w:val="18"/>
        <w:szCs w:val="18"/>
      </w:rPr>
      <w:ptab w:relativeTo="margin" w:alignment="right" w:leader="none"/>
    </w:r>
    <w:r w:rsidRPr="009F575E">
      <w:rPr>
        <w:rFonts w:asciiTheme="majorHAnsi" w:eastAsiaTheme="majorEastAsia" w:hAnsiTheme="majorHAnsi" w:cstheme="majorBidi"/>
        <w:sz w:val="18"/>
        <w:szCs w:val="18"/>
      </w:rPr>
      <w:t xml:space="preserve">Page </w:t>
    </w:r>
    <w:r w:rsidRPr="009F575E">
      <w:rPr>
        <w:sz w:val="18"/>
        <w:szCs w:val="18"/>
      </w:rPr>
      <w:fldChar w:fldCharType="begin"/>
    </w:r>
    <w:r w:rsidRPr="009F575E">
      <w:rPr>
        <w:sz w:val="18"/>
        <w:szCs w:val="18"/>
      </w:rPr>
      <w:instrText xml:space="preserve"> PAGE   \* MERGEFORMAT </w:instrText>
    </w:r>
    <w:r w:rsidRPr="009F575E">
      <w:rPr>
        <w:sz w:val="18"/>
        <w:szCs w:val="18"/>
      </w:rPr>
      <w:fldChar w:fldCharType="separate"/>
    </w:r>
    <w:r w:rsidR="00DA0044" w:rsidRPr="00DA0044">
      <w:rPr>
        <w:rFonts w:asciiTheme="majorHAnsi" w:eastAsiaTheme="majorEastAsia" w:hAnsiTheme="majorHAnsi" w:cstheme="majorBidi"/>
        <w:noProof/>
        <w:sz w:val="18"/>
        <w:szCs w:val="18"/>
      </w:rPr>
      <w:t>3</w:t>
    </w:r>
    <w:r w:rsidRPr="009F575E">
      <w:rPr>
        <w:rFonts w:asciiTheme="majorHAnsi" w:eastAsiaTheme="majorEastAsia" w:hAnsiTheme="majorHAnsi" w:cstheme="majorBidi"/>
        <w:noProof/>
        <w:sz w:val="18"/>
        <w:szCs w:val="18"/>
      </w:rPr>
      <w:fldChar w:fldCharType="end"/>
    </w:r>
  </w:p>
  <w:p w14:paraId="551E9B8E" w14:textId="77777777" w:rsidR="009F575E" w:rsidRPr="009F575E" w:rsidRDefault="009F575E" w:rsidP="009F575E">
    <w:pPr>
      <w:pStyle w:val="Footer"/>
      <w:rPr>
        <w:sz w:val="18"/>
        <w:szCs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BDC69D" w14:textId="77777777" w:rsidR="00E16771" w:rsidRDefault="00E16771" w:rsidP="009F575E">
      <w:pPr>
        <w:spacing w:after="0" w:line="240" w:lineRule="auto"/>
      </w:pPr>
      <w:r>
        <w:separator/>
      </w:r>
    </w:p>
  </w:footnote>
  <w:footnote w:type="continuationSeparator" w:id="0">
    <w:p w14:paraId="76D746F4" w14:textId="77777777" w:rsidR="00E16771" w:rsidRDefault="00E16771" w:rsidP="009F575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1528" type="#_x0000_t75" style="width:707.25pt;height:1068.75pt;visibility:visible;mso-wrap-style:square" o:bullet="t">
        <v:imagedata r:id="rId1" o:title="color_icons_green_home[1]"/>
      </v:shape>
    </w:pict>
  </w:numPicBullet>
  <w:numPicBullet w:numPicBulletId="1">
    <w:pict>
      <v:shape id="_x0000_i11529" type="#_x0000_t75" alt="https://thumbs.dreamstime.com/b/icon-research-investigation-research-153084293.jpg" style="width:192pt;height:192pt;visibility:visible;mso-wrap-style:square" o:bullet="t">
        <v:imagedata r:id="rId2" o:title="icon-research-investigation-research-153084293" croptop="15425f" cropbottom="15650f" cropleft="11211f" cropright="11136f"/>
      </v:shape>
    </w:pict>
  </w:numPicBullet>
  <w:numPicBullet w:numPicBulletId="2">
    <w:pict>
      <v:shape id="_x0000_i11530" type="#_x0000_t75" alt="Image result for research clipart black and white&quot;" style="width:690pt;height:795pt;visibility:visible;mso-wrap-style:square" o:bullet="t">
        <v:imagedata r:id="rId3" o:title="Image result for research clipart black and white&quot;" croptop="1371f" cropbottom="9853f" cropleft="3762f" cropright="3386f"/>
      </v:shape>
    </w:pict>
  </w:numPicBullet>
  <w:abstractNum w:abstractNumId="0" w15:restartNumberingAfterBreak="0">
    <w:nsid w:val="02076FBC"/>
    <w:multiLevelType w:val="hybridMultilevel"/>
    <w:tmpl w:val="C146417C"/>
    <w:lvl w:ilvl="0" w:tplc="B56CA12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506E94" w:themeColor="accent6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BFC6301"/>
    <w:multiLevelType w:val="hybridMultilevel"/>
    <w:tmpl w:val="1AF6C02E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C5B333A"/>
    <w:multiLevelType w:val="hybridMultilevel"/>
    <w:tmpl w:val="F7A05542"/>
    <w:lvl w:ilvl="0" w:tplc="325AFD9C">
      <w:start w:val="1"/>
      <w:numFmt w:val="bullet"/>
      <w:lvlText w:val=""/>
      <w:lvlJc w:val="left"/>
      <w:pPr>
        <w:ind w:left="1330" w:hanging="360"/>
      </w:pPr>
      <w:rPr>
        <w:rFonts w:ascii="Symbol" w:hAnsi="Symbol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6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30" w:hanging="360"/>
      </w:pPr>
      <w:rPr>
        <w:rFonts w:ascii="Wingdings" w:hAnsi="Wingdings" w:hint="default"/>
      </w:rPr>
    </w:lvl>
  </w:abstractNum>
  <w:abstractNum w:abstractNumId="3" w15:restartNumberingAfterBreak="0">
    <w:nsid w:val="18A47AA5"/>
    <w:multiLevelType w:val="hybridMultilevel"/>
    <w:tmpl w:val="A82083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EDC25EC"/>
    <w:multiLevelType w:val="hybridMultilevel"/>
    <w:tmpl w:val="19669E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0CF4FB3"/>
    <w:multiLevelType w:val="hybridMultilevel"/>
    <w:tmpl w:val="3C10A2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670271E"/>
    <w:multiLevelType w:val="hybridMultilevel"/>
    <w:tmpl w:val="BB22B6BE"/>
    <w:lvl w:ilvl="0" w:tplc="04090001">
      <w:start w:val="1"/>
      <w:numFmt w:val="bullet"/>
      <w:lvlText w:val=""/>
      <w:lvlJc w:val="left"/>
      <w:pPr>
        <w:ind w:left="13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</w:abstractNum>
  <w:abstractNum w:abstractNumId="7" w15:restartNumberingAfterBreak="0">
    <w:nsid w:val="3EED5B75"/>
    <w:multiLevelType w:val="hybridMultilevel"/>
    <w:tmpl w:val="AEE61898"/>
    <w:lvl w:ilvl="0" w:tplc="834452BA">
      <w:start w:val="1"/>
      <w:numFmt w:val="bullet"/>
      <w:lvlText w:val=""/>
      <w:lvlJc w:val="left"/>
      <w:pPr>
        <w:ind w:left="1350" w:hanging="360"/>
      </w:pPr>
      <w:rPr>
        <w:rFonts w:ascii="Symbol" w:hAnsi="Symbol" w:hint="default"/>
        <w:color w:val="FFFFFF"/>
      </w:rPr>
    </w:lvl>
    <w:lvl w:ilvl="1" w:tplc="04090003" w:tentative="1">
      <w:start w:val="1"/>
      <w:numFmt w:val="bullet"/>
      <w:lvlText w:val="o"/>
      <w:lvlJc w:val="left"/>
      <w:pPr>
        <w:ind w:left="20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</w:abstractNum>
  <w:abstractNum w:abstractNumId="8" w15:restartNumberingAfterBreak="0">
    <w:nsid w:val="41174945"/>
    <w:multiLevelType w:val="hybridMultilevel"/>
    <w:tmpl w:val="340AB886"/>
    <w:lvl w:ilvl="0" w:tplc="633EB25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43182DAE"/>
    <w:multiLevelType w:val="hybridMultilevel"/>
    <w:tmpl w:val="66B6E31E"/>
    <w:lvl w:ilvl="0" w:tplc="B56CA12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506E94" w:themeColor="accent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3D16DAA"/>
    <w:multiLevelType w:val="hybridMultilevel"/>
    <w:tmpl w:val="5CD6D4EC"/>
    <w:lvl w:ilvl="0" w:tplc="F662D34A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  <w:color w:val="000000" w:themeColor="text1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469D35F3"/>
    <w:multiLevelType w:val="hybridMultilevel"/>
    <w:tmpl w:val="71FAEA9C"/>
    <w:lvl w:ilvl="0" w:tplc="04090001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12" w15:restartNumberingAfterBreak="0">
    <w:nsid w:val="49D07866"/>
    <w:multiLevelType w:val="hybridMultilevel"/>
    <w:tmpl w:val="44B0788A"/>
    <w:lvl w:ilvl="0" w:tplc="AFE8F320">
      <w:start w:val="1"/>
      <w:numFmt w:val="bullet"/>
      <w:lvlText w:val=""/>
      <w:lvlPicBulletId w:val="2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A6024DAC" w:tentative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329A8DC0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3" w:tplc="8C02C882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9EE2EE00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5" w:tplc="003A2214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6" w:tplc="9A809866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F24275C6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8" w:tplc="94F060EE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</w:abstractNum>
  <w:abstractNum w:abstractNumId="13" w15:restartNumberingAfterBreak="0">
    <w:nsid w:val="4B6F2441"/>
    <w:multiLevelType w:val="hybridMultilevel"/>
    <w:tmpl w:val="04B4D942"/>
    <w:lvl w:ilvl="0" w:tplc="834452BA">
      <w:start w:val="1"/>
      <w:numFmt w:val="bullet"/>
      <w:lvlText w:val=""/>
      <w:lvlJc w:val="left"/>
      <w:pPr>
        <w:ind w:left="1350" w:hanging="360"/>
      </w:pPr>
      <w:rPr>
        <w:rFonts w:ascii="Symbol" w:hAnsi="Symbol" w:hint="default"/>
        <w:color w:val="FFFFFF"/>
      </w:rPr>
    </w:lvl>
    <w:lvl w:ilvl="1" w:tplc="04090003" w:tentative="1">
      <w:start w:val="1"/>
      <w:numFmt w:val="bullet"/>
      <w:lvlText w:val="o"/>
      <w:lvlJc w:val="left"/>
      <w:pPr>
        <w:ind w:left="20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</w:abstractNum>
  <w:abstractNum w:abstractNumId="14" w15:restartNumberingAfterBreak="0">
    <w:nsid w:val="4F0369DA"/>
    <w:multiLevelType w:val="hybridMultilevel"/>
    <w:tmpl w:val="1AD6EEFC"/>
    <w:lvl w:ilvl="0" w:tplc="C2DE4CA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506E94" w:themeColor="accent6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54AA3243"/>
    <w:multiLevelType w:val="hybridMultilevel"/>
    <w:tmpl w:val="01E04E8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558D56E5"/>
    <w:multiLevelType w:val="hybridMultilevel"/>
    <w:tmpl w:val="B156AC4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5AFA6B81"/>
    <w:multiLevelType w:val="hybridMultilevel"/>
    <w:tmpl w:val="F2621D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B3304A5"/>
    <w:multiLevelType w:val="hybridMultilevel"/>
    <w:tmpl w:val="24288F6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648E5BF2"/>
    <w:multiLevelType w:val="hybridMultilevel"/>
    <w:tmpl w:val="290CFBB6"/>
    <w:lvl w:ilvl="0" w:tplc="210AC0BC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506E94" w:themeColor="accent6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64C51654"/>
    <w:multiLevelType w:val="hybridMultilevel"/>
    <w:tmpl w:val="7B364AB4"/>
    <w:lvl w:ilvl="0" w:tplc="04090001">
      <w:start w:val="1"/>
      <w:numFmt w:val="bullet"/>
      <w:lvlText w:val=""/>
      <w:lvlJc w:val="left"/>
      <w:pPr>
        <w:ind w:left="9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21" w15:restartNumberingAfterBreak="0">
    <w:nsid w:val="66731383"/>
    <w:multiLevelType w:val="hybridMultilevel"/>
    <w:tmpl w:val="59AA4E10"/>
    <w:lvl w:ilvl="0" w:tplc="AFE8F320">
      <w:start w:val="1"/>
      <w:numFmt w:val="bullet"/>
      <w:lvlText w:val=""/>
      <w:lvlPicBulletId w:val="2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4006948"/>
    <w:multiLevelType w:val="hybridMultilevel"/>
    <w:tmpl w:val="4D76F63C"/>
    <w:lvl w:ilvl="0" w:tplc="B56CA12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506E94" w:themeColor="accent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74F5A65"/>
    <w:multiLevelType w:val="hybridMultilevel"/>
    <w:tmpl w:val="AAFC32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ADB7C24"/>
    <w:multiLevelType w:val="hybridMultilevel"/>
    <w:tmpl w:val="6A9429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6"/>
  </w:num>
  <w:num w:numId="2">
    <w:abstractNumId w:val="19"/>
  </w:num>
  <w:num w:numId="3">
    <w:abstractNumId w:val="22"/>
  </w:num>
  <w:num w:numId="4">
    <w:abstractNumId w:val="24"/>
  </w:num>
  <w:num w:numId="5">
    <w:abstractNumId w:val="14"/>
  </w:num>
  <w:num w:numId="6">
    <w:abstractNumId w:val="23"/>
  </w:num>
  <w:num w:numId="7">
    <w:abstractNumId w:val="4"/>
  </w:num>
  <w:num w:numId="8">
    <w:abstractNumId w:val="9"/>
  </w:num>
  <w:num w:numId="9">
    <w:abstractNumId w:val="0"/>
  </w:num>
  <w:num w:numId="10">
    <w:abstractNumId w:val="8"/>
  </w:num>
  <w:num w:numId="11">
    <w:abstractNumId w:val="10"/>
  </w:num>
  <w:num w:numId="12">
    <w:abstractNumId w:val="12"/>
  </w:num>
  <w:num w:numId="13">
    <w:abstractNumId w:val="21"/>
  </w:num>
  <w:num w:numId="14">
    <w:abstractNumId w:val="1"/>
  </w:num>
  <w:num w:numId="15">
    <w:abstractNumId w:val="18"/>
  </w:num>
  <w:num w:numId="16">
    <w:abstractNumId w:val="20"/>
  </w:num>
  <w:num w:numId="17">
    <w:abstractNumId w:val="6"/>
  </w:num>
  <w:num w:numId="18">
    <w:abstractNumId w:val="7"/>
  </w:num>
  <w:num w:numId="19">
    <w:abstractNumId w:val="13"/>
  </w:num>
  <w:num w:numId="20">
    <w:abstractNumId w:val="2"/>
  </w:num>
  <w:num w:numId="21">
    <w:abstractNumId w:val="5"/>
  </w:num>
  <w:num w:numId="22">
    <w:abstractNumId w:val="17"/>
  </w:num>
  <w:num w:numId="23">
    <w:abstractNumId w:val="3"/>
  </w:num>
  <w:num w:numId="24">
    <w:abstractNumId w:val="15"/>
  </w:num>
  <w:num w:numId="25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G2MDSzMDI0MTKzsDRR0lEKTi0uzszPAykwMqsFACwpt6stAAAA"/>
  </w:docVars>
  <w:rsids>
    <w:rsidRoot w:val="007D7E9F"/>
    <w:rsid w:val="00001E34"/>
    <w:rsid w:val="00003E8B"/>
    <w:rsid w:val="000076A0"/>
    <w:rsid w:val="0003052C"/>
    <w:rsid w:val="000314AF"/>
    <w:rsid w:val="0004140E"/>
    <w:rsid w:val="0005150F"/>
    <w:rsid w:val="000668E1"/>
    <w:rsid w:val="00070012"/>
    <w:rsid w:val="00085D95"/>
    <w:rsid w:val="00092CCE"/>
    <w:rsid w:val="000A63E4"/>
    <w:rsid w:val="000A6B25"/>
    <w:rsid w:val="000A716B"/>
    <w:rsid w:val="000B3CCF"/>
    <w:rsid w:val="000C2EAC"/>
    <w:rsid w:val="000D1A69"/>
    <w:rsid w:val="000D5E14"/>
    <w:rsid w:val="000E07B2"/>
    <w:rsid w:val="000E21F7"/>
    <w:rsid w:val="00100B16"/>
    <w:rsid w:val="00101273"/>
    <w:rsid w:val="001103B8"/>
    <w:rsid w:val="00132282"/>
    <w:rsid w:val="001544E7"/>
    <w:rsid w:val="00156266"/>
    <w:rsid w:val="00166E4F"/>
    <w:rsid w:val="001718A1"/>
    <w:rsid w:val="001A1C29"/>
    <w:rsid w:val="001A5BFA"/>
    <w:rsid w:val="001C0235"/>
    <w:rsid w:val="001C086D"/>
    <w:rsid w:val="001C156F"/>
    <w:rsid w:val="001D04C1"/>
    <w:rsid w:val="001D0644"/>
    <w:rsid w:val="001D0FCE"/>
    <w:rsid w:val="001D4674"/>
    <w:rsid w:val="001F5E52"/>
    <w:rsid w:val="001F6109"/>
    <w:rsid w:val="001F78F5"/>
    <w:rsid w:val="0020020E"/>
    <w:rsid w:val="002146DE"/>
    <w:rsid w:val="00214C8D"/>
    <w:rsid w:val="0022140F"/>
    <w:rsid w:val="0022221F"/>
    <w:rsid w:val="00244230"/>
    <w:rsid w:val="00246041"/>
    <w:rsid w:val="002541C5"/>
    <w:rsid w:val="00254F90"/>
    <w:rsid w:val="00257634"/>
    <w:rsid w:val="00264161"/>
    <w:rsid w:val="002665C6"/>
    <w:rsid w:val="002757D4"/>
    <w:rsid w:val="002A1F15"/>
    <w:rsid w:val="002A3AAC"/>
    <w:rsid w:val="002C0429"/>
    <w:rsid w:val="002E3CDC"/>
    <w:rsid w:val="00316ABE"/>
    <w:rsid w:val="00322BB4"/>
    <w:rsid w:val="00323BD5"/>
    <w:rsid w:val="0032444F"/>
    <w:rsid w:val="00330965"/>
    <w:rsid w:val="003317E9"/>
    <w:rsid w:val="003368D9"/>
    <w:rsid w:val="0034149D"/>
    <w:rsid w:val="003474EB"/>
    <w:rsid w:val="00352DE9"/>
    <w:rsid w:val="00357A4F"/>
    <w:rsid w:val="00360E4C"/>
    <w:rsid w:val="003630A3"/>
    <w:rsid w:val="00375A04"/>
    <w:rsid w:val="00383D3E"/>
    <w:rsid w:val="00393D12"/>
    <w:rsid w:val="003A3B61"/>
    <w:rsid w:val="003A4463"/>
    <w:rsid w:val="003A5B06"/>
    <w:rsid w:val="003B2752"/>
    <w:rsid w:val="003B279F"/>
    <w:rsid w:val="003B548E"/>
    <w:rsid w:val="003C1D8B"/>
    <w:rsid w:val="003D4941"/>
    <w:rsid w:val="003E3FE0"/>
    <w:rsid w:val="003F0A6E"/>
    <w:rsid w:val="003F7928"/>
    <w:rsid w:val="00410223"/>
    <w:rsid w:val="004206FC"/>
    <w:rsid w:val="004249CC"/>
    <w:rsid w:val="004325A9"/>
    <w:rsid w:val="00436216"/>
    <w:rsid w:val="004411AF"/>
    <w:rsid w:val="004463F0"/>
    <w:rsid w:val="00450B16"/>
    <w:rsid w:val="00453AC7"/>
    <w:rsid w:val="00467C6D"/>
    <w:rsid w:val="00484577"/>
    <w:rsid w:val="00490F0A"/>
    <w:rsid w:val="0049322D"/>
    <w:rsid w:val="004B4A00"/>
    <w:rsid w:val="004B7C9C"/>
    <w:rsid w:val="004C11D0"/>
    <w:rsid w:val="004C228F"/>
    <w:rsid w:val="004C2652"/>
    <w:rsid w:val="004C3640"/>
    <w:rsid w:val="004D2A71"/>
    <w:rsid w:val="004E5449"/>
    <w:rsid w:val="004E71C8"/>
    <w:rsid w:val="004F26D8"/>
    <w:rsid w:val="00501AEF"/>
    <w:rsid w:val="00510491"/>
    <w:rsid w:val="0051323D"/>
    <w:rsid w:val="00513AA2"/>
    <w:rsid w:val="00516FC6"/>
    <w:rsid w:val="00520682"/>
    <w:rsid w:val="00543D1D"/>
    <w:rsid w:val="005519C0"/>
    <w:rsid w:val="005643E7"/>
    <w:rsid w:val="005673B8"/>
    <w:rsid w:val="0057445A"/>
    <w:rsid w:val="00580FBF"/>
    <w:rsid w:val="0058192C"/>
    <w:rsid w:val="00583540"/>
    <w:rsid w:val="00587D4A"/>
    <w:rsid w:val="005A60DA"/>
    <w:rsid w:val="005B3735"/>
    <w:rsid w:val="005C1082"/>
    <w:rsid w:val="005C3FC8"/>
    <w:rsid w:val="005D0381"/>
    <w:rsid w:val="005D2A85"/>
    <w:rsid w:val="005D4F7F"/>
    <w:rsid w:val="005E3280"/>
    <w:rsid w:val="005F67F5"/>
    <w:rsid w:val="00614C52"/>
    <w:rsid w:val="00615CE4"/>
    <w:rsid w:val="00630301"/>
    <w:rsid w:val="00631852"/>
    <w:rsid w:val="0063461F"/>
    <w:rsid w:val="00645225"/>
    <w:rsid w:val="00665078"/>
    <w:rsid w:val="00671985"/>
    <w:rsid w:val="00681185"/>
    <w:rsid w:val="00687F2E"/>
    <w:rsid w:val="00692E83"/>
    <w:rsid w:val="006A36BC"/>
    <w:rsid w:val="006C328F"/>
    <w:rsid w:val="006C4E21"/>
    <w:rsid w:val="006C5A29"/>
    <w:rsid w:val="006C6C96"/>
    <w:rsid w:val="006D233F"/>
    <w:rsid w:val="006D3310"/>
    <w:rsid w:val="006E5FB5"/>
    <w:rsid w:val="006F0D14"/>
    <w:rsid w:val="006F1669"/>
    <w:rsid w:val="006F607F"/>
    <w:rsid w:val="0070458C"/>
    <w:rsid w:val="00714E1C"/>
    <w:rsid w:val="00716944"/>
    <w:rsid w:val="00723DA9"/>
    <w:rsid w:val="00724485"/>
    <w:rsid w:val="00726223"/>
    <w:rsid w:val="007270FA"/>
    <w:rsid w:val="0072727B"/>
    <w:rsid w:val="007613C0"/>
    <w:rsid w:val="00762D57"/>
    <w:rsid w:val="007763D0"/>
    <w:rsid w:val="00776F52"/>
    <w:rsid w:val="00792E82"/>
    <w:rsid w:val="0079711A"/>
    <w:rsid w:val="007B1CE1"/>
    <w:rsid w:val="007D7E9F"/>
    <w:rsid w:val="0081067A"/>
    <w:rsid w:val="00826556"/>
    <w:rsid w:val="008306B0"/>
    <w:rsid w:val="008327A1"/>
    <w:rsid w:val="008408ED"/>
    <w:rsid w:val="00846E3F"/>
    <w:rsid w:val="00856308"/>
    <w:rsid w:val="00861F58"/>
    <w:rsid w:val="0086381E"/>
    <w:rsid w:val="00865857"/>
    <w:rsid w:val="00871547"/>
    <w:rsid w:val="00872B5A"/>
    <w:rsid w:val="0089356E"/>
    <w:rsid w:val="008C1041"/>
    <w:rsid w:val="008E215C"/>
    <w:rsid w:val="008F14C0"/>
    <w:rsid w:val="00924A9A"/>
    <w:rsid w:val="00925BE5"/>
    <w:rsid w:val="009359D3"/>
    <w:rsid w:val="00962802"/>
    <w:rsid w:val="00980F9C"/>
    <w:rsid w:val="00993839"/>
    <w:rsid w:val="00993A16"/>
    <w:rsid w:val="00997AA6"/>
    <w:rsid w:val="009A088C"/>
    <w:rsid w:val="009C4FD4"/>
    <w:rsid w:val="009E3488"/>
    <w:rsid w:val="009F575E"/>
    <w:rsid w:val="00A048F1"/>
    <w:rsid w:val="00A059D9"/>
    <w:rsid w:val="00A14BE3"/>
    <w:rsid w:val="00A25569"/>
    <w:rsid w:val="00A50C83"/>
    <w:rsid w:val="00A55E2E"/>
    <w:rsid w:val="00A606A8"/>
    <w:rsid w:val="00A75D8F"/>
    <w:rsid w:val="00A86DB9"/>
    <w:rsid w:val="00A87B84"/>
    <w:rsid w:val="00A87CDA"/>
    <w:rsid w:val="00A94FC7"/>
    <w:rsid w:val="00A95833"/>
    <w:rsid w:val="00A95953"/>
    <w:rsid w:val="00AA0878"/>
    <w:rsid w:val="00AC1D47"/>
    <w:rsid w:val="00AC26EB"/>
    <w:rsid w:val="00B02BAA"/>
    <w:rsid w:val="00B342F8"/>
    <w:rsid w:val="00B37F63"/>
    <w:rsid w:val="00B40BAB"/>
    <w:rsid w:val="00B44292"/>
    <w:rsid w:val="00B50652"/>
    <w:rsid w:val="00B56942"/>
    <w:rsid w:val="00B635BA"/>
    <w:rsid w:val="00B668FB"/>
    <w:rsid w:val="00B86920"/>
    <w:rsid w:val="00B87F4C"/>
    <w:rsid w:val="00B90B9A"/>
    <w:rsid w:val="00BC2054"/>
    <w:rsid w:val="00BC78DD"/>
    <w:rsid w:val="00BD7D3F"/>
    <w:rsid w:val="00BF7271"/>
    <w:rsid w:val="00C050FD"/>
    <w:rsid w:val="00C10C13"/>
    <w:rsid w:val="00C17137"/>
    <w:rsid w:val="00C2430D"/>
    <w:rsid w:val="00C27913"/>
    <w:rsid w:val="00C304D7"/>
    <w:rsid w:val="00C30CFE"/>
    <w:rsid w:val="00C50466"/>
    <w:rsid w:val="00C512C3"/>
    <w:rsid w:val="00C60438"/>
    <w:rsid w:val="00C66932"/>
    <w:rsid w:val="00C74738"/>
    <w:rsid w:val="00C81A4C"/>
    <w:rsid w:val="00C82F76"/>
    <w:rsid w:val="00C84E06"/>
    <w:rsid w:val="00C85BA9"/>
    <w:rsid w:val="00CB0760"/>
    <w:rsid w:val="00CB2AFB"/>
    <w:rsid w:val="00CB37B8"/>
    <w:rsid w:val="00CB70AD"/>
    <w:rsid w:val="00CC0420"/>
    <w:rsid w:val="00CC3E72"/>
    <w:rsid w:val="00CC7E92"/>
    <w:rsid w:val="00CD0895"/>
    <w:rsid w:val="00CD370D"/>
    <w:rsid w:val="00CD455D"/>
    <w:rsid w:val="00CE145D"/>
    <w:rsid w:val="00CF7263"/>
    <w:rsid w:val="00D0357F"/>
    <w:rsid w:val="00D10D9D"/>
    <w:rsid w:val="00D125B1"/>
    <w:rsid w:val="00D27614"/>
    <w:rsid w:val="00D4305A"/>
    <w:rsid w:val="00D44201"/>
    <w:rsid w:val="00D65E46"/>
    <w:rsid w:val="00D700C0"/>
    <w:rsid w:val="00D735AA"/>
    <w:rsid w:val="00D80F44"/>
    <w:rsid w:val="00D84628"/>
    <w:rsid w:val="00D850AC"/>
    <w:rsid w:val="00DA0044"/>
    <w:rsid w:val="00DC17FB"/>
    <w:rsid w:val="00DC39BE"/>
    <w:rsid w:val="00DD0290"/>
    <w:rsid w:val="00DD474A"/>
    <w:rsid w:val="00DD74C4"/>
    <w:rsid w:val="00DE0D4F"/>
    <w:rsid w:val="00DF3B60"/>
    <w:rsid w:val="00DF57E5"/>
    <w:rsid w:val="00E0689C"/>
    <w:rsid w:val="00E16771"/>
    <w:rsid w:val="00E300BB"/>
    <w:rsid w:val="00E7454C"/>
    <w:rsid w:val="00E84EFF"/>
    <w:rsid w:val="00E86E0A"/>
    <w:rsid w:val="00EC28F5"/>
    <w:rsid w:val="00EF0421"/>
    <w:rsid w:val="00EF3E66"/>
    <w:rsid w:val="00F2069A"/>
    <w:rsid w:val="00F322A6"/>
    <w:rsid w:val="00F324E6"/>
    <w:rsid w:val="00F40856"/>
    <w:rsid w:val="00F413E9"/>
    <w:rsid w:val="00F519FD"/>
    <w:rsid w:val="00F63174"/>
    <w:rsid w:val="00F7034A"/>
    <w:rsid w:val="00F740A9"/>
    <w:rsid w:val="00FB0AED"/>
    <w:rsid w:val="00FC7468"/>
    <w:rsid w:val="00FD72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5227706"/>
  <w15:docId w15:val="{29539AE9-527B-4459-B56C-33664BA217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3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eastAsiaTheme="minorEastAs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7D7E9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7D7E9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D7E9F"/>
    <w:rPr>
      <w:rFonts w:ascii="Tahoma" w:eastAsiaTheme="minorEastAsi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C2430D"/>
    <w:pPr>
      <w:ind w:left="720"/>
      <w:contextualSpacing/>
    </w:pPr>
  </w:style>
  <w:style w:type="character" w:customStyle="1" w:styleId="nlmstring-name">
    <w:name w:val="nlm_string-name"/>
    <w:basedOn w:val="DefaultParagraphFont"/>
    <w:rsid w:val="00A606A8"/>
  </w:style>
  <w:style w:type="character" w:styleId="Hyperlink">
    <w:name w:val="Hyperlink"/>
    <w:basedOn w:val="DefaultParagraphFont"/>
    <w:uiPriority w:val="99"/>
    <w:unhideWhenUsed/>
    <w:rsid w:val="001103B8"/>
    <w:rPr>
      <w:color w:val="0070C0"/>
      <w:u w:val="single"/>
    </w:rPr>
  </w:style>
  <w:style w:type="paragraph" w:customStyle="1" w:styleId="ResumeStyle1">
    <w:name w:val="ResumeStyle1"/>
    <w:basedOn w:val="TOAHeading"/>
    <w:link w:val="ResumeStyle1Char"/>
    <w:qFormat/>
    <w:rsid w:val="00C74738"/>
    <w:pPr>
      <w:widowControl w:val="0"/>
      <w:tabs>
        <w:tab w:val="left" w:pos="0"/>
        <w:tab w:val="right" w:pos="9360"/>
      </w:tabs>
      <w:suppressAutoHyphens/>
      <w:spacing w:before="0" w:after="0" w:line="240" w:lineRule="auto"/>
      <w:ind w:firstLine="432"/>
    </w:pPr>
    <w:rPr>
      <w:rFonts w:ascii="Times New Roman" w:eastAsia="Times New Roman" w:hAnsi="Times New Roman" w:cs="Times New Roman"/>
      <w:b w:val="0"/>
      <w:bCs w:val="0"/>
      <w:snapToGrid w:val="0"/>
    </w:rPr>
  </w:style>
  <w:style w:type="character" w:customStyle="1" w:styleId="ResumeStyle1Char">
    <w:name w:val="ResumeStyle1 Char"/>
    <w:basedOn w:val="DefaultParagraphFont"/>
    <w:link w:val="ResumeStyle1"/>
    <w:rsid w:val="00C74738"/>
    <w:rPr>
      <w:rFonts w:ascii="Times New Roman" w:eastAsia="Times New Roman" w:hAnsi="Times New Roman" w:cs="Times New Roman"/>
      <w:snapToGrid w:val="0"/>
      <w:szCs w:val="24"/>
    </w:rPr>
  </w:style>
  <w:style w:type="paragraph" w:styleId="TOAHeading">
    <w:name w:val="toa heading"/>
    <w:basedOn w:val="Normal"/>
    <w:next w:val="Normal"/>
    <w:uiPriority w:val="99"/>
    <w:semiHidden/>
    <w:unhideWhenUsed/>
    <w:rsid w:val="00C74738"/>
    <w:pPr>
      <w:spacing w:before="120"/>
    </w:pPr>
    <w:rPr>
      <w:rFonts w:asciiTheme="majorHAnsi" w:eastAsiaTheme="majorEastAsia" w:hAnsiTheme="majorHAnsi" w:cstheme="majorBidi"/>
      <w:b/>
      <w:bCs/>
      <w:szCs w:val="24"/>
    </w:rPr>
  </w:style>
  <w:style w:type="paragraph" w:styleId="Header">
    <w:name w:val="header"/>
    <w:basedOn w:val="Normal"/>
    <w:link w:val="HeaderChar"/>
    <w:uiPriority w:val="99"/>
    <w:unhideWhenUsed/>
    <w:rsid w:val="009F575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F575E"/>
    <w:rPr>
      <w:rFonts w:eastAsiaTheme="minorEastAsia"/>
    </w:rPr>
  </w:style>
  <w:style w:type="paragraph" w:styleId="Footer">
    <w:name w:val="footer"/>
    <w:basedOn w:val="Normal"/>
    <w:link w:val="FooterChar"/>
    <w:uiPriority w:val="99"/>
    <w:unhideWhenUsed/>
    <w:rsid w:val="009F575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F575E"/>
    <w:rPr>
      <w:rFonts w:eastAsiaTheme="minorEastAsia"/>
    </w:rPr>
  </w:style>
  <w:style w:type="character" w:styleId="UnresolvedMention">
    <w:name w:val="Unresolved Mention"/>
    <w:basedOn w:val="DefaultParagraphFont"/>
    <w:uiPriority w:val="99"/>
    <w:semiHidden/>
    <w:unhideWhenUsed/>
    <w:rsid w:val="00EF0421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792E82"/>
    <w:rPr>
      <w:color w:val="969696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6426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496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novanquimby.github.io/pev_cord_charg/" TargetMode="External"/><Relationship Id="rId13" Type="http://schemas.openxmlformats.org/officeDocument/2006/relationships/hyperlink" Target="https://github.com/donovanquimby/em_gaussian_mixture_model_rank_reduction.git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github.com/donovanquimby/isomap_nonlinear_dim_reduction.git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github.com/donovanquimby/binary_random_forest_classifier.git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s://donovanquimby.github.io/d3_examples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donovanquimby.github.io/neroimaging_ensemb_models/" TargetMode="External"/><Relationship Id="rId14" Type="http://schemas.openxmlformats.org/officeDocument/2006/relationships/footer" Target="footer1.xml"/></Relationships>
</file>

<file path=word/_rels/numbering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4.jpeg"/></Relationships>
</file>

<file path=word/theme/theme1.xml><?xml version="1.0" encoding="utf-8"?>
<a:theme xmlns:a="http://schemas.openxmlformats.org/drawingml/2006/main" name="Foundry">
  <a:themeElements>
    <a:clrScheme name="Angles">
      <a:dk1>
        <a:srgbClr val="000000"/>
      </a:dk1>
      <a:lt1>
        <a:srgbClr val="FFFFFF"/>
      </a:lt1>
      <a:dk2>
        <a:srgbClr val="434342"/>
      </a:dk2>
      <a:lt2>
        <a:srgbClr val="CDD7D9"/>
      </a:lt2>
      <a:accent1>
        <a:srgbClr val="797B7E"/>
      </a:accent1>
      <a:accent2>
        <a:srgbClr val="F96A1B"/>
      </a:accent2>
      <a:accent3>
        <a:srgbClr val="08A1D9"/>
      </a:accent3>
      <a:accent4>
        <a:srgbClr val="7C984A"/>
      </a:accent4>
      <a:accent5>
        <a:srgbClr val="C2AD8D"/>
      </a:accent5>
      <a:accent6>
        <a:srgbClr val="506E94"/>
      </a:accent6>
      <a:hlink>
        <a:srgbClr val="5F5F5F"/>
      </a:hlink>
      <a:folHlink>
        <a:srgbClr val="969696"/>
      </a:folHlink>
    </a:clrScheme>
    <a:fontScheme name="Foundry">
      <a:majorFont>
        <a:latin typeface="Rockwell"/>
        <a:ea typeface=""/>
        <a:cs typeface=""/>
        <a:font script="Grek" typeface="Cambria"/>
        <a:font script="Cyrl" typeface="Cambria"/>
        <a:font script="Jpan" typeface="HG明朝B"/>
        <a:font script="Hang" typeface="바탕"/>
        <a:font script="Hans" typeface="方正姚体"/>
        <a:font script="Hant" typeface="微軟正黑體"/>
        <a:font script="Arab" typeface="Times New Roman"/>
        <a:font script="Hebr" typeface="David"/>
        <a:font script="Thai" typeface="JasmineUPC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Rockwell"/>
        <a:ea typeface=""/>
        <a:cs typeface=""/>
        <a:font script="Grek" typeface="Cambria"/>
        <a:font script="Cyrl" typeface="Cambria"/>
        <a:font script="Jpan" typeface="HG明朝B"/>
        <a:font script="Hang" typeface="바탕"/>
        <a:font script="Hans" typeface="方正姚体"/>
        <a:font script="Hant" typeface="標楷體"/>
        <a:font script="Arab" typeface="Times New Roman"/>
        <a:font script="Hebr" typeface="David"/>
        <a:font script="Thai" typeface="JasmineUPC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Foundry">
      <a:fillStyleLst>
        <a:solidFill>
          <a:schemeClr val="phClr"/>
        </a:solidFill>
        <a:gradFill rotWithShape="1">
          <a:gsLst>
            <a:gs pos="0">
              <a:schemeClr val="phClr">
                <a:tint val="70000"/>
                <a:satMod val="180000"/>
              </a:schemeClr>
            </a:gs>
            <a:gs pos="62000">
              <a:schemeClr val="phClr">
                <a:tint val="30000"/>
                <a:satMod val="180000"/>
              </a:schemeClr>
            </a:gs>
            <a:gs pos="100000">
              <a:schemeClr val="phClr">
                <a:tint val="22000"/>
                <a:satMod val="180000"/>
              </a:schemeClr>
            </a:gs>
          </a:gsLst>
          <a:lin ang="16200000" scaled="0"/>
        </a:gradFill>
        <a:gradFill rotWithShape="1">
          <a:gsLst>
            <a:gs pos="0">
              <a:schemeClr val="phClr">
                <a:shade val="58000"/>
                <a:satMod val="150000"/>
              </a:schemeClr>
            </a:gs>
            <a:gs pos="72000">
              <a:schemeClr val="phClr">
                <a:tint val="90000"/>
                <a:satMod val="135000"/>
              </a:schemeClr>
            </a:gs>
            <a:gs pos="100000">
              <a:schemeClr val="phClr">
                <a:tint val="80000"/>
                <a:satMod val="15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80000"/>
            </a:schemeClr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50800" dist="38100" dir="5400000" rotWithShape="0">
              <a:srgbClr val="000000">
                <a:alpha val="43137"/>
              </a:srgbClr>
            </a:outerShdw>
          </a:effectLst>
        </a:effectStyle>
        <a:effectStyle>
          <a:effectLst>
            <a:outerShdw blurRad="50800" dist="38100" dir="5400000" rotWithShape="0">
              <a:srgbClr val="000000">
                <a:alpha val="43137"/>
              </a:srgbClr>
            </a:outerShdw>
          </a:effectLst>
        </a:effectStyle>
        <a:effectStyle>
          <a:effectLst>
            <a:outerShdw blurRad="50800" dist="38100" dir="5400000" rotWithShape="0">
              <a:srgbClr val="000000">
                <a:alpha val="43137"/>
              </a:srgbClr>
            </a:outerShdw>
          </a:effectLst>
          <a:scene3d>
            <a:camera prst="orthographicFront" fov="0">
              <a:rot lat="0" lon="0" rev="0"/>
            </a:camera>
            <a:lightRig rig="soft" dir="tl">
              <a:rot lat="0" lon="0" rev="20000000"/>
            </a:lightRig>
          </a:scene3d>
          <a:sp3d prstMaterial="matte">
            <a:bevelT w="63500" h="63500" prst="coolSlant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75000"/>
                <a:satMod val="400000"/>
              </a:schemeClr>
            </a:gs>
            <a:gs pos="20000">
              <a:schemeClr val="phClr">
                <a:tint val="80000"/>
                <a:satMod val="355000"/>
              </a:schemeClr>
            </a:gs>
            <a:gs pos="100000">
              <a:schemeClr val="phClr">
                <a:tint val="95000"/>
                <a:shade val="55000"/>
                <a:satMod val="355000"/>
              </a:schemeClr>
            </a:gs>
          </a:gsLst>
          <a:path path="circle">
            <a:fillToRect l="67500" t="35000" r="32500" b="65000"/>
          </a:path>
        </a:gradFill>
        <a:blipFill>
          <a:blip xmlns:r="http://schemas.openxmlformats.org/officeDocument/2006/relationships" r:embed="rId1">
            <a:duotone>
              <a:schemeClr val="phClr">
                <a:shade val="30000"/>
                <a:satMod val="120000"/>
              </a:schemeClr>
              <a:schemeClr val="phClr">
                <a:tint val="70000"/>
                <a:satMod val="250000"/>
              </a:schemeClr>
            </a:duotone>
          </a:blip>
          <a:tile tx="0" ty="0" sx="50000" sy="50000" flip="none" algn="t"/>
        </a:blip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A8226C4-7212-4A74-A3C0-CCC01404E84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875</TotalTime>
  <Pages>4</Pages>
  <Words>1738</Words>
  <Characters>9913</Characters>
  <Application>Microsoft Office Word</Application>
  <DocSecurity>0</DocSecurity>
  <Lines>82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onovan Quimby Resume</vt:lpstr>
    </vt:vector>
  </TitlesOfParts>
  <Company>Microsoft</Company>
  <LinksUpToDate>false</LinksUpToDate>
  <CharactersWithSpaces>116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novan Quimby Resume</dc:title>
  <dc:creator>Donovan Quimby</dc:creator>
  <cp:lastModifiedBy>Quimby, Donovan M</cp:lastModifiedBy>
  <cp:revision>19</cp:revision>
  <cp:lastPrinted>2021-05-05T23:29:00Z</cp:lastPrinted>
  <dcterms:created xsi:type="dcterms:W3CDTF">2021-05-03T15:48:00Z</dcterms:created>
  <dcterms:modified xsi:type="dcterms:W3CDTF">2021-05-06T00:45:00Z</dcterms:modified>
</cp:coreProperties>
</file>